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1ACE0" w14:textId="483749A3" w:rsidR="00F67A99" w:rsidRDefault="48F523A7" w:rsidP="2AE3CD91">
      <w:pPr>
        <w:jc w:val="center"/>
        <w:rPr>
          <w:rFonts w:eastAsiaTheme="minorEastAsia"/>
          <w:color w:val="000000" w:themeColor="text1"/>
        </w:rPr>
      </w:pPr>
      <w:r w:rsidRPr="2AE3CD91">
        <w:rPr>
          <w:rFonts w:eastAsiaTheme="minorEastAsia"/>
          <w:color w:val="000000" w:themeColor="text1"/>
        </w:rPr>
        <w:t>B.Sc Computer Games Development, Year 3, Project I</w:t>
      </w:r>
    </w:p>
    <w:p w14:paraId="51FFD41D" w14:textId="026E335B" w:rsidR="00F67A99" w:rsidRDefault="00312793" w:rsidP="00874A37">
      <w:pPr>
        <w:jc w:val="both"/>
        <w:rPr>
          <w:rFonts w:eastAsiaTheme="minorEastAsia"/>
        </w:rPr>
      </w:pPr>
      <w:r>
        <w:br/>
      </w:r>
    </w:p>
    <w:p w14:paraId="68FCD22B" w14:textId="57EE4AE9" w:rsidR="00F67A99" w:rsidRDefault="48F523A7" w:rsidP="2AE3CD91">
      <w:pPr>
        <w:jc w:val="center"/>
        <w:rPr>
          <w:rFonts w:eastAsiaTheme="minorEastAsia"/>
          <w:color w:val="000000" w:themeColor="text1"/>
          <w:sz w:val="72"/>
          <w:szCs w:val="72"/>
        </w:rPr>
      </w:pPr>
      <w:r w:rsidRPr="2AE3CD91">
        <w:rPr>
          <w:rFonts w:eastAsiaTheme="minorEastAsia"/>
          <w:color w:val="000000" w:themeColor="text1"/>
          <w:sz w:val="72"/>
          <w:szCs w:val="72"/>
        </w:rPr>
        <w:t>Game Design Document</w:t>
      </w:r>
    </w:p>
    <w:p w14:paraId="24BA14FE" w14:textId="7BF9A03D" w:rsidR="00F67A99" w:rsidRDefault="48F523A7" w:rsidP="2AE3CD91">
      <w:pPr>
        <w:jc w:val="center"/>
        <w:rPr>
          <w:rFonts w:eastAsiaTheme="minorEastAsia"/>
          <w:color w:val="000000" w:themeColor="text1"/>
        </w:rPr>
      </w:pPr>
      <w:r w:rsidRPr="2AE3CD91">
        <w:rPr>
          <w:rFonts w:eastAsiaTheme="minorEastAsia"/>
          <w:color w:val="000000" w:themeColor="text1"/>
        </w:rPr>
        <w:t>05/10/2021</w:t>
      </w:r>
    </w:p>
    <w:p w14:paraId="283E3E99" w14:textId="24D1882C" w:rsidR="00F67A99" w:rsidRDefault="00312793" w:rsidP="2AE3CD91">
      <w:pPr>
        <w:rPr>
          <w:rFonts w:eastAsiaTheme="minorEastAsia"/>
        </w:rPr>
      </w:pPr>
      <w:r>
        <w:br/>
      </w:r>
    </w:p>
    <w:p w14:paraId="68BA79D5" w14:textId="18F5C935" w:rsidR="00F67A99" w:rsidRDefault="00312793" w:rsidP="2AE3CD91">
      <w:pPr>
        <w:rPr>
          <w:rFonts w:eastAsiaTheme="minorEastAsia"/>
        </w:rPr>
      </w:pPr>
      <w:r>
        <w:br/>
      </w:r>
    </w:p>
    <w:p w14:paraId="0C04F595" w14:textId="23AEB1EC" w:rsidR="00F67A99" w:rsidRDefault="48F523A7" w:rsidP="6FDF42A8">
      <w:pPr>
        <w:jc w:val="center"/>
        <w:rPr>
          <w:rFonts w:eastAsiaTheme="minorEastAsia"/>
          <w:b/>
          <w:bCs/>
          <w:color w:val="000000" w:themeColor="text1"/>
          <w:sz w:val="46"/>
          <w:szCs w:val="46"/>
        </w:rPr>
      </w:pPr>
      <w:r w:rsidRPr="6FDF42A8">
        <w:rPr>
          <w:rFonts w:eastAsiaTheme="minorEastAsia"/>
          <w:b/>
          <w:bCs/>
          <w:color w:val="000000" w:themeColor="text1"/>
          <w:sz w:val="46"/>
          <w:szCs w:val="46"/>
        </w:rPr>
        <w:t>“</w:t>
      </w:r>
      <w:r w:rsidR="51E89711" w:rsidRPr="6FDF42A8">
        <w:rPr>
          <w:rFonts w:ascii="Calibri" w:eastAsia="Calibri" w:hAnsi="Calibri" w:cs="Calibri"/>
          <w:b/>
          <w:bCs/>
          <w:color w:val="000000" w:themeColor="text1"/>
          <w:sz w:val="46"/>
          <w:szCs w:val="46"/>
        </w:rPr>
        <w:t>Totally a 2D Game</w:t>
      </w:r>
      <w:r w:rsidRPr="6FDF42A8">
        <w:rPr>
          <w:rFonts w:eastAsiaTheme="minorEastAsia"/>
          <w:b/>
          <w:bCs/>
          <w:color w:val="000000" w:themeColor="text1"/>
          <w:sz w:val="46"/>
          <w:szCs w:val="46"/>
        </w:rPr>
        <w:t>”</w:t>
      </w:r>
    </w:p>
    <w:p w14:paraId="4480D2E6" w14:textId="3360650A" w:rsidR="00F67A99" w:rsidRDefault="00312793" w:rsidP="2AE3CD91">
      <w:pPr>
        <w:rPr>
          <w:rFonts w:eastAsiaTheme="minorEastAsia"/>
          <w:i/>
          <w:iCs/>
        </w:rPr>
      </w:pPr>
      <w:r>
        <w:br/>
      </w:r>
      <w:r>
        <w:br/>
      </w:r>
    </w:p>
    <w:p w14:paraId="070F3B08" w14:textId="7486DBA0" w:rsidR="00F67A99" w:rsidRDefault="48F523A7" w:rsidP="2AE3CD91">
      <w:pPr>
        <w:jc w:val="center"/>
        <w:rPr>
          <w:rFonts w:eastAsiaTheme="minorEastAsia"/>
          <w:i/>
          <w:iCs/>
          <w:color w:val="000000" w:themeColor="text1"/>
        </w:rPr>
      </w:pPr>
      <w:r w:rsidRPr="2AE3CD91">
        <w:rPr>
          <w:rFonts w:eastAsiaTheme="minorEastAsia"/>
          <w:i/>
          <w:iCs/>
          <w:color w:val="000000" w:themeColor="text1"/>
        </w:rPr>
        <w:t xml:space="preserve">Authors: Andrew Greenslade, </w:t>
      </w:r>
      <w:r w:rsidR="2186EC1D" w:rsidRPr="2AE3CD91">
        <w:rPr>
          <w:rFonts w:eastAsiaTheme="minorEastAsia"/>
          <w:i/>
          <w:iCs/>
          <w:color w:val="000000" w:themeColor="text1"/>
        </w:rPr>
        <w:t>Sten-Matias Kutt</w:t>
      </w:r>
    </w:p>
    <w:p w14:paraId="278FFA5D" w14:textId="3E6153F0" w:rsidR="00F67A99" w:rsidRDefault="00312793" w:rsidP="2AE3CD91">
      <w:pPr>
        <w:rPr>
          <w:rFonts w:eastAsiaTheme="minorEastAsia"/>
        </w:rPr>
      </w:pPr>
      <w:r>
        <w:br/>
      </w:r>
    </w:p>
    <w:p w14:paraId="77713681" w14:textId="314CB5E4" w:rsidR="00F67A99" w:rsidRDefault="48F523A7" w:rsidP="2AE3CD91">
      <w:pPr>
        <w:jc w:val="center"/>
        <w:rPr>
          <w:rFonts w:eastAsiaTheme="minorEastAsia"/>
          <w:color w:val="000000" w:themeColor="text1"/>
        </w:rPr>
      </w:pPr>
      <w:r w:rsidRPr="2AE3CD91">
        <w:rPr>
          <w:rFonts w:eastAsiaTheme="minorEastAsia"/>
          <w:color w:val="000000" w:themeColor="text1"/>
        </w:rPr>
        <w:t xml:space="preserve">Project Supervisor: </w:t>
      </w:r>
      <w:r w:rsidR="26775B2F" w:rsidRPr="2AE3CD91">
        <w:rPr>
          <w:rFonts w:eastAsiaTheme="minorEastAsia"/>
          <w:color w:val="000000" w:themeColor="text1"/>
        </w:rPr>
        <w:t>Noel O'Hara</w:t>
      </w:r>
    </w:p>
    <w:p w14:paraId="707BB1F2" w14:textId="6FB1DD10" w:rsidR="00F67A99" w:rsidRDefault="00F67A99" w:rsidP="2AE3CD91">
      <w:pPr>
        <w:jc w:val="center"/>
        <w:rPr>
          <w:rFonts w:eastAsiaTheme="minorEastAsia"/>
          <w:color w:val="000000" w:themeColor="text1"/>
        </w:rPr>
      </w:pPr>
    </w:p>
    <w:p w14:paraId="01C82946" w14:textId="78DAF2BA" w:rsidR="00F67A99" w:rsidRDefault="00F67A99" w:rsidP="2AE3CD91">
      <w:pPr>
        <w:jc w:val="center"/>
        <w:rPr>
          <w:rFonts w:eastAsiaTheme="minorEastAsia"/>
          <w:color w:val="000000" w:themeColor="text1"/>
        </w:rPr>
      </w:pPr>
    </w:p>
    <w:p w14:paraId="114F8AB4" w14:textId="4A52728E" w:rsidR="00F67A99" w:rsidRDefault="00F67A99" w:rsidP="2AE3CD91">
      <w:pPr>
        <w:jc w:val="center"/>
        <w:rPr>
          <w:rFonts w:eastAsiaTheme="minorEastAsia"/>
          <w:color w:val="000000" w:themeColor="text1"/>
        </w:rPr>
      </w:pPr>
    </w:p>
    <w:p w14:paraId="1CF4145C" w14:textId="1BBE59DA" w:rsidR="00F67A99" w:rsidRDefault="00F67A99" w:rsidP="2AE3CD91">
      <w:pPr>
        <w:jc w:val="center"/>
        <w:rPr>
          <w:rFonts w:eastAsiaTheme="minorEastAsia"/>
          <w:color w:val="000000" w:themeColor="text1"/>
        </w:rPr>
      </w:pPr>
    </w:p>
    <w:p w14:paraId="4356DAF4" w14:textId="2D284430" w:rsidR="00F67A99" w:rsidRDefault="00F67A99" w:rsidP="2AE3CD91">
      <w:pPr>
        <w:jc w:val="center"/>
        <w:rPr>
          <w:rFonts w:eastAsiaTheme="minorEastAsia"/>
          <w:color w:val="000000" w:themeColor="text1"/>
        </w:rPr>
      </w:pPr>
    </w:p>
    <w:p w14:paraId="161385C3" w14:textId="3A361BDA" w:rsidR="00F67A99" w:rsidRDefault="00F67A99" w:rsidP="2AE3CD91">
      <w:pPr>
        <w:jc w:val="center"/>
        <w:rPr>
          <w:rFonts w:eastAsiaTheme="minorEastAsia"/>
          <w:color w:val="000000" w:themeColor="text1"/>
        </w:rPr>
      </w:pPr>
    </w:p>
    <w:p w14:paraId="28092700" w14:textId="0E877E1B" w:rsidR="00F67A99" w:rsidRDefault="00F67A99" w:rsidP="2AE3CD91">
      <w:pPr>
        <w:jc w:val="center"/>
        <w:rPr>
          <w:rFonts w:eastAsiaTheme="minorEastAsia"/>
          <w:color w:val="000000" w:themeColor="text1"/>
        </w:rPr>
      </w:pPr>
    </w:p>
    <w:p w14:paraId="4A53D773" w14:textId="24376F4E" w:rsidR="00F67A99" w:rsidRDefault="00F67A99" w:rsidP="2AE3CD91">
      <w:pPr>
        <w:jc w:val="center"/>
        <w:rPr>
          <w:rFonts w:eastAsiaTheme="minorEastAsia"/>
          <w:color w:val="000000" w:themeColor="text1"/>
        </w:rPr>
      </w:pPr>
    </w:p>
    <w:p w14:paraId="6846A924" w14:textId="0C0ADF32" w:rsidR="00F67A99" w:rsidRDefault="00F67A99" w:rsidP="2AE3CD91">
      <w:pPr>
        <w:jc w:val="center"/>
        <w:rPr>
          <w:rFonts w:eastAsiaTheme="minorEastAsia"/>
          <w:color w:val="000000" w:themeColor="text1"/>
        </w:rPr>
      </w:pPr>
    </w:p>
    <w:p w14:paraId="7061C915" w14:textId="5921DD2C" w:rsidR="00F67A99" w:rsidRDefault="00F67A99" w:rsidP="2AE3CD91">
      <w:pPr>
        <w:jc w:val="center"/>
        <w:rPr>
          <w:rFonts w:eastAsiaTheme="minorEastAsia"/>
          <w:color w:val="000000" w:themeColor="text1"/>
        </w:rPr>
      </w:pPr>
    </w:p>
    <w:p w14:paraId="02AB75A7" w14:textId="05545BD6" w:rsidR="00F67A99" w:rsidRDefault="00F67A99" w:rsidP="2AE3CD91">
      <w:pPr>
        <w:jc w:val="center"/>
        <w:rPr>
          <w:rFonts w:eastAsiaTheme="minorEastAsia"/>
          <w:color w:val="000000" w:themeColor="text1"/>
        </w:rPr>
      </w:pPr>
    </w:p>
    <w:p w14:paraId="270A001D" w14:textId="004D7214" w:rsidR="00F67A99" w:rsidRDefault="00F67A99" w:rsidP="00BC11F9">
      <w:pPr>
        <w:rPr>
          <w:rFonts w:eastAsiaTheme="minorEastAsia"/>
          <w:color w:val="000000" w:themeColor="text1"/>
        </w:rPr>
      </w:pPr>
    </w:p>
    <w:p w14:paraId="06741243" w14:textId="7621C82F" w:rsidR="00056899" w:rsidRDefault="4FE89834" w:rsidP="002A43FA">
      <w:pPr>
        <w:spacing w:after="0"/>
        <w:jc w:val="both"/>
        <w:rPr>
          <w:rStyle w:val="Heading1Char"/>
        </w:rPr>
      </w:pPr>
      <w:r w:rsidRPr="60228B45">
        <w:rPr>
          <w:rStyle w:val="Heading1Char"/>
        </w:rPr>
        <w:lastRenderedPageBreak/>
        <w:t>1.1</w:t>
      </w:r>
      <w:r w:rsidR="4EB0F962" w:rsidRPr="60228B45">
        <w:rPr>
          <w:rStyle w:val="Heading1Char"/>
        </w:rPr>
        <w:t>.</w:t>
      </w:r>
      <w:r w:rsidRPr="60228B45">
        <w:rPr>
          <w:rStyle w:val="Heading1Char"/>
        </w:rPr>
        <w:t xml:space="preserve"> </w:t>
      </w:r>
      <w:r w:rsidR="32B1171F" w:rsidRPr="00056899">
        <w:rPr>
          <w:rStyle w:val="Heading1Char"/>
        </w:rPr>
        <w:t>Overvie</w:t>
      </w:r>
      <w:r w:rsidR="161B7627" w:rsidRPr="00056899">
        <w:rPr>
          <w:rStyle w:val="Heading1Char"/>
        </w:rPr>
        <w:t>w/Pitch</w:t>
      </w:r>
    </w:p>
    <w:p w14:paraId="5B9E536C" w14:textId="77777777" w:rsidR="002A43FA" w:rsidRDefault="002A43FA" w:rsidP="002A43FA">
      <w:pPr>
        <w:jc w:val="both"/>
        <w:rPr>
          <w:rFonts w:eastAsiaTheme="minorEastAsia"/>
          <w:sz w:val="24"/>
          <w:szCs w:val="24"/>
        </w:rPr>
      </w:pPr>
    </w:p>
    <w:p w14:paraId="2C078E63" w14:textId="7B3C83EF" w:rsidR="00F67A99" w:rsidRPr="002A43FA" w:rsidRDefault="5A13B11A" w:rsidP="002A43FA">
      <w:pPr>
        <w:jc w:val="both"/>
        <w:rPr>
          <w:rFonts w:eastAsiaTheme="minorEastAsia"/>
          <w:sz w:val="24"/>
          <w:szCs w:val="24"/>
        </w:rPr>
      </w:pPr>
      <w:r w:rsidRPr="002A43FA">
        <w:rPr>
          <w:rFonts w:eastAsiaTheme="minorEastAsia"/>
          <w:sz w:val="24"/>
          <w:szCs w:val="24"/>
        </w:rPr>
        <w:t>This game is a 2D/</w:t>
      </w:r>
      <w:r w:rsidR="75D1D50B" w:rsidRPr="002A43FA">
        <w:rPr>
          <w:rFonts w:eastAsiaTheme="minorEastAsia"/>
          <w:sz w:val="24"/>
          <w:szCs w:val="24"/>
        </w:rPr>
        <w:t>”</w:t>
      </w:r>
      <w:r w:rsidRPr="002A43FA">
        <w:rPr>
          <w:rFonts w:eastAsiaTheme="minorEastAsia"/>
          <w:sz w:val="24"/>
          <w:szCs w:val="24"/>
        </w:rPr>
        <w:t>3D like</w:t>
      </w:r>
      <w:r w:rsidR="4AD1C16A" w:rsidRPr="002A43FA">
        <w:rPr>
          <w:rFonts w:eastAsiaTheme="minorEastAsia"/>
          <w:sz w:val="24"/>
          <w:szCs w:val="24"/>
        </w:rPr>
        <w:t>”</w:t>
      </w:r>
      <w:r w:rsidRPr="002A43FA">
        <w:rPr>
          <w:rFonts w:eastAsiaTheme="minorEastAsia"/>
          <w:sz w:val="24"/>
          <w:szCs w:val="24"/>
        </w:rPr>
        <w:t xml:space="preserve"> game that is set in</w:t>
      </w:r>
      <w:r w:rsidR="42DE789A" w:rsidRPr="002A43FA">
        <w:rPr>
          <w:rFonts w:eastAsiaTheme="minorEastAsia"/>
          <w:sz w:val="24"/>
          <w:szCs w:val="24"/>
        </w:rPr>
        <w:t xml:space="preserve"> </w:t>
      </w:r>
      <w:r w:rsidR="4F65F39C" w:rsidRPr="002A43FA">
        <w:rPr>
          <w:rFonts w:eastAsiaTheme="minorEastAsia"/>
          <w:sz w:val="24"/>
          <w:szCs w:val="24"/>
        </w:rPr>
        <w:t>an</w:t>
      </w:r>
      <w:r w:rsidRPr="002A43FA">
        <w:rPr>
          <w:rFonts w:eastAsiaTheme="minorEastAsia"/>
          <w:sz w:val="24"/>
          <w:szCs w:val="24"/>
        </w:rPr>
        <w:t xml:space="preserve"> </w:t>
      </w:r>
      <w:r w:rsidR="2AE3F534" w:rsidRPr="002A43FA">
        <w:rPr>
          <w:rFonts w:eastAsiaTheme="minorEastAsia"/>
          <w:sz w:val="24"/>
          <w:szCs w:val="24"/>
        </w:rPr>
        <w:t>apartment</w:t>
      </w:r>
      <w:r w:rsidRPr="002A43FA">
        <w:rPr>
          <w:rFonts w:eastAsiaTheme="minorEastAsia"/>
          <w:sz w:val="24"/>
          <w:szCs w:val="24"/>
        </w:rPr>
        <w:t xml:space="preserve"> complex, </w:t>
      </w:r>
      <w:r w:rsidR="703667C4" w:rsidRPr="002A43FA">
        <w:rPr>
          <w:rFonts w:eastAsiaTheme="minorEastAsia"/>
          <w:sz w:val="24"/>
          <w:szCs w:val="24"/>
        </w:rPr>
        <w:t>it is</w:t>
      </w:r>
      <w:r w:rsidRPr="002A43FA">
        <w:rPr>
          <w:rFonts w:eastAsiaTheme="minorEastAsia"/>
          <w:sz w:val="24"/>
          <w:szCs w:val="24"/>
        </w:rPr>
        <w:t xml:space="preserve"> your job to find your way out</w:t>
      </w:r>
      <w:r w:rsidR="167F6273" w:rsidRPr="002A43FA">
        <w:rPr>
          <w:rFonts w:eastAsiaTheme="minorEastAsia"/>
          <w:sz w:val="24"/>
          <w:szCs w:val="24"/>
        </w:rPr>
        <w:t xml:space="preserve"> by progressing through each level</w:t>
      </w:r>
      <w:r w:rsidRPr="002A43FA">
        <w:rPr>
          <w:rFonts w:eastAsiaTheme="minorEastAsia"/>
          <w:sz w:val="24"/>
          <w:szCs w:val="24"/>
        </w:rPr>
        <w:t>, which combatting enemies that want to rob you</w:t>
      </w:r>
      <w:r w:rsidR="3C517B13" w:rsidRPr="002A43FA">
        <w:rPr>
          <w:rFonts w:eastAsiaTheme="minorEastAsia"/>
          <w:sz w:val="24"/>
          <w:szCs w:val="24"/>
        </w:rPr>
        <w:t xml:space="preserve"> of your valuables</w:t>
      </w:r>
      <w:r w:rsidRPr="002A43FA">
        <w:rPr>
          <w:rFonts w:eastAsiaTheme="minorEastAsia"/>
          <w:sz w:val="24"/>
          <w:szCs w:val="24"/>
        </w:rPr>
        <w:t>.</w:t>
      </w:r>
      <w:r w:rsidR="523423F0" w:rsidRPr="002A43FA">
        <w:rPr>
          <w:rFonts w:eastAsiaTheme="minorEastAsia"/>
          <w:sz w:val="24"/>
          <w:szCs w:val="24"/>
        </w:rPr>
        <w:t xml:space="preserve"> It does have a novel mechanic in the form of using raycasting to render a two-dimensional space into a three-dimensional view, like the classic Doom </w:t>
      </w:r>
      <w:r w:rsidR="6129ECE7" w:rsidRPr="002A43FA">
        <w:rPr>
          <w:rFonts w:eastAsiaTheme="minorEastAsia"/>
          <w:sz w:val="24"/>
          <w:szCs w:val="24"/>
        </w:rPr>
        <w:t>titl</w:t>
      </w:r>
      <w:r w:rsidR="523423F0" w:rsidRPr="002A43FA">
        <w:rPr>
          <w:rFonts w:eastAsiaTheme="minorEastAsia"/>
          <w:sz w:val="24"/>
          <w:szCs w:val="24"/>
        </w:rPr>
        <w:t>e.</w:t>
      </w:r>
      <w:r w:rsidR="7DC6F577" w:rsidRPr="002A43FA">
        <w:rPr>
          <w:rFonts w:eastAsiaTheme="minorEastAsia"/>
          <w:sz w:val="24"/>
          <w:szCs w:val="24"/>
        </w:rPr>
        <w:t xml:space="preserve"> </w:t>
      </w:r>
    </w:p>
    <w:p w14:paraId="7512B0AD" w14:textId="52D14E85" w:rsidR="2AE3CD91" w:rsidRDefault="2AE3CD91" w:rsidP="00B77267">
      <w:pPr>
        <w:rPr>
          <w:rFonts w:eastAsiaTheme="minorEastAsia"/>
          <w:color w:val="000000" w:themeColor="text1"/>
        </w:rPr>
      </w:pPr>
    </w:p>
    <w:p w14:paraId="678F3F5F" w14:textId="6CA04E1D" w:rsidR="6B3F6F99" w:rsidRDefault="00C942AD" w:rsidP="002B7DC3">
      <w:pPr>
        <w:pStyle w:val="Heading1"/>
        <w:rPr>
          <w:rFonts w:eastAsiaTheme="minorEastAsia"/>
        </w:rPr>
      </w:pPr>
      <w:r>
        <w:rPr>
          <w:rFonts w:eastAsiaTheme="minorEastAsia"/>
        </w:rPr>
        <w:t xml:space="preserve">1.2. </w:t>
      </w:r>
      <w:r w:rsidR="6B3F6F99" w:rsidRPr="2AE3CD91">
        <w:rPr>
          <w:rFonts w:eastAsiaTheme="minorEastAsia"/>
        </w:rPr>
        <w:t>Theme, Setting and Genre</w:t>
      </w:r>
    </w:p>
    <w:p w14:paraId="627872AC" w14:textId="259FFDFB" w:rsidR="2AE3CD91" w:rsidRDefault="2AE3CD91" w:rsidP="2AE3CD91">
      <w:pPr>
        <w:jc w:val="center"/>
        <w:rPr>
          <w:rFonts w:eastAsiaTheme="minorEastAsia"/>
          <w:sz w:val="24"/>
          <w:szCs w:val="24"/>
        </w:rPr>
      </w:pPr>
    </w:p>
    <w:p w14:paraId="6346B76C" w14:textId="58AB6F0A" w:rsidR="552447A4" w:rsidRDefault="552447A4" w:rsidP="00874A37">
      <w:pPr>
        <w:rPr>
          <w:rFonts w:eastAsiaTheme="minorEastAsia"/>
          <w:sz w:val="24"/>
          <w:szCs w:val="24"/>
        </w:rPr>
      </w:pPr>
      <w:r w:rsidRPr="50C44A5A">
        <w:rPr>
          <w:rFonts w:eastAsiaTheme="minorEastAsia"/>
          <w:sz w:val="24"/>
          <w:szCs w:val="24"/>
        </w:rPr>
        <w:t>The theme of the game is a</w:t>
      </w:r>
      <w:r w:rsidR="731B9F6E" w:rsidRPr="50C44A5A">
        <w:rPr>
          <w:rFonts w:eastAsiaTheme="minorEastAsia"/>
          <w:sz w:val="24"/>
          <w:szCs w:val="24"/>
        </w:rPr>
        <w:t xml:space="preserve"> grubby/run-down </w:t>
      </w:r>
      <w:r w:rsidRPr="50C44A5A">
        <w:rPr>
          <w:rFonts w:eastAsiaTheme="minorEastAsia"/>
          <w:sz w:val="24"/>
          <w:szCs w:val="24"/>
        </w:rPr>
        <w:t>theme, along with being set in</w:t>
      </w:r>
      <w:r w:rsidR="2012277C" w:rsidRPr="50C44A5A">
        <w:rPr>
          <w:rFonts w:eastAsiaTheme="minorEastAsia"/>
          <w:sz w:val="24"/>
          <w:szCs w:val="24"/>
        </w:rPr>
        <w:t xml:space="preserve"> a </w:t>
      </w:r>
      <w:r w:rsidR="00A73F46">
        <w:rPr>
          <w:rFonts w:eastAsiaTheme="minorEastAsia"/>
          <w:sz w:val="24"/>
          <w:szCs w:val="24"/>
        </w:rPr>
        <w:t>current-day</w:t>
      </w:r>
      <w:r w:rsidRPr="50C44A5A">
        <w:rPr>
          <w:rFonts w:eastAsiaTheme="minorEastAsia"/>
          <w:sz w:val="24"/>
          <w:szCs w:val="24"/>
        </w:rPr>
        <w:t xml:space="preserve"> Dublin</w:t>
      </w:r>
      <w:r w:rsidR="54DD4548" w:rsidRPr="50C44A5A">
        <w:rPr>
          <w:rFonts w:eastAsiaTheme="minorEastAsia"/>
          <w:sz w:val="24"/>
          <w:szCs w:val="24"/>
        </w:rPr>
        <w:t xml:space="preserve">. It will be </w:t>
      </w:r>
      <w:r w:rsidR="3BACEDF7" w:rsidRPr="50C44A5A">
        <w:rPr>
          <w:rFonts w:eastAsiaTheme="minorEastAsia"/>
          <w:sz w:val="24"/>
          <w:szCs w:val="24"/>
        </w:rPr>
        <w:t>an</w:t>
      </w:r>
      <w:r w:rsidR="54DD4548" w:rsidRPr="50C44A5A">
        <w:rPr>
          <w:rFonts w:eastAsiaTheme="minorEastAsia"/>
          <w:sz w:val="24"/>
          <w:szCs w:val="24"/>
        </w:rPr>
        <w:t xml:space="preserve"> adventure/</w:t>
      </w:r>
      <w:r w:rsidR="00A73F46">
        <w:rPr>
          <w:rFonts w:eastAsiaTheme="minorEastAsia"/>
          <w:sz w:val="24"/>
          <w:szCs w:val="24"/>
        </w:rPr>
        <w:t>first-person</w:t>
      </w:r>
      <w:r w:rsidR="54DD4548" w:rsidRPr="50C44A5A">
        <w:rPr>
          <w:rFonts w:eastAsiaTheme="minorEastAsia"/>
          <w:sz w:val="24"/>
          <w:szCs w:val="24"/>
        </w:rPr>
        <w:t xml:space="preserve"> shooter type of </w:t>
      </w:r>
      <w:r w:rsidR="7AA4F125" w:rsidRPr="50C44A5A">
        <w:rPr>
          <w:rFonts w:eastAsiaTheme="minorEastAsia"/>
          <w:sz w:val="24"/>
          <w:szCs w:val="24"/>
        </w:rPr>
        <w:t>game</w:t>
      </w:r>
      <w:r w:rsidR="00A73F46">
        <w:rPr>
          <w:rFonts w:eastAsiaTheme="minorEastAsia"/>
          <w:sz w:val="24"/>
          <w:szCs w:val="24"/>
        </w:rPr>
        <w:t>. The</w:t>
      </w:r>
      <w:r w:rsidR="0132F096" w:rsidRPr="50C44A5A">
        <w:rPr>
          <w:rFonts w:eastAsiaTheme="minorEastAsia"/>
          <w:sz w:val="24"/>
          <w:szCs w:val="24"/>
        </w:rPr>
        <w:t xml:space="preserve"> player must destroy enemies </w:t>
      </w:r>
      <w:r w:rsidR="5869CB13" w:rsidRPr="50C44A5A">
        <w:rPr>
          <w:rFonts w:eastAsiaTheme="minorEastAsia"/>
          <w:sz w:val="24"/>
          <w:szCs w:val="24"/>
        </w:rPr>
        <w:t>to</w:t>
      </w:r>
      <w:r w:rsidR="0132F096" w:rsidRPr="50C44A5A">
        <w:rPr>
          <w:rFonts w:eastAsiaTheme="minorEastAsia"/>
          <w:sz w:val="24"/>
          <w:szCs w:val="24"/>
        </w:rPr>
        <w:t xml:space="preserve"> progress through le</w:t>
      </w:r>
      <w:r w:rsidR="6CCE5DD4" w:rsidRPr="50C44A5A">
        <w:rPr>
          <w:rFonts w:eastAsiaTheme="minorEastAsia"/>
          <w:sz w:val="24"/>
          <w:szCs w:val="24"/>
        </w:rPr>
        <w:t>vels, which in turn provides the player with new gameplay elements such as weapons</w:t>
      </w:r>
      <w:r w:rsidR="7AA4F125" w:rsidRPr="50C44A5A">
        <w:rPr>
          <w:rFonts w:eastAsiaTheme="minorEastAsia"/>
          <w:sz w:val="24"/>
          <w:szCs w:val="24"/>
        </w:rPr>
        <w:t>; the gameplay takes heavy influence from old first-person shooters such as Doom and Wolfenstein</w:t>
      </w:r>
      <w:r w:rsidR="54DD4548" w:rsidRPr="50C44A5A">
        <w:rPr>
          <w:rFonts w:eastAsiaTheme="minorEastAsia"/>
          <w:sz w:val="24"/>
          <w:szCs w:val="24"/>
        </w:rPr>
        <w:t>.</w:t>
      </w:r>
    </w:p>
    <w:p w14:paraId="2C69BD44" w14:textId="5535AB03" w:rsidR="2AE3CD91" w:rsidRDefault="2AE3CD91" w:rsidP="00B77267">
      <w:pPr>
        <w:rPr>
          <w:rFonts w:eastAsiaTheme="minorEastAsia"/>
        </w:rPr>
      </w:pPr>
    </w:p>
    <w:p w14:paraId="2E7905E9" w14:textId="6158D3E6" w:rsidR="2AE3CD91" w:rsidRDefault="54DD4548" w:rsidP="005C342F">
      <w:pPr>
        <w:pStyle w:val="Heading1"/>
        <w:numPr>
          <w:ilvl w:val="1"/>
          <w:numId w:val="3"/>
        </w:numPr>
        <w:rPr>
          <w:rFonts w:eastAsiaTheme="minorEastAsia"/>
        </w:rPr>
      </w:pPr>
      <w:r w:rsidRPr="2AE3CD91">
        <w:rPr>
          <w:rFonts w:eastAsiaTheme="minorEastAsia"/>
        </w:rPr>
        <w:t>Player Experience Goals</w:t>
      </w:r>
    </w:p>
    <w:p w14:paraId="70C56FA4" w14:textId="77777777" w:rsidR="00056899" w:rsidRPr="00056899" w:rsidRDefault="00056899" w:rsidP="00056899">
      <w:pPr>
        <w:pStyle w:val="ListParagraph"/>
        <w:ind w:left="555"/>
      </w:pPr>
    </w:p>
    <w:p w14:paraId="6A857C8C" w14:textId="6C551B30" w:rsidR="2AE3CD91" w:rsidRDefault="54DD4548" w:rsidP="00914FDD">
      <w:pPr>
        <w:jc w:val="center"/>
        <w:rPr>
          <w:rFonts w:eastAsiaTheme="minorEastAsia"/>
          <w:sz w:val="24"/>
          <w:szCs w:val="24"/>
        </w:rPr>
      </w:pPr>
      <w:r w:rsidRPr="50C44A5A">
        <w:rPr>
          <w:rFonts w:eastAsiaTheme="minorEastAsia"/>
          <w:sz w:val="24"/>
          <w:szCs w:val="24"/>
        </w:rPr>
        <w:t xml:space="preserve">The </w:t>
      </w:r>
      <w:r w:rsidR="1E5BBF94" w:rsidRPr="50C44A5A">
        <w:rPr>
          <w:rFonts w:eastAsiaTheme="minorEastAsia"/>
          <w:sz w:val="24"/>
          <w:szCs w:val="24"/>
        </w:rPr>
        <w:t>player's</w:t>
      </w:r>
      <w:r w:rsidRPr="50C44A5A">
        <w:rPr>
          <w:rFonts w:eastAsiaTheme="minorEastAsia"/>
          <w:sz w:val="24"/>
          <w:szCs w:val="24"/>
        </w:rPr>
        <w:t xml:space="preserve"> experience goals include the following:</w:t>
      </w:r>
    </w:p>
    <w:p w14:paraId="7D127783" w14:textId="5E44854C" w:rsidR="54DD4548" w:rsidRDefault="54DD4548" w:rsidP="005C342F">
      <w:pPr>
        <w:pStyle w:val="ListParagraph"/>
        <w:numPr>
          <w:ilvl w:val="0"/>
          <w:numId w:val="1"/>
        </w:numPr>
        <w:rPr>
          <w:rFonts w:eastAsiaTheme="minorEastAsia"/>
          <w:sz w:val="24"/>
          <w:szCs w:val="24"/>
        </w:rPr>
      </w:pPr>
      <w:r w:rsidRPr="6FDF42A8">
        <w:rPr>
          <w:rFonts w:eastAsiaTheme="minorEastAsia"/>
          <w:sz w:val="24"/>
          <w:szCs w:val="24"/>
        </w:rPr>
        <w:t>The player should feel the need to escape</w:t>
      </w:r>
    </w:p>
    <w:p w14:paraId="18DC5B6B" w14:textId="2161A419" w:rsidR="54DD4548" w:rsidRDefault="54DD4548" w:rsidP="005C342F">
      <w:pPr>
        <w:pStyle w:val="ListParagraph"/>
        <w:numPr>
          <w:ilvl w:val="0"/>
          <w:numId w:val="1"/>
        </w:numPr>
        <w:rPr>
          <w:sz w:val="24"/>
          <w:szCs w:val="24"/>
        </w:rPr>
      </w:pPr>
      <w:r w:rsidRPr="6FDF42A8">
        <w:rPr>
          <w:rFonts w:eastAsiaTheme="minorEastAsia"/>
          <w:sz w:val="24"/>
          <w:szCs w:val="24"/>
        </w:rPr>
        <w:t xml:space="preserve">The player wants to combat </w:t>
      </w:r>
      <w:r w:rsidR="6A6CF9C2" w:rsidRPr="6FDF42A8">
        <w:rPr>
          <w:rFonts w:eastAsiaTheme="minorEastAsia"/>
          <w:sz w:val="24"/>
          <w:szCs w:val="24"/>
        </w:rPr>
        <w:t>enemies</w:t>
      </w:r>
    </w:p>
    <w:p w14:paraId="58E3F627" w14:textId="43CFC439" w:rsidR="54DD4548" w:rsidRDefault="54DD4548" w:rsidP="005C342F">
      <w:pPr>
        <w:pStyle w:val="ListParagraph"/>
        <w:numPr>
          <w:ilvl w:val="0"/>
          <w:numId w:val="1"/>
        </w:numPr>
        <w:rPr>
          <w:sz w:val="24"/>
          <w:szCs w:val="24"/>
        </w:rPr>
      </w:pPr>
      <w:r w:rsidRPr="6FDF42A8">
        <w:rPr>
          <w:rFonts w:eastAsiaTheme="minorEastAsia"/>
          <w:sz w:val="24"/>
          <w:szCs w:val="24"/>
        </w:rPr>
        <w:t>The player should feel strong and in control while not being terminator like.</w:t>
      </w:r>
    </w:p>
    <w:p w14:paraId="5CB88C32" w14:textId="5511F935" w:rsidR="4DAE6918" w:rsidRDefault="4DAE6918" w:rsidP="005C342F">
      <w:pPr>
        <w:pStyle w:val="ListParagraph"/>
        <w:numPr>
          <w:ilvl w:val="0"/>
          <w:numId w:val="1"/>
        </w:numPr>
        <w:rPr>
          <w:sz w:val="24"/>
          <w:szCs w:val="24"/>
        </w:rPr>
      </w:pPr>
      <w:r w:rsidRPr="5F7EE687">
        <w:rPr>
          <w:rFonts w:eastAsiaTheme="minorEastAsia"/>
          <w:sz w:val="24"/>
          <w:szCs w:val="24"/>
        </w:rPr>
        <w:t xml:space="preserve">The player should feel a sense of progression between levels </w:t>
      </w:r>
      <w:r w:rsidR="4FD723B0" w:rsidRPr="5F7EE687">
        <w:rPr>
          <w:rFonts w:eastAsiaTheme="minorEastAsia"/>
          <w:sz w:val="24"/>
          <w:szCs w:val="24"/>
        </w:rPr>
        <w:t>through</w:t>
      </w:r>
      <w:r w:rsidRPr="5F7EE687">
        <w:rPr>
          <w:rFonts w:eastAsiaTheme="minorEastAsia"/>
          <w:sz w:val="24"/>
          <w:szCs w:val="24"/>
        </w:rPr>
        <w:t xml:space="preserve"> weapon upgrades</w:t>
      </w:r>
      <w:r w:rsidR="4F2EEC8D" w:rsidRPr="5F7EE687">
        <w:rPr>
          <w:rFonts w:eastAsiaTheme="minorEastAsia"/>
          <w:sz w:val="24"/>
          <w:szCs w:val="24"/>
        </w:rPr>
        <w:t xml:space="preserve"> and a noticeable increase in level difficulty</w:t>
      </w:r>
      <w:r w:rsidR="0D157002" w:rsidRPr="5F7EE687">
        <w:rPr>
          <w:rFonts w:eastAsiaTheme="minorEastAsia"/>
          <w:sz w:val="24"/>
          <w:szCs w:val="24"/>
        </w:rPr>
        <w:t>(See 4.2, Weapons).</w:t>
      </w:r>
    </w:p>
    <w:p w14:paraId="42DE31D2" w14:textId="3FC61B3B" w:rsidR="2AE3CD91" w:rsidRDefault="4DAE6918" w:rsidP="005C342F">
      <w:pPr>
        <w:pStyle w:val="ListParagraph"/>
        <w:numPr>
          <w:ilvl w:val="0"/>
          <w:numId w:val="1"/>
        </w:numPr>
        <w:rPr>
          <w:rFonts w:eastAsiaTheme="minorEastAsia"/>
          <w:sz w:val="24"/>
          <w:szCs w:val="24"/>
        </w:rPr>
      </w:pPr>
      <w:r w:rsidRPr="6FDF42A8">
        <w:rPr>
          <w:rFonts w:eastAsiaTheme="minorEastAsia"/>
          <w:sz w:val="24"/>
          <w:szCs w:val="24"/>
        </w:rPr>
        <w:t>The player should feel satisfied when completing a level or destroying an enemy</w:t>
      </w:r>
    </w:p>
    <w:p w14:paraId="23D2ADF1" w14:textId="77777777" w:rsidR="00914FDD" w:rsidRPr="00914FDD" w:rsidRDefault="00914FDD" w:rsidP="00914FDD">
      <w:pPr>
        <w:pStyle w:val="ListParagraph"/>
        <w:ind w:left="360"/>
        <w:rPr>
          <w:sz w:val="24"/>
          <w:szCs w:val="24"/>
        </w:rPr>
      </w:pPr>
    </w:p>
    <w:p w14:paraId="21244433" w14:textId="76BF47A5" w:rsidR="54DD4548" w:rsidRDefault="54DD4548" w:rsidP="005C342F">
      <w:pPr>
        <w:pStyle w:val="Heading1"/>
        <w:numPr>
          <w:ilvl w:val="1"/>
          <w:numId w:val="2"/>
        </w:numPr>
        <w:rPr>
          <w:rFonts w:eastAsia="Trebuchet MS"/>
        </w:rPr>
      </w:pPr>
      <w:r w:rsidRPr="2AE3CD91">
        <w:rPr>
          <w:rFonts w:eastAsia="Trebuchet MS"/>
        </w:rPr>
        <w:t>View</w:t>
      </w:r>
    </w:p>
    <w:p w14:paraId="3AAC1570" w14:textId="68BBCA28" w:rsidR="00056899" w:rsidRPr="00056899" w:rsidRDefault="00056899" w:rsidP="00056899"/>
    <w:p w14:paraId="34205181" w14:textId="7D72D95E" w:rsidR="54DD4548" w:rsidRDefault="54DD4548" w:rsidP="00874A37">
      <w:pPr>
        <w:rPr>
          <w:rFonts w:eastAsiaTheme="minorEastAsia"/>
          <w:sz w:val="24"/>
          <w:szCs w:val="24"/>
        </w:rPr>
      </w:pPr>
      <w:r w:rsidRPr="50C44A5A">
        <w:rPr>
          <w:rFonts w:eastAsiaTheme="minorEastAsia"/>
          <w:sz w:val="24"/>
          <w:szCs w:val="24"/>
        </w:rPr>
        <w:t>The player will be in a first</w:t>
      </w:r>
      <w:r w:rsidR="34CC8CD5" w:rsidRPr="1AE2BB2E">
        <w:rPr>
          <w:rFonts w:eastAsiaTheme="minorEastAsia"/>
          <w:sz w:val="24"/>
          <w:szCs w:val="24"/>
        </w:rPr>
        <w:t>-</w:t>
      </w:r>
      <w:r w:rsidRPr="50C44A5A">
        <w:rPr>
          <w:rFonts w:eastAsiaTheme="minorEastAsia"/>
          <w:sz w:val="24"/>
          <w:szCs w:val="24"/>
        </w:rPr>
        <w:t>person view for the actual game while having a top-down view of the map and enemies</w:t>
      </w:r>
      <w:r w:rsidR="2A0D7D79" w:rsidRPr="50C44A5A">
        <w:rPr>
          <w:rFonts w:eastAsiaTheme="minorEastAsia"/>
          <w:sz w:val="24"/>
          <w:szCs w:val="24"/>
        </w:rPr>
        <w:t xml:space="preserve"> in a separate window</w:t>
      </w:r>
      <w:r w:rsidR="00A73F46">
        <w:rPr>
          <w:rFonts w:eastAsiaTheme="minorEastAsia"/>
          <w:sz w:val="24"/>
          <w:szCs w:val="24"/>
        </w:rPr>
        <w:t>; this</w:t>
      </w:r>
      <w:r w:rsidR="4A9CDD11" w:rsidRPr="50C44A5A">
        <w:rPr>
          <w:rFonts w:eastAsiaTheme="minorEastAsia"/>
          <w:sz w:val="24"/>
          <w:szCs w:val="24"/>
        </w:rPr>
        <w:t xml:space="preserve"> is both for gameplay purposes to provide the player with a minimap of potential objectives and enemies</w:t>
      </w:r>
      <w:r w:rsidR="46BA57AF" w:rsidRPr="50C44A5A">
        <w:rPr>
          <w:rFonts w:eastAsiaTheme="minorEastAsia"/>
          <w:sz w:val="24"/>
          <w:szCs w:val="24"/>
        </w:rPr>
        <w:t>,</w:t>
      </w:r>
      <w:r w:rsidR="3ED8148D" w:rsidRPr="50C44A5A">
        <w:rPr>
          <w:rFonts w:eastAsiaTheme="minorEastAsia"/>
          <w:sz w:val="24"/>
          <w:szCs w:val="24"/>
        </w:rPr>
        <w:t xml:space="preserve"> but also because all the logic will be based on the </w:t>
      </w:r>
      <w:r w:rsidR="5668D5F3" w:rsidRPr="50C44A5A">
        <w:rPr>
          <w:rFonts w:eastAsiaTheme="minorEastAsia"/>
          <w:sz w:val="24"/>
          <w:szCs w:val="24"/>
        </w:rPr>
        <w:t>two-dimensional</w:t>
      </w:r>
      <w:r w:rsidR="3ED8148D" w:rsidRPr="50C44A5A">
        <w:rPr>
          <w:rFonts w:eastAsiaTheme="minorEastAsia"/>
          <w:sz w:val="24"/>
          <w:szCs w:val="24"/>
        </w:rPr>
        <w:t xml:space="preserve"> world</w:t>
      </w:r>
      <w:r w:rsidRPr="50C44A5A">
        <w:rPr>
          <w:rFonts w:eastAsiaTheme="minorEastAsia"/>
          <w:sz w:val="24"/>
          <w:szCs w:val="24"/>
        </w:rPr>
        <w:t>.</w:t>
      </w:r>
    </w:p>
    <w:p w14:paraId="6D100D16" w14:textId="17D9BFA9" w:rsidR="2AE3CD91" w:rsidRDefault="2AE3CD91" w:rsidP="2AE3CD91">
      <w:pPr>
        <w:jc w:val="center"/>
        <w:rPr>
          <w:rFonts w:eastAsiaTheme="minorEastAsia"/>
          <w:sz w:val="24"/>
          <w:szCs w:val="24"/>
        </w:rPr>
      </w:pPr>
    </w:p>
    <w:p w14:paraId="604E6BAB" w14:textId="47E8A3AE" w:rsidR="2AE3CD91" w:rsidRDefault="2AE3CD91" w:rsidP="2AE3CD91">
      <w:pPr>
        <w:jc w:val="center"/>
        <w:rPr>
          <w:rFonts w:eastAsiaTheme="minorEastAsia"/>
          <w:sz w:val="24"/>
          <w:szCs w:val="24"/>
        </w:rPr>
      </w:pPr>
    </w:p>
    <w:p w14:paraId="4D563B5A" w14:textId="65207E28" w:rsidR="54DD4548" w:rsidRDefault="00AA4808" w:rsidP="00874A37">
      <w:pPr>
        <w:pStyle w:val="Heading1"/>
        <w:rPr>
          <w:rFonts w:eastAsia="Trebuchet MS"/>
        </w:rPr>
      </w:pPr>
      <w:r>
        <w:rPr>
          <w:rFonts w:eastAsia="Trebuchet MS"/>
        </w:rPr>
        <w:lastRenderedPageBreak/>
        <w:t xml:space="preserve">1.5. </w:t>
      </w:r>
      <w:r w:rsidR="54DD4548" w:rsidRPr="2AE3CD91">
        <w:rPr>
          <w:rFonts w:eastAsia="Trebuchet MS"/>
        </w:rPr>
        <w:t>Targeted platform(s)</w:t>
      </w:r>
    </w:p>
    <w:p w14:paraId="534651B9" w14:textId="100A93B8" w:rsidR="2AE3CD91" w:rsidRDefault="2AE3CD91" w:rsidP="2AE3CD91"/>
    <w:p w14:paraId="2E9D24EC" w14:textId="506CEFD7" w:rsidR="54DD4548" w:rsidRDefault="54DD4548" w:rsidP="00874A37">
      <w:r w:rsidRPr="2AE3CD91">
        <w:rPr>
          <w:sz w:val="24"/>
          <w:szCs w:val="24"/>
        </w:rPr>
        <w:t xml:space="preserve">The </w:t>
      </w:r>
      <w:r w:rsidR="00A73F46">
        <w:rPr>
          <w:sz w:val="24"/>
          <w:szCs w:val="24"/>
        </w:rPr>
        <w:t>leading</w:t>
      </w:r>
      <w:r w:rsidRPr="2AE3CD91">
        <w:rPr>
          <w:sz w:val="24"/>
          <w:szCs w:val="24"/>
        </w:rPr>
        <w:t xml:space="preserve"> targeted platforms </w:t>
      </w:r>
      <w:r w:rsidR="5F9A68DB" w:rsidRPr="2AE3CD91">
        <w:rPr>
          <w:sz w:val="24"/>
          <w:szCs w:val="24"/>
        </w:rPr>
        <w:t>are</w:t>
      </w:r>
      <w:r w:rsidRPr="2AE3CD91">
        <w:rPr>
          <w:sz w:val="24"/>
          <w:szCs w:val="24"/>
        </w:rPr>
        <w:t xml:space="preserve"> Windows 7/8/10/11.</w:t>
      </w:r>
      <w:r w:rsidR="201B6CA0" w:rsidRPr="4CB3B21C">
        <w:rPr>
          <w:sz w:val="24"/>
          <w:szCs w:val="24"/>
        </w:rPr>
        <w:t xml:space="preserve"> </w:t>
      </w:r>
    </w:p>
    <w:p w14:paraId="08826A21" w14:textId="4D305E23" w:rsidR="2AE3CD91" w:rsidRDefault="54DD4548" w:rsidP="00874A37">
      <w:pPr>
        <w:rPr>
          <w:sz w:val="24"/>
          <w:szCs w:val="24"/>
        </w:rPr>
      </w:pPr>
      <w:r w:rsidRPr="5F7EE687">
        <w:rPr>
          <w:sz w:val="24"/>
          <w:szCs w:val="24"/>
        </w:rPr>
        <w:t xml:space="preserve">The main resolution would be 1280 x 960 to accommodate the </w:t>
      </w:r>
      <w:r w:rsidR="00A73F46" w:rsidRPr="5F7EE687">
        <w:rPr>
          <w:sz w:val="24"/>
          <w:szCs w:val="24"/>
        </w:rPr>
        <w:t>two-game</w:t>
      </w:r>
      <w:r w:rsidRPr="5F7EE687">
        <w:rPr>
          <w:sz w:val="24"/>
          <w:szCs w:val="24"/>
        </w:rPr>
        <w:t xml:space="preserve"> windows of 640x480.</w:t>
      </w:r>
    </w:p>
    <w:p w14:paraId="6545585D" w14:textId="77A8BFF7" w:rsidR="2AE3CD91" w:rsidRDefault="00152180" w:rsidP="5F7EE687">
      <w:pPr>
        <w:pStyle w:val="Heading1"/>
        <w:rPr>
          <w:rFonts w:eastAsia="Trebuchet MS"/>
        </w:rPr>
      </w:pPr>
      <w:r w:rsidRPr="5F7EE687">
        <w:rPr>
          <w:rFonts w:eastAsia="Trebuchet MS"/>
        </w:rPr>
        <w:t xml:space="preserve">1.6. </w:t>
      </w:r>
      <w:r w:rsidR="67DDFBB6" w:rsidRPr="5F7EE687">
        <w:rPr>
          <w:rFonts w:eastAsia="Trebuchet MS"/>
        </w:rPr>
        <w:t>Technical requirements(s)</w:t>
      </w:r>
    </w:p>
    <w:p w14:paraId="171BA2C7" w14:textId="7EA786D0" w:rsidR="00874A37" w:rsidRDefault="1F0C4510" w:rsidP="5F7EE687">
      <w:pPr>
        <w:rPr>
          <w:b/>
          <w:bCs/>
          <w:i/>
          <w:iCs/>
          <w:sz w:val="28"/>
          <w:szCs w:val="28"/>
        </w:rPr>
      </w:pPr>
      <w:r w:rsidRPr="5F7EE687">
        <w:rPr>
          <w:b/>
          <w:bCs/>
          <w:i/>
          <w:iCs/>
          <w:sz w:val="28"/>
          <w:szCs w:val="28"/>
        </w:rPr>
        <w:t>Game itself</w:t>
      </w:r>
    </w:p>
    <w:p w14:paraId="0D92E3CD" w14:textId="2B981D56" w:rsidR="1F0C4510" w:rsidRDefault="00A73F46" w:rsidP="00874A37">
      <w:r>
        <w:t>Windows-based</w:t>
      </w:r>
      <w:r w:rsidR="1F0C4510" w:rsidRPr="2AE3CD91">
        <w:t xml:space="preserve"> system (7 or later)</w:t>
      </w:r>
    </w:p>
    <w:p w14:paraId="167648A4" w14:textId="2D550A6F" w:rsidR="1F0C4510" w:rsidRDefault="1F0C4510" w:rsidP="00874A37">
      <w:r w:rsidRPr="2AE3CD91">
        <w:t>GTX 980 or later</w:t>
      </w:r>
    </w:p>
    <w:p w14:paraId="5EFACD55" w14:textId="0139F3EC" w:rsidR="1F0C4510" w:rsidRDefault="1F0C4510" w:rsidP="00874A37">
      <w:r w:rsidRPr="2AE3CD91">
        <w:t>8GB’s ram</w:t>
      </w:r>
    </w:p>
    <w:p w14:paraId="3491ACC7" w14:textId="78B43A00" w:rsidR="1F0C4510" w:rsidRDefault="1F0C4510" w:rsidP="00874A37">
      <w:r w:rsidRPr="2AE3CD91">
        <w:t>Intel 6700K CPU or Ryzen 7 3800X or newer</w:t>
      </w:r>
    </w:p>
    <w:p w14:paraId="70828010" w14:textId="5F5C0417" w:rsidR="1F0C4510" w:rsidRDefault="1F0C4510" w:rsidP="00874A37">
      <w:r w:rsidRPr="50C44A5A">
        <w:t xml:space="preserve"> </w:t>
      </w:r>
      <w:r w:rsidR="12FBC8B6" w:rsidRPr="50C44A5A">
        <w:t>Keyboard</w:t>
      </w:r>
    </w:p>
    <w:p w14:paraId="791779C6" w14:textId="77777777" w:rsidR="00874A37" w:rsidRDefault="00874A37" w:rsidP="00874A37">
      <w:pPr>
        <w:rPr>
          <w:b/>
          <w:bCs/>
          <w:i/>
          <w:iCs/>
          <w:sz w:val="28"/>
          <w:szCs w:val="28"/>
        </w:rPr>
      </w:pPr>
    </w:p>
    <w:p w14:paraId="6774DCD7" w14:textId="2BEB7E09" w:rsidR="00874A37" w:rsidRDefault="1F0C4510" w:rsidP="5F7EE687">
      <w:pPr>
        <w:rPr>
          <w:b/>
          <w:bCs/>
          <w:i/>
          <w:iCs/>
          <w:sz w:val="32"/>
          <w:szCs w:val="32"/>
        </w:rPr>
      </w:pPr>
      <w:r w:rsidRPr="5F7EE687">
        <w:rPr>
          <w:b/>
          <w:bCs/>
          <w:i/>
          <w:iCs/>
          <w:sz w:val="28"/>
          <w:szCs w:val="28"/>
        </w:rPr>
        <w:t>Making Game</w:t>
      </w:r>
    </w:p>
    <w:p w14:paraId="78558D21" w14:textId="0997038D" w:rsidR="1F0C4510" w:rsidRDefault="00A73F46" w:rsidP="00874A37">
      <w:r>
        <w:t>Windows-based</w:t>
      </w:r>
      <w:r w:rsidR="1F0C4510" w:rsidRPr="2AE3CD91">
        <w:t xml:space="preserve"> system (10 or later)</w:t>
      </w:r>
    </w:p>
    <w:p w14:paraId="76144EBF" w14:textId="2D550A6F" w:rsidR="1F0C4510" w:rsidRDefault="1F0C4510" w:rsidP="00874A37">
      <w:r w:rsidRPr="2AE3CD91">
        <w:t>GTX 980 or later</w:t>
      </w:r>
    </w:p>
    <w:p w14:paraId="6FFC099B" w14:textId="0139F3EC" w:rsidR="1F0C4510" w:rsidRDefault="1F0C4510" w:rsidP="00874A37">
      <w:r w:rsidRPr="2AE3CD91">
        <w:t>8GB’s ram</w:t>
      </w:r>
    </w:p>
    <w:p w14:paraId="5AE76454" w14:textId="35B5D602" w:rsidR="1F0C4510" w:rsidRDefault="1F0C4510" w:rsidP="00874A37">
      <w:r w:rsidRPr="50C44A5A">
        <w:t xml:space="preserve">Intel 6700K CPU or Ryzen </w:t>
      </w:r>
      <w:r w:rsidR="4C7390F5" w:rsidRPr="50C44A5A">
        <w:t>5</w:t>
      </w:r>
      <w:r w:rsidRPr="50C44A5A">
        <w:t xml:space="preserve"> </w:t>
      </w:r>
      <w:r w:rsidR="57FB7580" w:rsidRPr="50C44A5A">
        <w:t>26</w:t>
      </w:r>
      <w:r w:rsidRPr="50C44A5A">
        <w:t>00X or newer</w:t>
      </w:r>
    </w:p>
    <w:p w14:paraId="00C28593" w14:textId="051ED848" w:rsidR="2AE3CD91" w:rsidRDefault="2AE3CD91" w:rsidP="2AE3CD91">
      <w:pPr>
        <w:jc w:val="center"/>
      </w:pPr>
    </w:p>
    <w:p w14:paraId="3AE55043" w14:textId="2FCF212F" w:rsidR="1F0C4510" w:rsidRDefault="1F0C4510" w:rsidP="00874A37">
      <w:r w:rsidRPr="2AE3CD91">
        <w:t>SFML (Game Frontend)</w:t>
      </w:r>
    </w:p>
    <w:p w14:paraId="21975463" w14:textId="4A522867" w:rsidR="1F0C4510" w:rsidRDefault="1F0C4510" w:rsidP="00874A37">
      <w:r w:rsidRPr="2AE3CD91">
        <w:t>Gimp (Photo Manipulation)</w:t>
      </w:r>
    </w:p>
    <w:p w14:paraId="0BBC5A52" w14:textId="154A2A42" w:rsidR="1F0C4510" w:rsidRDefault="1F0C4510" w:rsidP="00874A37">
      <w:r w:rsidRPr="2AE3CD91">
        <w:t>Visual Studio 2019 (IDE)</w:t>
      </w:r>
    </w:p>
    <w:p w14:paraId="158F6CFA" w14:textId="0277E1D5" w:rsidR="2AE3CD91" w:rsidRDefault="1F0C4510" w:rsidP="00874A37">
      <w:r w:rsidRPr="2AE3CD91">
        <w:t>Audacity/Reaper (Audio)</w:t>
      </w:r>
    </w:p>
    <w:p w14:paraId="693EFBCD" w14:textId="77777777" w:rsidR="00914FDD" w:rsidRPr="00CF3859" w:rsidRDefault="00914FDD" w:rsidP="00914FDD">
      <w:pPr>
        <w:jc w:val="center"/>
      </w:pPr>
    </w:p>
    <w:p w14:paraId="19B81A18" w14:textId="77777777" w:rsidR="00914FDD" w:rsidRDefault="00914FDD" w:rsidP="00914FDD">
      <w:pPr>
        <w:pStyle w:val="Heading1"/>
        <w:ind w:left="555"/>
      </w:pPr>
    </w:p>
    <w:p w14:paraId="60F49415" w14:textId="77777777" w:rsidR="00914FDD" w:rsidRDefault="00914FDD" w:rsidP="00914FDD"/>
    <w:p w14:paraId="6CCCC77F" w14:textId="73255810" w:rsidR="00914FDD" w:rsidRPr="00914FDD" w:rsidRDefault="00914FDD" w:rsidP="00914FDD"/>
    <w:p w14:paraId="46297199" w14:textId="420498DA" w:rsidR="2C7EF07B" w:rsidRDefault="2C7EF07B" w:rsidP="5F7EE687">
      <w:pPr>
        <w:pStyle w:val="Heading1"/>
        <w:jc w:val="center"/>
        <w:rPr>
          <w:rFonts w:ascii="Calibri Light" w:eastAsia="MS Gothic" w:hAnsi="Calibri Light" w:cs="Times New Roman"/>
        </w:rPr>
      </w:pPr>
    </w:p>
    <w:p w14:paraId="312EAB7C" w14:textId="42BCCC29" w:rsidR="00914FDD" w:rsidRPr="00914FDD" w:rsidRDefault="718E3C94" w:rsidP="72810CD5">
      <w:pPr>
        <w:pStyle w:val="Heading1"/>
        <w:jc w:val="center"/>
      </w:pPr>
      <w:r>
        <w:t xml:space="preserve">2. </w:t>
      </w:r>
      <w:r w:rsidR="6FEF8307">
        <w:t>Gameplay</w:t>
      </w:r>
    </w:p>
    <w:p w14:paraId="2F5B523E" w14:textId="5A223E85" w:rsidR="2AE3CD91" w:rsidRDefault="6FEF8307" w:rsidP="51B826C6">
      <w:pPr>
        <w:pStyle w:val="Heading1"/>
      </w:pPr>
      <w:r w:rsidRPr="00CF3859">
        <w:t xml:space="preserve">2.1 </w:t>
      </w:r>
      <w:r w:rsidR="44D67014" w:rsidRPr="00CF3859">
        <w:t>The First Minute (60 seconds of play)</w:t>
      </w:r>
    </w:p>
    <w:p w14:paraId="57735E2F" w14:textId="5923EE4D" w:rsidR="2AE3CD91" w:rsidRDefault="44D67014" w:rsidP="42783CDC">
      <w:pPr>
        <w:spacing w:after="0"/>
        <w:rPr>
          <w:sz w:val="24"/>
          <w:szCs w:val="24"/>
        </w:rPr>
      </w:pPr>
      <w:r>
        <w:t xml:space="preserve">After the Splash </w:t>
      </w:r>
      <w:r w:rsidR="00A73F46">
        <w:t>Screen/title</w:t>
      </w:r>
      <w:r>
        <w:t xml:space="preserve"> screen </w:t>
      </w:r>
      <w:r w:rsidR="5C67317A">
        <w:t xml:space="preserve">and level select </w:t>
      </w:r>
      <w:r w:rsidR="62CDC7DE">
        <w:t>screen,</w:t>
      </w:r>
      <w:r w:rsidR="5C67317A">
        <w:t xml:space="preserve"> </w:t>
      </w:r>
      <w:r>
        <w:t xml:space="preserve">the player is placed in the middle of the map. The words “Escape” </w:t>
      </w:r>
      <w:r w:rsidR="1ADB81AD">
        <w:t>appears</w:t>
      </w:r>
      <w:r w:rsidR="435BECD5">
        <w:t xml:space="preserve"> on the screen</w:t>
      </w:r>
      <w:r w:rsidR="00A73F46">
        <w:t>,</w:t>
      </w:r>
      <w:r w:rsidR="435BECD5">
        <w:t xml:space="preserve"> and </w:t>
      </w:r>
      <w:r w:rsidR="60930A66">
        <w:t xml:space="preserve">the player is introduced shortly after </w:t>
      </w:r>
      <w:r w:rsidR="29089D93">
        <w:t>the message disappears</w:t>
      </w:r>
      <w:r w:rsidR="60930A66">
        <w:t xml:space="preserve"> to a singular </w:t>
      </w:r>
      <w:r w:rsidR="45D75EA9">
        <w:t>enemy, a masked robber which they can choose to combat by using their starting weapons</w:t>
      </w:r>
      <w:r w:rsidR="00A73F46">
        <w:t>. This pipe</w:t>
      </w:r>
      <w:r w:rsidR="691866FD">
        <w:t xml:space="preserve"> is </w:t>
      </w:r>
      <w:r w:rsidR="486AD996">
        <w:t>a noticeably short-range</w:t>
      </w:r>
      <w:r w:rsidR="691866FD">
        <w:t xml:space="preserve"> melee weapon</w:t>
      </w:r>
      <w:r w:rsidR="6CB662E5">
        <w:t>,</w:t>
      </w:r>
      <w:r w:rsidR="45D75EA9">
        <w:t xml:space="preserve"> or a pistol</w:t>
      </w:r>
      <w:r w:rsidR="44F09129">
        <w:t>, which has better range but limited ammo</w:t>
      </w:r>
      <w:r w:rsidR="45D75EA9">
        <w:t>. When the</w:t>
      </w:r>
      <w:r w:rsidR="6E158E9E">
        <w:t xml:space="preserve">y find the exit after the combat introduction, they </w:t>
      </w:r>
      <w:r w:rsidR="02E4E41C">
        <w:t>progress</w:t>
      </w:r>
      <w:r w:rsidR="6E158E9E">
        <w:t xml:space="preserve"> onto the second level after approaching the red exit door</w:t>
      </w:r>
      <w:r w:rsidR="32BAC0A7">
        <w:t>, which unlocks after all the enemies in the room are destroyed</w:t>
      </w:r>
      <w:r w:rsidR="6E158E9E">
        <w:t>. For the sake</w:t>
      </w:r>
      <w:r w:rsidR="59B0FBDD">
        <w:t xml:space="preserve"> of being an introduction</w:t>
      </w:r>
      <w:r w:rsidR="00A73F46">
        <w:t>,</w:t>
      </w:r>
      <w:r w:rsidR="59B0FBDD">
        <w:t xml:space="preserve"> it will be a straight hallway on the first level. After that</w:t>
      </w:r>
      <w:r w:rsidR="00A73F46">
        <w:t>,</w:t>
      </w:r>
      <w:r w:rsidR="59B0FBDD">
        <w:t xml:space="preserve"> they are introduced </w:t>
      </w:r>
      <w:r w:rsidR="170F913D">
        <w:t xml:space="preserve">to </w:t>
      </w:r>
      <w:r w:rsidR="59B0FBDD">
        <w:t xml:space="preserve">the second </w:t>
      </w:r>
      <w:r w:rsidR="1B9B17C8">
        <w:t>weapon,</w:t>
      </w:r>
      <w:r w:rsidR="59B0FBDD">
        <w:t xml:space="preserve"> a submachine gun. There are sev</w:t>
      </w:r>
      <w:r w:rsidR="3F6A04DA">
        <w:t>eral more enemies to fight</w:t>
      </w:r>
      <w:r w:rsidR="00A73F46">
        <w:t>,</w:t>
      </w:r>
      <w:r w:rsidR="3F6A04DA">
        <w:t xml:space="preserve"> all while trying to escape. The second level will be several </w:t>
      </w:r>
      <w:r w:rsidR="4054AB8B">
        <w:t>large rooms</w:t>
      </w:r>
      <w:r w:rsidR="3F6A04DA">
        <w:t>.</w:t>
      </w:r>
    </w:p>
    <w:p w14:paraId="218C17DA" w14:textId="5D11A2FE" w:rsidR="1AE2BB2E" w:rsidRDefault="70527ED5" w:rsidP="4F4D7198">
      <w:pPr>
        <w:pStyle w:val="Heading1"/>
      </w:pPr>
      <w:r w:rsidRPr="004D4E4C">
        <w:t>2.2 Game Progression</w:t>
      </w:r>
    </w:p>
    <w:p w14:paraId="735BC611" w14:textId="47A50871" w:rsidR="2A043E33" w:rsidRDefault="2A043E33" w:rsidP="005C342F">
      <w:pPr>
        <w:pStyle w:val="ListParagraph"/>
        <w:numPr>
          <w:ilvl w:val="0"/>
          <w:numId w:val="5"/>
        </w:numPr>
        <w:rPr>
          <w:rFonts w:eastAsiaTheme="minorEastAsia"/>
        </w:rPr>
      </w:pPr>
      <w:r>
        <w:t xml:space="preserve">The </w:t>
      </w:r>
      <w:r w:rsidR="00A73F46">
        <w:t>player</w:t>
      </w:r>
      <w:r>
        <w:t xml:space="preserve"> progresses by finding the exit door, clearly marked with a sign and by being red</w:t>
      </w:r>
    </w:p>
    <w:p w14:paraId="153E5C65" w14:textId="001494EF" w:rsidR="2AE3CD91" w:rsidRDefault="72985F21" w:rsidP="005C342F">
      <w:pPr>
        <w:pStyle w:val="ListParagraph"/>
        <w:numPr>
          <w:ilvl w:val="0"/>
          <w:numId w:val="5"/>
        </w:numPr>
        <w:rPr>
          <w:rFonts w:eastAsiaTheme="minorEastAsia"/>
        </w:rPr>
      </w:pPr>
      <w:r>
        <w:t xml:space="preserve">The </w:t>
      </w:r>
      <w:r w:rsidR="6CC2B7FC">
        <w:t xml:space="preserve">game </w:t>
      </w:r>
      <w:r>
        <w:t>is divided into several “rooms,” the player must destroy all the enemies in any given room to progress into the next room.</w:t>
      </w:r>
    </w:p>
    <w:p w14:paraId="2DC60D56" w14:textId="5DDB04FB" w:rsidR="2AE3CD91" w:rsidRDefault="2A043E33" w:rsidP="5F7EE687">
      <w:pPr>
        <w:pStyle w:val="ListParagraph"/>
        <w:numPr>
          <w:ilvl w:val="0"/>
          <w:numId w:val="5"/>
        </w:numPr>
        <w:rPr>
          <w:rFonts w:eastAsiaTheme="minorEastAsia"/>
        </w:rPr>
      </w:pPr>
      <w:r>
        <w:t>The game increases in difficulty by having several enemy types and increasing enemy count</w:t>
      </w:r>
      <w:r w:rsidR="3DA72752">
        <w:t xml:space="preserve"> (See 4.2, Enemies).</w:t>
      </w:r>
    </w:p>
    <w:p w14:paraId="701CD65C" w14:textId="6E9915CE" w:rsidR="63515836" w:rsidRDefault="2A043E33" w:rsidP="5F7EE687">
      <w:pPr>
        <w:pStyle w:val="ListParagraph"/>
        <w:numPr>
          <w:ilvl w:val="0"/>
          <w:numId w:val="5"/>
        </w:numPr>
        <w:rPr>
          <w:rFonts w:eastAsiaTheme="minorEastAsia"/>
        </w:rPr>
      </w:pPr>
      <w:r>
        <w:t xml:space="preserve">The rewards are new weapons for the player to use </w:t>
      </w:r>
      <w:r w:rsidR="544490A3">
        <w:t>I.e.,</w:t>
      </w:r>
      <w:r>
        <w:t xml:space="preserve"> sub machine gun, assault </w:t>
      </w:r>
      <w:r w:rsidR="0679756A">
        <w:t>rifle (</w:t>
      </w:r>
      <w:r w:rsidR="5CB741F8">
        <w:t>See 4.2, Weapons)</w:t>
      </w:r>
      <w:r w:rsidR="4CE03045">
        <w:t>.</w:t>
      </w:r>
    </w:p>
    <w:p w14:paraId="5A48476F" w14:textId="241D8BE1" w:rsidR="4480C89A" w:rsidRDefault="4480C89A" w:rsidP="7ED6300A">
      <w:pPr>
        <w:pStyle w:val="Heading1"/>
      </w:pPr>
      <w:r>
        <w:t>2.3 Level Progression</w:t>
      </w:r>
    </w:p>
    <w:p w14:paraId="120F3274" w14:textId="2E71D87C" w:rsidR="0C8792F4" w:rsidRDefault="1BF4478F" w:rsidP="005C342F">
      <w:pPr>
        <w:pStyle w:val="ListParagraph"/>
        <w:numPr>
          <w:ilvl w:val="0"/>
          <w:numId w:val="4"/>
        </w:numPr>
        <w:rPr>
          <w:rFonts w:eastAsiaTheme="minorEastAsia"/>
        </w:rPr>
      </w:pPr>
      <w:r>
        <w:t>To</w:t>
      </w:r>
      <w:r w:rsidR="46285DD4">
        <w:t xml:space="preserve"> complete levels, the player must destroy each enemy within a given level and then progress to the exit door. </w:t>
      </w:r>
    </w:p>
    <w:p w14:paraId="74FBB21A" w14:textId="120607C0" w:rsidR="316D4B44" w:rsidRDefault="316D4B44" w:rsidP="005C342F">
      <w:pPr>
        <w:pStyle w:val="ListParagraph"/>
        <w:numPr>
          <w:ilvl w:val="0"/>
          <w:numId w:val="4"/>
        </w:numPr>
      </w:pPr>
      <w:r>
        <w:t>The main game loop will consist of randomly generated levels, but we will also incorporate a level editor to allow for custom levels.</w:t>
      </w:r>
    </w:p>
    <w:p w14:paraId="29867C95" w14:textId="3DA65170" w:rsidR="46285DD4" w:rsidRDefault="46285DD4" w:rsidP="005C342F">
      <w:pPr>
        <w:pStyle w:val="ListParagraph"/>
        <w:numPr>
          <w:ilvl w:val="0"/>
          <w:numId w:val="4"/>
        </w:numPr>
        <w:rPr>
          <w:rFonts w:eastAsiaTheme="minorEastAsia"/>
        </w:rPr>
      </w:pPr>
      <w:r>
        <w:t xml:space="preserve">As the game progresses, </w:t>
      </w:r>
      <w:r w:rsidR="5B734021">
        <w:t xml:space="preserve">the amount of exits within a level decrease, and the </w:t>
      </w:r>
      <w:r w:rsidR="79FA39E9">
        <w:t>number</w:t>
      </w:r>
      <w:r w:rsidR="5B734021">
        <w:t xml:space="preserve"> of enemies increases which leads to a progressively more difficult experience.</w:t>
      </w:r>
    </w:p>
    <w:p w14:paraId="4FA9D65D" w14:textId="562121CE" w:rsidR="5B734021" w:rsidRDefault="5B734021" w:rsidP="5F7EE687">
      <w:pPr>
        <w:pStyle w:val="ListParagraph"/>
        <w:numPr>
          <w:ilvl w:val="0"/>
          <w:numId w:val="4"/>
        </w:numPr>
        <w:rPr>
          <w:rFonts w:eastAsiaTheme="minorEastAsia"/>
        </w:rPr>
      </w:pPr>
      <w:r>
        <w:t>The difficulty will be offset by the player unlocking more powerful weapons.</w:t>
      </w:r>
      <w:r w:rsidR="0CB131AD">
        <w:t xml:space="preserve"> (See 4.2, Weapons).</w:t>
      </w:r>
    </w:p>
    <w:p w14:paraId="307DDEDC" w14:textId="4A938957" w:rsidR="2AE3CD91" w:rsidRPr="00FF0B51" w:rsidRDefault="64899030" w:rsidP="005C342F">
      <w:pPr>
        <w:pStyle w:val="ListParagraph"/>
        <w:numPr>
          <w:ilvl w:val="0"/>
          <w:numId w:val="4"/>
        </w:numPr>
        <w:jc w:val="both"/>
        <w:rPr>
          <w:rFonts w:eastAsiaTheme="minorEastAsia"/>
        </w:rPr>
      </w:pPr>
      <w:r>
        <w:t>When the player completes the game, they will be offered a new game + mode, in which they can use all their unlocked weapons from the beginnin</w:t>
      </w:r>
      <w:r w:rsidR="00C53A2E">
        <w:t>g</w:t>
      </w:r>
      <w:r w:rsidR="1E260BD9">
        <w:t>.</w:t>
      </w:r>
    </w:p>
    <w:p w14:paraId="4A7F80F8" w14:textId="0BBB1DE9" w:rsidR="272AAFDE" w:rsidRDefault="1E260BD9" w:rsidP="57A66411">
      <w:pPr>
        <w:pStyle w:val="Heading1"/>
      </w:pPr>
      <w:r>
        <w:t>2.4 Objectives/Victory conditions</w:t>
      </w:r>
    </w:p>
    <w:p w14:paraId="1A504A3B" w14:textId="2F4C5A76" w:rsidR="0F18B9DF" w:rsidRDefault="68A15E0E" w:rsidP="005C342F">
      <w:pPr>
        <w:pStyle w:val="ListParagraph"/>
        <w:numPr>
          <w:ilvl w:val="0"/>
          <w:numId w:val="7"/>
        </w:numPr>
        <w:rPr>
          <w:rFonts w:eastAsiaTheme="minorEastAsia"/>
        </w:rPr>
      </w:pPr>
      <w:r>
        <w:t>The final objective of the game will be to reach and complete the final level.</w:t>
      </w:r>
    </w:p>
    <w:p w14:paraId="4B585C31" w14:textId="24A81185" w:rsidR="68A15E0E" w:rsidRDefault="68A15E0E" w:rsidP="005C342F">
      <w:pPr>
        <w:pStyle w:val="ListParagraph"/>
        <w:numPr>
          <w:ilvl w:val="0"/>
          <w:numId w:val="7"/>
        </w:numPr>
      </w:pPr>
      <w:r>
        <w:t>Within the final level will be a boss fight, a more dangerous enemy that will require the player to use more resources than usual.</w:t>
      </w:r>
    </w:p>
    <w:p w14:paraId="129BA469" w14:textId="4EFB75FC" w:rsidR="59F9482B" w:rsidRDefault="59F9482B" w:rsidP="005C342F">
      <w:pPr>
        <w:pStyle w:val="ListParagraph"/>
        <w:numPr>
          <w:ilvl w:val="0"/>
          <w:numId w:val="7"/>
        </w:numPr>
      </w:pPr>
      <w:r>
        <w:t>The player will lose when their health is reduced to 0.</w:t>
      </w:r>
    </w:p>
    <w:p w14:paraId="04CC8D9F" w14:textId="3E281B18" w:rsidR="59F9482B" w:rsidRDefault="59F9482B" w:rsidP="005C342F">
      <w:pPr>
        <w:pStyle w:val="ListParagraph"/>
        <w:numPr>
          <w:ilvl w:val="0"/>
          <w:numId w:val="7"/>
        </w:numPr>
      </w:pPr>
      <w:r>
        <w:t xml:space="preserve">A </w:t>
      </w:r>
      <w:r w:rsidR="2ACA9BB2">
        <w:t>player's</w:t>
      </w:r>
      <w:r>
        <w:t xml:space="preserve"> health will be reduced by various attacks made by enemies.</w:t>
      </w:r>
    </w:p>
    <w:p w14:paraId="2A1F0AC6" w14:textId="3A190B02" w:rsidR="00C80289" w:rsidRDefault="530E298E" w:rsidP="5F7EE687">
      <w:pPr>
        <w:pStyle w:val="ListParagraph"/>
        <w:numPr>
          <w:ilvl w:val="0"/>
          <w:numId w:val="7"/>
        </w:numPr>
      </w:pPr>
      <w:r>
        <w:t>The player can regain health by picking up various health items scattered throughout the level.</w:t>
      </w:r>
    </w:p>
    <w:p w14:paraId="17D38025" w14:textId="7FB9F7FD" w:rsidR="00C80289" w:rsidRDefault="00C80289" w:rsidP="00C80289">
      <w:pPr>
        <w:pStyle w:val="Heading1"/>
      </w:pPr>
      <w:r>
        <w:lastRenderedPageBreak/>
        <w:t>3.0. Features</w:t>
      </w:r>
    </w:p>
    <w:p w14:paraId="27E7B9E6" w14:textId="7FB9F7FD" w:rsidR="00C80289" w:rsidRDefault="00C80289" w:rsidP="00C80289">
      <w:pPr>
        <w:rPr>
          <w:rFonts w:ascii="Times New Roman" w:hAnsi="Times New Roman"/>
        </w:rPr>
      </w:pPr>
    </w:p>
    <w:p w14:paraId="46C9F11D" w14:textId="69F9DF88" w:rsidR="00C80289" w:rsidRDefault="00C40A33" w:rsidP="0037028E">
      <w:pPr>
        <w:pStyle w:val="NormalWeb"/>
        <w:spacing w:before="0" w:beforeAutospacing="0" w:after="0" w:afterAutospacing="0"/>
        <w:ind w:left="720"/>
        <w:rPr>
          <w:rFonts w:ascii="Arial" w:hAnsi="Arial" w:cs="Arial"/>
          <w:i/>
          <w:iCs/>
          <w:color w:val="000000"/>
          <w:sz w:val="22"/>
          <w:szCs w:val="22"/>
        </w:rPr>
      </w:pPr>
      <w:r>
        <w:rPr>
          <w:rFonts w:ascii="Arial" w:hAnsi="Arial" w:cs="Arial"/>
          <w:i/>
          <w:color w:val="000000" w:themeColor="text1"/>
          <w:sz w:val="22"/>
          <w:szCs w:val="22"/>
        </w:rPr>
        <w:t>Features for our game include</w:t>
      </w:r>
      <w:r w:rsidR="00B34F70">
        <w:rPr>
          <w:rFonts w:ascii="Arial" w:hAnsi="Arial" w:cs="Arial"/>
          <w:i/>
          <w:color w:val="000000" w:themeColor="text1"/>
          <w:sz w:val="22"/>
          <w:szCs w:val="22"/>
        </w:rPr>
        <w:t xml:space="preserve"> (In order of importance</w:t>
      </w:r>
      <w:r w:rsidR="008B69AD">
        <w:rPr>
          <w:rFonts w:ascii="Arial" w:hAnsi="Arial" w:cs="Arial"/>
          <w:i/>
          <w:color w:val="000000" w:themeColor="text1"/>
          <w:sz w:val="22"/>
          <w:szCs w:val="22"/>
        </w:rPr>
        <w:t>)</w:t>
      </w:r>
      <w:r>
        <w:rPr>
          <w:rFonts w:ascii="Arial" w:hAnsi="Arial" w:cs="Arial"/>
          <w:i/>
          <w:color w:val="000000" w:themeColor="text1"/>
          <w:sz w:val="22"/>
          <w:szCs w:val="22"/>
        </w:rPr>
        <w:t>:</w:t>
      </w:r>
    </w:p>
    <w:p w14:paraId="63F5B22A" w14:textId="7F1ED4E3" w:rsidR="0037028E" w:rsidRPr="0037028E" w:rsidRDefault="0037028E" w:rsidP="3F0217FA">
      <w:pPr>
        <w:pStyle w:val="NormalWeb"/>
        <w:spacing w:before="0" w:beforeAutospacing="0" w:after="0" w:afterAutospacing="0"/>
        <w:ind w:left="720"/>
        <w:rPr>
          <w:rFonts w:ascii="Arial" w:hAnsi="Arial" w:cs="Arial"/>
          <w:i/>
          <w:iCs/>
          <w:color w:val="000000"/>
          <w:sz w:val="22"/>
          <w:szCs w:val="22"/>
        </w:rPr>
      </w:pPr>
    </w:p>
    <w:p w14:paraId="3FE44A9A" w14:textId="7F1ED4E3" w:rsidR="0092095D" w:rsidRPr="0092095D" w:rsidRDefault="0092095D" w:rsidP="2E0B3B15">
      <w:pPr>
        <w:pStyle w:val="NormalWeb"/>
        <w:numPr>
          <w:ilvl w:val="0"/>
          <w:numId w:val="6"/>
        </w:numPr>
        <w:spacing w:before="0" w:beforeAutospacing="0" w:after="0" w:afterAutospacing="0"/>
        <w:textAlignment w:val="baseline"/>
        <w:rPr>
          <w:rFonts w:ascii="Arial" w:hAnsi="Arial" w:cs="Arial"/>
          <w:b/>
          <w:bCs/>
          <w:i/>
          <w:iCs/>
          <w:color w:val="000000"/>
          <w:sz w:val="22"/>
          <w:szCs w:val="22"/>
        </w:rPr>
      </w:pPr>
      <w:r w:rsidRPr="2E0B3B15">
        <w:rPr>
          <w:rFonts w:ascii="Arial" w:hAnsi="Arial" w:cs="Arial"/>
          <w:b/>
          <w:bCs/>
          <w:i/>
          <w:iCs/>
          <w:color w:val="000000" w:themeColor="text1"/>
          <w:sz w:val="22"/>
          <w:szCs w:val="22"/>
        </w:rPr>
        <w:t>M</w:t>
      </w:r>
      <w:r w:rsidR="00C80289" w:rsidRPr="2E0B3B15">
        <w:rPr>
          <w:rFonts w:ascii="Arial" w:hAnsi="Arial" w:cs="Arial"/>
          <w:b/>
          <w:bCs/>
          <w:i/>
          <w:iCs/>
          <w:color w:val="000000" w:themeColor="text1"/>
          <w:sz w:val="22"/>
          <w:szCs w:val="22"/>
        </w:rPr>
        <w:t>echanics</w:t>
      </w:r>
    </w:p>
    <w:p w14:paraId="6EA43BB5" w14:textId="0BDD326E" w:rsidR="00C80289" w:rsidRPr="001F6669" w:rsidRDefault="00C80289" w:rsidP="0092095D">
      <w:pPr>
        <w:pStyle w:val="NormalWeb"/>
        <w:spacing w:before="0" w:beforeAutospacing="0" w:after="0" w:afterAutospacing="0"/>
        <w:ind w:left="720"/>
        <w:textAlignment w:val="baseline"/>
        <w:rPr>
          <w:rFonts w:ascii="Arial" w:hAnsi="Arial" w:cs="Arial"/>
          <w:b/>
          <w:bCs/>
          <w:i/>
          <w:iCs/>
          <w:color w:val="000000"/>
          <w:sz w:val="22"/>
          <w:szCs w:val="22"/>
        </w:rPr>
      </w:pPr>
      <w:r w:rsidRPr="001F6669">
        <w:rPr>
          <w:rFonts w:ascii="Arial" w:hAnsi="Arial" w:cs="Arial"/>
          <w:b/>
          <w:bCs/>
          <w:i/>
          <w:color w:val="000000" w:themeColor="text1"/>
          <w:sz w:val="22"/>
          <w:szCs w:val="22"/>
        </w:rPr>
        <w:t xml:space="preserve"> </w:t>
      </w:r>
    </w:p>
    <w:p w14:paraId="2BB885D1" w14:textId="11F7670B" w:rsidR="009C6E72" w:rsidRPr="00C96684" w:rsidRDefault="00C40A33" w:rsidP="5F7EE687">
      <w:pPr>
        <w:pStyle w:val="NormalWeb"/>
        <w:numPr>
          <w:ilvl w:val="1"/>
          <w:numId w:val="6"/>
        </w:numPr>
        <w:spacing w:before="0" w:beforeAutospacing="0" w:after="0" w:afterAutospacing="0"/>
        <w:textAlignment w:val="baseline"/>
        <w:rPr>
          <w:rFonts w:ascii="Arial" w:hAnsi="Arial" w:cs="Arial"/>
          <w:color w:val="000000"/>
          <w:sz w:val="22"/>
          <w:szCs w:val="22"/>
        </w:rPr>
      </w:pPr>
      <w:r w:rsidRPr="5F7EE687">
        <w:rPr>
          <w:rFonts w:ascii="Arial" w:hAnsi="Arial" w:cs="Arial"/>
          <w:b/>
          <w:bCs/>
          <w:color w:val="000000" w:themeColor="text1"/>
          <w:sz w:val="22"/>
          <w:szCs w:val="22"/>
        </w:rPr>
        <w:t>Mov</w:t>
      </w:r>
      <w:r w:rsidR="009C6E72" w:rsidRPr="5F7EE687">
        <w:rPr>
          <w:rFonts w:ascii="Arial" w:hAnsi="Arial" w:cs="Arial"/>
          <w:b/>
          <w:bCs/>
          <w:color w:val="000000" w:themeColor="text1"/>
          <w:sz w:val="22"/>
          <w:szCs w:val="22"/>
        </w:rPr>
        <w:t>ement</w:t>
      </w:r>
    </w:p>
    <w:p w14:paraId="09387FE3" w14:textId="283493AB" w:rsidR="00C75CA1" w:rsidRPr="00C75CA1" w:rsidRDefault="002E6C75"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4D6EEA36">
        <w:rPr>
          <w:rFonts w:ascii="Arial" w:hAnsi="Arial" w:cs="Arial"/>
          <w:color w:val="000000" w:themeColor="text1"/>
          <w:sz w:val="22"/>
          <w:szCs w:val="22"/>
        </w:rPr>
        <w:t xml:space="preserve">This is done </w:t>
      </w:r>
      <w:r w:rsidR="00584614" w:rsidRPr="4D6EEA36">
        <w:rPr>
          <w:rFonts w:ascii="Arial" w:hAnsi="Arial" w:cs="Arial"/>
          <w:color w:val="000000" w:themeColor="text1"/>
          <w:sz w:val="22"/>
          <w:szCs w:val="22"/>
        </w:rPr>
        <w:t>in</w:t>
      </w:r>
      <w:r w:rsidRPr="4D6EEA36">
        <w:rPr>
          <w:rFonts w:ascii="Arial" w:hAnsi="Arial" w:cs="Arial"/>
          <w:color w:val="000000" w:themeColor="text1"/>
          <w:sz w:val="22"/>
          <w:szCs w:val="22"/>
        </w:rPr>
        <w:t xml:space="preserve"> the 2d space, where the player will move at a </w:t>
      </w:r>
      <w:r w:rsidR="00B71698" w:rsidRPr="4D6EEA36">
        <w:rPr>
          <w:rFonts w:ascii="Arial" w:hAnsi="Arial" w:cs="Arial"/>
          <w:color w:val="000000" w:themeColor="text1"/>
          <w:sz w:val="22"/>
          <w:szCs w:val="22"/>
        </w:rPr>
        <w:t xml:space="preserve">set speed, but when </w:t>
      </w:r>
      <w:r w:rsidR="00584614" w:rsidRPr="4D6EEA36">
        <w:rPr>
          <w:rFonts w:ascii="Arial" w:hAnsi="Arial" w:cs="Arial"/>
          <w:color w:val="000000" w:themeColor="text1"/>
          <w:sz w:val="22"/>
          <w:szCs w:val="22"/>
        </w:rPr>
        <w:t>they</w:t>
      </w:r>
      <w:r w:rsidR="00B71698" w:rsidRPr="4D6EEA36">
        <w:rPr>
          <w:rFonts w:ascii="Arial" w:hAnsi="Arial" w:cs="Arial"/>
          <w:color w:val="000000" w:themeColor="text1"/>
          <w:sz w:val="22"/>
          <w:szCs w:val="22"/>
        </w:rPr>
        <w:t xml:space="preserve"> hold the </w:t>
      </w:r>
      <w:r w:rsidR="65C4F005" w:rsidRPr="4D6EEA36">
        <w:rPr>
          <w:rFonts w:ascii="Arial" w:hAnsi="Arial" w:cs="Arial"/>
          <w:color w:val="000000" w:themeColor="text1"/>
          <w:sz w:val="22"/>
          <w:szCs w:val="22"/>
        </w:rPr>
        <w:t xml:space="preserve">run </w:t>
      </w:r>
      <w:r w:rsidR="00B71698" w:rsidRPr="4D6EEA36">
        <w:rPr>
          <w:rFonts w:ascii="Arial" w:hAnsi="Arial" w:cs="Arial"/>
          <w:color w:val="000000" w:themeColor="text1"/>
          <w:sz w:val="22"/>
          <w:szCs w:val="22"/>
        </w:rPr>
        <w:t xml:space="preserve">key they </w:t>
      </w:r>
      <w:r w:rsidR="005670AB" w:rsidRPr="4D6EEA36">
        <w:rPr>
          <w:rFonts w:ascii="Arial" w:hAnsi="Arial" w:cs="Arial"/>
          <w:color w:val="000000" w:themeColor="text1"/>
          <w:sz w:val="22"/>
          <w:szCs w:val="22"/>
        </w:rPr>
        <w:t xml:space="preserve">move </w:t>
      </w:r>
      <w:r w:rsidR="00B71698" w:rsidRPr="4D6EEA36">
        <w:rPr>
          <w:rFonts w:ascii="Arial" w:hAnsi="Arial" w:cs="Arial"/>
          <w:color w:val="000000" w:themeColor="text1"/>
          <w:sz w:val="22"/>
          <w:szCs w:val="22"/>
        </w:rPr>
        <w:t>faster</w:t>
      </w:r>
      <w:r w:rsidR="005670AB" w:rsidRPr="4D6EEA36">
        <w:rPr>
          <w:rFonts w:ascii="Arial" w:hAnsi="Arial" w:cs="Arial"/>
          <w:color w:val="000000" w:themeColor="text1"/>
          <w:sz w:val="22"/>
          <w:szCs w:val="22"/>
        </w:rPr>
        <w:t xml:space="preserve"> as if they were running.</w:t>
      </w:r>
      <w:r w:rsidR="00A43F82" w:rsidRPr="4D6EEA36">
        <w:rPr>
          <w:rFonts w:ascii="Arial" w:hAnsi="Arial" w:cs="Arial"/>
          <w:color w:val="000000" w:themeColor="text1"/>
          <w:sz w:val="22"/>
          <w:szCs w:val="22"/>
        </w:rPr>
        <w:t xml:space="preserve"> </w:t>
      </w:r>
      <w:r w:rsidR="001F6669" w:rsidRPr="4D6EEA36">
        <w:rPr>
          <w:rFonts w:ascii="Arial" w:hAnsi="Arial" w:cs="Arial"/>
          <w:color w:val="000000" w:themeColor="text1"/>
          <w:sz w:val="22"/>
          <w:szCs w:val="22"/>
        </w:rPr>
        <w:t>shooting</w:t>
      </w:r>
      <w:r w:rsidR="00A43F82" w:rsidRPr="4D6EEA36">
        <w:rPr>
          <w:rFonts w:ascii="Arial" w:hAnsi="Arial" w:cs="Arial"/>
          <w:color w:val="000000" w:themeColor="text1"/>
          <w:sz w:val="22"/>
          <w:szCs w:val="22"/>
        </w:rPr>
        <w:t xml:space="preserve">. </w:t>
      </w:r>
      <w:r w:rsidR="00C04D5A" w:rsidRPr="4D6EEA36">
        <w:rPr>
          <w:rFonts w:ascii="Arial" w:hAnsi="Arial" w:cs="Arial"/>
          <w:color w:val="000000" w:themeColor="text1"/>
          <w:sz w:val="22"/>
          <w:szCs w:val="22"/>
        </w:rPr>
        <w:t xml:space="preserve">This is also done </w:t>
      </w:r>
      <w:r w:rsidR="00043AA9" w:rsidRPr="4D6EEA36">
        <w:rPr>
          <w:rFonts w:ascii="Arial" w:hAnsi="Arial" w:cs="Arial"/>
          <w:color w:val="000000" w:themeColor="text1"/>
          <w:sz w:val="22"/>
          <w:szCs w:val="22"/>
        </w:rPr>
        <w:t>in</w:t>
      </w:r>
      <w:r w:rsidR="00C04D5A" w:rsidRPr="4D6EEA36">
        <w:rPr>
          <w:rFonts w:ascii="Arial" w:hAnsi="Arial" w:cs="Arial"/>
          <w:color w:val="000000" w:themeColor="text1"/>
          <w:sz w:val="22"/>
          <w:szCs w:val="22"/>
        </w:rPr>
        <w:t xml:space="preserve"> the 2d space</w:t>
      </w:r>
      <w:r w:rsidR="003D58E5" w:rsidRPr="4D6EEA36">
        <w:rPr>
          <w:rFonts w:ascii="Arial" w:hAnsi="Arial" w:cs="Arial"/>
          <w:color w:val="000000" w:themeColor="text1"/>
          <w:sz w:val="22"/>
          <w:szCs w:val="22"/>
        </w:rPr>
        <w:t xml:space="preserve"> </w:t>
      </w:r>
      <w:r w:rsidR="000E3BA3" w:rsidRPr="4D6EEA36">
        <w:rPr>
          <w:rFonts w:ascii="Arial" w:hAnsi="Arial" w:cs="Arial"/>
          <w:color w:val="000000" w:themeColor="text1"/>
          <w:sz w:val="22"/>
          <w:szCs w:val="22"/>
        </w:rPr>
        <w:t>and as the distance grows from the player the sprite in 3D space shrinks.</w:t>
      </w:r>
    </w:p>
    <w:p w14:paraId="1E4FA2C7" w14:textId="28DBDFD0" w:rsidR="00C75CA1" w:rsidRPr="008E1A2E" w:rsidRDefault="00D40C73"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t>Shooting</w:t>
      </w:r>
    </w:p>
    <w:p w14:paraId="4C9EA062" w14:textId="0C7901C9" w:rsidR="00A24D92" w:rsidRPr="00A43F82" w:rsidRDefault="000E3BA3"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There will be different weapon types with different.</w:t>
      </w:r>
      <w:r w:rsidR="00AC4CA2" w:rsidRPr="2E0B3B15">
        <w:rPr>
          <w:rFonts w:ascii="Arial" w:hAnsi="Arial" w:cs="Arial"/>
          <w:color w:val="000000" w:themeColor="text1"/>
          <w:sz w:val="22"/>
          <w:szCs w:val="22"/>
        </w:rPr>
        <w:t xml:space="preserve"> </w:t>
      </w:r>
      <w:r w:rsidR="002715D5" w:rsidRPr="2E0B3B15">
        <w:rPr>
          <w:rFonts w:ascii="Arial" w:hAnsi="Arial" w:cs="Arial"/>
          <w:color w:val="000000" w:themeColor="text1"/>
          <w:sz w:val="22"/>
          <w:szCs w:val="22"/>
        </w:rPr>
        <w:t>Fire rates</w:t>
      </w:r>
      <w:r w:rsidR="009924A9" w:rsidRPr="2E0B3B15">
        <w:rPr>
          <w:rFonts w:ascii="Arial" w:hAnsi="Arial" w:cs="Arial"/>
          <w:color w:val="000000" w:themeColor="text1"/>
          <w:sz w:val="22"/>
          <w:szCs w:val="22"/>
        </w:rPr>
        <w:t>, projective speeds</w:t>
      </w:r>
      <w:r w:rsidR="002715D5" w:rsidRPr="2E0B3B15">
        <w:rPr>
          <w:rFonts w:ascii="Arial" w:hAnsi="Arial" w:cs="Arial"/>
          <w:color w:val="000000" w:themeColor="text1"/>
          <w:sz w:val="22"/>
          <w:szCs w:val="22"/>
        </w:rPr>
        <w:t xml:space="preserve"> and ammo counts.</w:t>
      </w:r>
      <w:r w:rsidR="00400F5C" w:rsidRPr="2E0B3B15">
        <w:rPr>
          <w:rFonts w:ascii="Arial" w:hAnsi="Arial" w:cs="Arial"/>
          <w:color w:val="000000" w:themeColor="text1"/>
          <w:sz w:val="22"/>
          <w:szCs w:val="22"/>
        </w:rPr>
        <w:t xml:space="preserve"> </w:t>
      </w:r>
      <w:r w:rsidR="00AC0B86" w:rsidRPr="2E0B3B15">
        <w:rPr>
          <w:rFonts w:ascii="Arial" w:hAnsi="Arial" w:cs="Arial"/>
          <w:color w:val="000000" w:themeColor="text1"/>
          <w:sz w:val="22"/>
          <w:szCs w:val="22"/>
        </w:rPr>
        <w:t>The weapons can be switched with 1-4 keys on the keyboard.</w:t>
      </w:r>
      <w:r w:rsidR="002715D5" w:rsidRPr="2E0B3B15">
        <w:rPr>
          <w:rFonts w:ascii="Arial" w:hAnsi="Arial" w:cs="Arial"/>
          <w:color w:val="000000" w:themeColor="text1"/>
          <w:sz w:val="22"/>
          <w:szCs w:val="22"/>
        </w:rPr>
        <w:t xml:space="preserve"> </w:t>
      </w:r>
      <w:r w:rsidR="183C8D27" w:rsidRPr="2E0B3B15">
        <w:rPr>
          <w:rFonts w:ascii="Arial" w:hAnsi="Arial" w:cs="Arial"/>
          <w:color w:val="000000" w:themeColor="text1"/>
          <w:sz w:val="22"/>
          <w:szCs w:val="22"/>
        </w:rPr>
        <w:t>(See 4.2, weapons).</w:t>
      </w:r>
    </w:p>
    <w:p w14:paraId="43D804EC" w14:textId="0DFAF834" w:rsidR="009C6E72" w:rsidRPr="00A4444C" w:rsidRDefault="004B15FF"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t>3D like rendering</w:t>
      </w:r>
    </w:p>
    <w:p w14:paraId="295AB4B1" w14:textId="014D0B85" w:rsidR="00AC0B86" w:rsidRPr="009C6E72" w:rsidRDefault="00C728D9" w:rsidP="005C342F">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 xml:space="preserve">The </w:t>
      </w:r>
      <w:r w:rsidR="00080596" w:rsidRPr="2E0B3B15">
        <w:rPr>
          <w:rFonts w:ascii="Arial" w:hAnsi="Arial" w:cs="Arial"/>
          <w:color w:val="000000" w:themeColor="text1"/>
          <w:sz w:val="22"/>
          <w:szCs w:val="22"/>
        </w:rPr>
        <w:t>game world will be simulated in 2d, then converted to 3D.</w:t>
      </w:r>
    </w:p>
    <w:p w14:paraId="5E5A63D7" w14:textId="388E5BC4" w:rsidR="009C6E72" w:rsidRPr="00AC0B86" w:rsidRDefault="00AC0B86" w:rsidP="5F7EE687">
      <w:pPr>
        <w:pStyle w:val="NormalWeb"/>
        <w:numPr>
          <w:ilvl w:val="1"/>
          <w:numId w:val="6"/>
        </w:numPr>
        <w:spacing w:before="0" w:beforeAutospacing="0" w:after="0" w:afterAutospacing="0"/>
        <w:textAlignment w:val="baseline"/>
        <w:rPr>
          <w:rFonts w:ascii="Arial" w:hAnsi="Arial" w:cs="Arial"/>
          <w:color w:val="000000"/>
          <w:sz w:val="22"/>
          <w:szCs w:val="22"/>
        </w:rPr>
      </w:pPr>
      <w:r w:rsidRPr="5F7EE687">
        <w:rPr>
          <w:rFonts w:ascii="Arial" w:hAnsi="Arial" w:cs="Arial"/>
          <w:b/>
          <w:bCs/>
          <w:color w:val="000000" w:themeColor="text1"/>
          <w:sz w:val="22"/>
          <w:szCs w:val="22"/>
        </w:rPr>
        <w:t>W</w:t>
      </w:r>
      <w:r w:rsidR="00537ABB" w:rsidRPr="5F7EE687">
        <w:rPr>
          <w:rFonts w:ascii="Arial" w:hAnsi="Arial" w:cs="Arial"/>
          <w:b/>
          <w:bCs/>
          <w:color w:val="000000" w:themeColor="text1"/>
          <w:sz w:val="22"/>
          <w:szCs w:val="22"/>
        </w:rPr>
        <w:t>orld</w:t>
      </w:r>
      <w:r w:rsidR="00537ABB" w:rsidRPr="5F7EE687">
        <w:rPr>
          <w:rFonts w:ascii="Arial" w:hAnsi="Arial" w:cs="Arial"/>
          <w:color w:val="000000" w:themeColor="text1"/>
          <w:sz w:val="22"/>
          <w:szCs w:val="22"/>
        </w:rPr>
        <w:t xml:space="preserve"> </w:t>
      </w:r>
      <w:r w:rsidR="007B748B" w:rsidRPr="5F7EE687">
        <w:rPr>
          <w:rFonts w:ascii="Arial" w:hAnsi="Arial" w:cs="Arial"/>
          <w:b/>
          <w:bCs/>
          <w:color w:val="000000" w:themeColor="text1"/>
          <w:sz w:val="22"/>
          <w:szCs w:val="22"/>
        </w:rPr>
        <w:t>editor</w:t>
      </w:r>
    </w:p>
    <w:p w14:paraId="74AF46EC" w14:textId="61A9021C" w:rsidR="00362089" w:rsidRPr="00362089" w:rsidRDefault="00AC0B86"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 xml:space="preserve">This will be a </w:t>
      </w:r>
      <w:r w:rsidR="00B401DA" w:rsidRPr="2E0B3B15">
        <w:rPr>
          <w:rFonts w:ascii="Arial" w:hAnsi="Arial" w:cs="Arial"/>
          <w:color w:val="000000" w:themeColor="text1"/>
          <w:sz w:val="22"/>
          <w:szCs w:val="22"/>
        </w:rPr>
        <w:t>grid where you have a selection of tiles to choose from,</w:t>
      </w:r>
      <w:r w:rsidR="00BB488B" w:rsidRPr="2E0B3B15">
        <w:rPr>
          <w:rFonts w:ascii="Arial" w:hAnsi="Arial" w:cs="Arial"/>
          <w:color w:val="000000" w:themeColor="text1"/>
          <w:sz w:val="22"/>
          <w:szCs w:val="22"/>
        </w:rPr>
        <w:t xml:space="preserve"> and you click where you want to place the tile, from this when you exit the world will be generated when you go to click play and choose the map.</w:t>
      </w:r>
    </w:p>
    <w:p w14:paraId="79972297" w14:textId="77777777" w:rsidR="009049EE" w:rsidRPr="00695246" w:rsidRDefault="009049EE" w:rsidP="009049EE">
      <w:pPr>
        <w:pStyle w:val="NormalWeb"/>
        <w:spacing w:before="0" w:beforeAutospacing="0" w:after="0" w:afterAutospacing="0"/>
        <w:ind w:left="1440"/>
        <w:textAlignment w:val="baseline"/>
        <w:rPr>
          <w:rFonts w:ascii="Arial" w:hAnsi="Arial" w:cs="Arial"/>
          <w:color w:val="000000"/>
          <w:sz w:val="22"/>
          <w:szCs w:val="22"/>
        </w:rPr>
      </w:pPr>
    </w:p>
    <w:p w14:paraId="041B8323" w14:textId="7F1ED4E3" w:rsidR="00695246" w:rsidRPr="00497873" w:rsidRDefault="00C80289" w:rsidP="005C342F">
      <w:pPr>
        <w:pStyle w:val="NormalWeb"/>
        <w:numPr>
          <w:ilvl w:val="0"/>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audio/visual elements</w:t>
      </w:r>
    </w:p>
    <w:p w14:paraId="74F59189" w14:textId="7F1ED4E3" w:rsidR="0092095D" w:rsidRPr="00497873" w:rsidRDefault="0092095D" w:rsidP="3F0217FA">
      <w:pPr>
        <w:pStyle w:val="NormalWeb"/>
        <w:spacing w:before="0" w:beforeAutospacing="0" w:after="0" w:afterAutospacing="0"/>
        <w:ind w:left="720"/>
        <w:textAlignment w:val="baseline"/>
        <w:rPr>
          <w:rFonts w:ascii="Arial" w:hAnsi="Arial" w:cs="Arial"/>
          <w:b/>
          <w:bCs/>
          <w:color w:val="000000"/>
          <w:sz w:val="22"/>
          <w:szCs w:val="22"/>
        </w:rPr>
      </w:pPr>
    </w:p>
    <w:p w14:paraId="1921B688" w14:textId="7C4AA775" w:rsidR="00A83B45" w:rsidRPr="00A4444C" w:rsidRDefault="006A1FB4"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t>Retro sound</w:t>
      </w:r>
      <w:r w:rsidR="00684808" w:rsidRPr="5F7EE687">
        <w:rPr>
          <w:rFonts w:ascii="Arial" w:hAnsi="Arial" w:cs="Arial"/>
          <w:b/>
          <w:bCs/>
          <w:color w:val="000000" w:themeColor="text1"/>
          <w:sz w:val="22"/>
          <w:szCs w:val="22"/>
        </w:rPr>
        <w:t xml:space="preserve"> effects</w:t>
      </w:r>
    </w:p>
    <w:p w14:paraId="276B948C" w14:textId="2CF690A4" w:rsidR="1AE489AA" w:rsidRDefault="1AE489AA" w:rsidP="5F7EE687">
      <w:pPr>
        <w:pStyle w:val="NormalWeb"/>
        <w:numPr>
          <w:ilvl w:val="2"/>
          <w:numId w:val="6"/>
        </w:numPr>
        <w:spacing w:before="0" w:beforeAutospacing="0" w:after="0" w:afterAutospacing="0"/>
        <w:rPr>
          <w:rFonts w:asciiTheme="minorHAnsi" w:eastAsiaTheme="minorEastAsia" w:hAnsiTheme="minorHAnsi" w:cstheme="minorBidi"/>
          <w:color w:val="000000" w:themeColor="text1"/>
        </w:rPr>
      </w:pPr>
      <w:r w:rsidRPr="5F7EE687">
        <w:rPr>
          <w:rFonts w:ascii="Arial" w:hAnsi="Arial" w:cs="Arial"/>
          <w:color w:val="000000" w:themeColor="text1"/>
          <w:sz w:val="22"/>
          <w:szCs w:val="22"/>
        </w:rPr>
        <w:t>The game will have a retro, 8-bit audio aesthetic that takes inspiration from old first-person shooters such as DOOM or Wolfenstein.</w:t>
      </w:r>
      <w:r w:rsidR="467B342F" w:rsidRPr="5F7EE687">
        <w:rPr>
          <w:rFonts w:ascii="Arial" w:hAnsi="Arial" w:cs="Arial"/>
          <w:color w:val="000000" w:themeColor="text1"/>
          <w:sz w:val="22"/>
          <w:szCs w:val="22"/>
        </w:rPr>
        <w:t>(See 4.2, Audio)</w:t>
      </w:r>
    </w:p>
    <w:p w14:paraId="47E9DACF" w14:textId="414EAD43" w:rsidR="00A83B45" w:rsidRPr="00A4444C" w:rsidRDefault="005F58C4"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t>Different textures on 3d walls</w:t>
      </w:r>
    </w:p>
    <w:p w14:paraId="5D0C2C60" w14:textId="78323513" w:rsidR="004829C9" w:rsidRPr="001E468A" w:rsidRDefault="004D0D60" w:rsidP="005C342F">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There will be different textures of the different wall types. For example</w:t>
      </w:r>
      <w:r w:rsidR="00A138D2" w:rsidRPr="2E0B3B15">
        <w:rPr>
          <w:rFonts w:ascii="Arial" w:hAnsi="Arial" w:cs="Arial"/>
          <w:color w:val="000000" w:themeColor="text1"/>
          <w:sz w:val="22"/>
          <w:szCs w:val="22"/>
        </w:rPr>
        <w:t>,</w:t>
      </w:r>
      <w:r w:rsidRPr="2E0B3B15">
        <w:rPr>
          <w:rFonts w:ascii="Arial" w:hAnsi="Arial" w:cs="Arial"/>
          <w:color w:val="000000" w:themeColor="text1"/>
          <w:sz w:val="22"/>
          <w:szCs w:val="22"/>
        </w:rPr>
        <w:t xml:space="preserve"> exterior walls </w:t>
      </w:r>
      <w:r w:rsidR="290F325C" w:rsidRPr="2E0B3B15">
        <w:rPr>
          <w:rFonts w:ascii="Arial" w:hAnsi="Arial" w:cs="Arial"/>
          <w:color w:val="000000" w:themeColor="text1"/>
          <w:sz w:val="22"/>
          <w:szCs w:val="22"/>
        </w:rPr>
        <w:t xml:space="preserve">will </w:t>
      </w:r>
      <w:r w:rsidR="0A412665" w:rsidRPr="2E0B3B15">
        <w:rPr>
          <w:rFonts w:ascii="Arial" w:hAnsi="Arial" w:cs="Arial"/>
          <w:color w:val="000000" w:themeColor="text1"/>
          <w:sz w:val="22"/>
          <w:szCs w:val="22"/>
        </w:rPr>
        <w:t>be</w:t>
      </w:r>
      <w:r w:rsidRPr="2E0B3B15">
        <w:rPr>
          <w:rFonts w:ascii="Arial" w:hAnsi="Arial" w:cs="Arial"/>
          <w:color w:val="000000" w:themeColor="text1"/>
          <w:sz w:val="22"/>
          <w:szCs w:val="22"/>
        </w:rPr>
        <w:t xml:space="preserve">, </w:t>
      </w:r>
      <w:r w:rsidR="004829C9" w:rsidRPr="2E0B3B15">
        <w:rPr>
          <w:rFonts w:ascii="Arial" w:hAnsi="Arial" w:cs="Arial"/>
          <w:color w:val="000000" w:themeColor="text1"/>
          <w:sz w:val="22"/>
          <w:szCs w:val="22"/>
        </w:rPr>
        <w:t>windows</w:t>
      </w:r>
      <w:r w:rsidRPr="2E0B3B15">
        <w:rPr>
          <w:rFonts w:ascii="Arial" w:hAnsi="Arial" w:cs="Arial"/>
          <w:color w:val="000000" w:themeColor="text1"/>
          <w:sz w:val="22"/>
          <w:szCs w:val="22"/>
        </w:rPr>
        <w:t xml:space="preserve">, brick, etc. interior walls </w:t>
      </w:r>
      <w:r w:rsidR="4E3F2773" w:rsidRPr="2E0B3B15">
        <w:rPr>
          <w:rFonts w:ascii="Arial" w:hAnsi="Arial" w:cs="Arial"/>
          <w:color w:val="000000" w:themeColor="text1"/>
          <w:sz w:val="22"/>
          <w:szCs w:val="22"/>
        </w:rPr>
        <w:t>will</w:t>
      </w:r>
      <w:r w:rsidRPr="2E0B3B15">
        <w:rPr>
          <w:rFonts w:ascii="Arial" w:hAnsi="Arial" w:cs="Arial"/>
          <w:color w:val="000000" w:themeColor="text1"/>
          <w:sz w:val="22"/>
          <w:szCs w:val="22"/>
        </w:rPr>
        <w:t xml:space="preserve"> be </w:t>
      </w:r>
      <w:r w:rsidR="00753EB3" w:rsidRPr="2E0B3B15">
        <w:rPr>
          <w:rFonts w:ascii="Arial" w:hAnsi="Arial" w:cs="Arial"/>
          <w:color w:val="000000" w:themeColor="text1"/>
          <w:sz w:val="22"/>
          <w:szCs w:val="22"/>
        </w:rPr>
        <w:t xml:space="preserve">wood </w:t>
      </w:r>
      <w:r w:rsidR="004829C9" w:rsidRPr="2E0B3B15">
        <w:rPr>
          <w:rFonts w:ascii="Arial" w:hAnsi="Arial" w:cs="Arial"/>
          <w:color w:val="000000" w:themeColor="text1"/>
          <w:sz w:val="22"/>
          <w:szCs w:val="22"/>
        </w:rPr>
        <w:t>panels</w:t>
      </w:r>
      <w:r w:rsidR="00753EB3" w:rsidRPr="2E0B3B15">
        <w:rPr>
          <w:rFonts w:ascii="Arial" w:hAnsi="Arial" w:cs="Arial"/>
          <w:color w:val="000000" w:themeColor="text1"/>
          <w:sz w:val="22"/>
          <w:szCs w:val="22"/>
        </w:rPr>
        <w:t>, plaster, etc.</w:t>
      </w:r>
    </w:p>
    <w:p w14:paraId="60AB260B" w14:textId="2C84DA48" w:rsidR="00A83B45" w:rsidRPr="00A4444C" w:rsidRDefault="326B4533"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t>S</w:t>
      </w:r>
      <w:r w:rsidR="00081012" w:rsidRPr="5F7EE687">
        <w:rPr>
          <w:rFonts w:ascii="Arial" w:hAnsi="Arial" w:cs="Arial"/>
          <w:b/>
          <w:bCs/>
          <w:color w:val="000000" w:themeColor="text1"/>
          <w:sz w:val="22"/>
          <w:szCs w:val="22"/>
        </w:rPr>
        <w:t>prite sheet</w:t>
      </w:r>
      <w:r w:rsidR="002E3A81" w:rsidRPr="5F7EE687">
        <w:rPr>
          <w:rFonts w:ascii="Arial" w:hAnsi="Arial" w:cs="Arial"/>
          <w:b/>
          <w:bCs/>
          <w:color w:val="000000" w:themeColor="text1"/>
          <w:sz w:val="22"/>
          <w:szCs w:val="22"/>
        </w:rPr>
        <w:t xml:space="preserve"> animations</w:t>
      </w:r>
    </w:p>
    <w:p w14:paraId="12FCA561" w14:textId="7614A688" w:rsidR="001E468A" w:rsidRDefault="001E468A" w:rsidP="5F7EE687">
      <w:pPr>
        <w:pStyle w:val="NormalWeb"/>
        <w:numPr>
          <w:ilvl w:val="2"/>
          <w:numId w:val="6"/>
        </w:numPr>
        <w:spacing w:before="0" w:beforeAutospacing="0" w:after="0" w:afterAutospacing="0"/>
        <w:textAlignment w:val="baseline"/>
        <w:rPr>
          <w:rFonts w:ascii="Arial" w:hAnsi="Arial" w:cs="Arial"/>
          <w:color w:val="000000"/>
          <w:sz w:val="22"/>
          <w:szCs w:val="22"/>
        </w:rPr>
      </w:pPr>
      <w:r w:rsidRPr="5F7EE687">
        <w:rPr>
          <w:rFonts w:ascii="Arial" w:hAnsi="Arial" w:cs="Arial"/>
          <w:color w:val="000000" w:themeColor="text1"/>
          <w:sz w:val="22"/>
          <w:szCs w:val="22"/>
        </w:rPr>
        <w:t xml:space="preserve">examples of animations in the game </w:t>
      </w:r>
      <w:r w:rsidR="00F058FE" w:rsidRPr="5F7EE687">
        <w:rPr>
          <w:rFonts w:ascii="Arial" w:hAnsi="Arial" w:cs="Arial"/>
          <w:color w:val="000000" w:themeColor="text1"/>
          <w:sz w:val="22"/>
          <w:szCs w:val="22"/>
        </w:rPr>
        <w:t>world</w:t>
      </w:r>
      <w:r w:rsidRPr="5F7EE687">
        <w:rPr>
          <w:rFonts w:ascii="Arial" w:hAnsi="Arial" w:cs="Arial"/>
          <w:color w:val="000000" w:themeColor="text1"/>
          <w:sz w:val="22"/>
          <w:szCs w:val="22"/>
        </w:rPr>
        <w:t xml:space="preserve"> would be muzzle flash, different enemy cycles (walking, shooting, etc). </w:t>
      </w:r>
    </w:p>
    <w:p w14:paraId="01FC0C63" w14:textId="3E77CE36" w:rsidR="60C605A7" w:rsidRDefault="60C605A7" w:rsidP="5F7EE687">
      <w:pPr>
        <w:pStyle w:val="NormalWeb"/>
        <w:numPr>
          <w:ilvl w:val="2"/>
          <w:numId w:val="6"/>
        </w:numPr>
        <w:spacing w:before="0" w:beforeAutospacing="0" w:after="0" w:afterAutospacing="0"/>
        <w:rPr>
          <w:color w:val="000000" w:themeColor="text1"/>
          <w:sz w:val="22"/>
          <w:szCs w:val="22"/>
        </w:rPr>
      </w:pPr>
      <w:r w:rsidRPr="5F7EE687">
        <w:rPr>
          <w:rFonts w:ascii="Arial" w:hAnsi="Arial" w:cs="Arial"/>
          <w:color w:val="000000" w:themeColor="text1"/>
          <w:sz w:val="22"/>
          <w:szCs w:val="22"/>
        </w:rPr>
        <w:t>Enemy response when hit, I.e. enemy becomes red when hit.</w:t>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r w:rsidR="006F7101">
        <w:rPr>
          <w:rFonts w:ascii="Arial" w:hAnsi="Arial" w:cs="Arial"/>
          <w:color w:val="000000" w:themeColor="text1"/>
          <w:sz w:val="22"/>
          <w:szCs w:val="22"/>
        </w:rPr>
        <w:br/>
      </w:r>
    </w:p>
    <w:p w14:paraId="26077320" w14:textId="297DEC1D" w:rsidR="00695246" w:rsidRPr="00A4444C" w:rsidRDefault="2E626159" w:rsidP="5F7EE687">
      <w:pPr>
        <w:pStyle w:val="NormalWeb"/>
        <w:numPr>
          <w:ilvl w:val="1"/>
          <w:numId w:val="6"/>
        </w:numPr>
        <w:spacing w:before="0" w:beforeAutospacing="0" w:after="0" w:afterAutospacing="0"/>
        <w:textAlignment w:val="baseline"/>
        <w:rPr>
          <w:rFonts w:ascii="Arial" w:hAnsi="Arial" w:cs="Arial"/>
          <w:b/>
          <w:bCs/>
          <w:color w:val="000000"/>
          <w:sz w:val="22"/>
          <w:szCs w:val="22"/>
        </w:rPr>
      </w:pPr>
      <w:r w:rsidRPr="5F7EE687">
        <w:rPr>
          <w:rFonts w:ascii="Arial" w:hAnsi="Arial" w:cs="Arial"/>
          <w:b/>
          <w:bCs/>
          <w:color w:val="000000" w:themeColor="text1"/>
          <w:sz w:val="22"/>
          <w:szCs w:val="22"/>
        </w:rPr>
        <w:lastRenderedPageBreak/>
        <w:t>R</w:t>
      </w:r>
      <w:r w:rsidR="002E3A81" w:rsidRPr="5F7EE687">
        <w:rPr>
          <w:rFonts w:ascii="Arial" w:hAnsi="Arial" w:cs="Arial"/>
          <w:b/>
          <w:bCs/>
          <w:color w:val="000000" w:themeColor="text1"/>
          <w:sz w:val="22"/>
          <w:szCs w:val="22"/>
        </w:rPr>
        <w:t>esponsive UI (in reference to health)</w:t>
      </w:r>
    </w:p>
    <w:p w14:paraId="6D16563E" w14:textId="41F5B240" w:rsidR="001E468A" w:rsidRDefault="00237292" w:rsidP="3961FF54">
      <w:pPr>
        <w:pStyle w:val="NormalWeb"/>
        <w:numPr>
          <w:ilvl w:val="2"/>
          <w:numId w:val="6"/>
        </w:numPr>
        <w:spacing w:before="0" w:beforeAutospacing="0" w:after="0" w:afterAutospacing="0"/>
        <w:textAlignment w:val="baseline"/>
        <w:rPr>
          <w:rFonts w:ascii="Arial" w:hAnsi="Arial" w:cs="Arial"/>
          <w:color w:val="000000"/>
          <w:sz w:val="22"/>
          <w:szCs w:val="22"/>
        </w:rPr>
      </w:pPr>
      <w:r w:rsidRPr="3961FF54">
        <w:rPr>
          <w:rFonts w:ascii="Arial" w:hAnsi="Arial" w:cs="Arial"/>
          <w:color w:val="000000" w:themeColor="text1"/>
          <w:sz w:val="22"/>
          <w:szCs w:val="22"/>
        </w:rPr>
        <w:t xml:space="preserve">we will have a face of our character, and when he gains or </w:t>
      </w:r>
      <w:r w:rsidR="00F058FE" w:rsidRPr="3961FF54">
        <w:rPr>
          <w:rFonts w:ascii="Arial" w:hAnsi="Arial" w:cs="Arial"/>
          <w:color w:val="000000" w:themeColor="text1"/>
          <w:sz w:val="22"/>
          <w:szCs w:val="22"/>
        </w:rPr>
        <w:t>loses health, he will make a certain facial expression.</w:t>
      </w:r>
    </w:p>
    <w:p w14:paraId="3A676DD9" w14:textId="768F9694" w:rsidR="713B5951" w:rsidRDefault="713B5951" w:rsidP="3961FF54">
      <w:pPr>
        <w:pStyle w:val="NormalWeb"/>
        <w:spacing w:before="0" w:beforeAutospacing="0" w:after="0" w:afterAutospacing="0"/>
        <w:ind w:left="720"/>
        <w:jc w:val="center"/>
      </w:pPr>
      <w:r>
        <w:rPr>
          <w:noProof/>
        </w:rPr>
        <w:drawing>
          <wp:inline distT="0" distB="0" distL="0" distR="0" wp14:anchorId="28350A79" wp14:editId="3A323989">
            <wp:extent cx="4572000" cy="3238530"/>
            <wp:effectExtent l="0" t="0" r="0" b="0"/>
            <wp:docPr id="1008760527" name="Picture 1008760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rcRect t="12291" b="16875"/>
                    <a:stretch>
                      <a:fillRect/>
                    </a:stretch>
                  </pic:blipFill>
                  <pic:spPr>
                    <a:xfrm>
                      <a:off x="0" y="0"/>
                      <a:ext cx="4572000" cy="3238530"/>
                    </a:xfrm>
                    <a:prstGeom prst="rect">
                      <a:avLst/>
                    </a:prstGeom>
                  </pic:spPr>
                </pic:pic>
              </a:graphicData>
            </a:graphic>
          </wp:inline>
        </w:drawing>
      </w:r>
    </w:p>
    <w:p w14:paraId="4AB25EF4" w14:textId="77777777" w:rsidR="002D3177" w:rsidRDefault="002D3177" w:rsidP="009049EE">
      <w:pPr>
        <w:pStyle w:val="NormalWeb"/>
        <w:spacing w:before="0" w:beforeAutospacing="0" w:after="0" w:afterAutospacing="0"/>
        <w:ind w:left="1440"/>
        <w:textAlignment w:val="baseline"/>
        <w:rPr>
          <w:rFonts w:ascii="Arial" w:hAnsi="Arial" w:cs="Arial"/>
          <w:color w:val="000000"/>
          <w:sz w:val="22"/>
          <w:szCs w:val="22"/>
        </w:rPr>
      </w:pPr>
    </w:p>
    <w:p w14:paraId="11251BA6" w14:textId="67DB1EEF" w:rsidR="00C80289" w:rsidRPr="0037028E" w:rsidRDefault="00C80289" w:rsidP="2E0B3B15">
      <w:pPr>
        <w:pStyle w:val="NormalWeb"/>
        <w:numPr>
          <w:ilvl w:val="0"/>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structural elements</w:t>
      </w:r>
      <w:r w:rsidR="001C467B" w:rsidRPr="2E0B3B15">
        <w:rPr>
          <w:rFonts w:ascii="Arial" w:hAnsi="Arial" w:cs="Arial"/>
          <w:b/>
          <w:bCs/>
          <w:color w:val="000000" w:themeColor="text1"/>
          <w:sz w:val="22"/>
          <w:szCs w:val="22"/>
        </w:rPr>
        <w:t>:</w:t>
      </w:r>
    </w:p>
    <w:p w14:paraId="63A73461" w14:textId="515901EB" w:rsidR="00BB1A25" w:rsidRPr="00A4444C" w:rsidRDefault="00BB1A25" w:rsidP="2E0B3B15">
      <w:pPr>
        <w:pStyle w:val="NormalWeb"/>
        <w:numPr>
          <w:ilvl w:val="1"/>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Weapon progression system</w:t>
      </w:r>
    </w:p>
    <w:p w14:paraId="219C5268" w14:textId="10941C4C" w:rsidR="00421A84" w:rsidRPr="00A4444C" w:rsidRDefault="00421A84"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 xml:space="preserve">As the player progresses </w:t>
      </w:r>
      <w:r w:rsidR="00E25F04" w:rsidRPr="2E0B3B15">
        <w:rPr>
          <w:rFonts w:ascii="Arial" w:hAnsi="Arial" w:cs="Arial"/>
          <w:color w:val="000000" w:themeColor="text1"/>
          <w:sz w:val="22"/>
          <w:szCs w:val="22"/>
        </w:rPr>
        <w:t>levels,</w:t>
      </w:r>
      <w:r w:rsidRPr="2E0B3B15">
        <w:rPr>
          <w:rFonts w:ascii="Arial" w:hAnsi="Arial" w:cs="Arial"/>
          <w:color w:val="000000" w:themeColor="text1"/>
          <w:sz w:val="22"/>
          <w:szCs w:val="22"/>
        </w:rPr>
        <w:t xml:space="preserve"> they will be awarded </w:t>
      </w:r>
      <w:r w:rsidR="00876BB2" w:rsidRPr="2E0B3B15">
        <w:rPr>
          <w:rFonts w:ascii="Arial" w:hAnsi="Arial" w:cs="Arial"/>
          <w:color w:val="000000" w:themeColor="text1"/>
          <w:sz w:val="22"/>
          <w:szCs w:val="22"/>
        </w:rPr>
        <w:t xml:space="preserve">certain weapons, </w:t>
      </w:r>
      <w:r w:rsidR="721B6427" w:rsidRPr="2E0B3B15">
        <w:rPr>
          <w:rFonts w:ascii="Arial" w:hAnsi="Arial" w:cs="Arial"/>
          <w:color w:val="000000" w:themeColor="text1"/>
          <w:sz w:val="22"/>
          <w:szCs w:val="22"/>
        </w:rPr>
        <w:t>i.e.</w:t>
      </w:r>
      <w:r w:rsidR="00E25F04" w:rsidRPr="2E0B3B15">
        <w:rPr>
          <w:rFonts w:ascii="Arial" w:hAnsi="Arial" w:cs="Arial"/>
          <w:color w:val="000000" w:themeColor="text1"/>
          <w:sz w:val="22"/>
          <w:szCs w:val="22"/>
        </w:rPr>
        <w:t xml:space="preserve"> player starts with a melee weapon, then they are</w:t>
      </w:r>
      <w:r w:rsidR="00876BB2" w:rsidRPr="2E0B3B15">
        <w:rPr>
          <w:rFonts w:ascii="Arial" w:hAnsi="Arial" w:cs="Arial"/>
          <w:color w:val="000000" w:themeColor="text1"/>
          <w:sz w:val="22"/>
          <w:szCs w:val="22"/>
        </w:rPr>
        <w:t xml:space="preserve"> first awarded a pistol, then </w:t>
      </w:r>
      <w:r w:rsidR="00E25F04" w:rsidRPr="2E0B3B15">
        <w:rPr>
          <w:rFonts w:ascii="Arial" w:hAnsi="Arial" w:cs="Arial"/>
          <w:color w:val="000000" w:themeColor="text1"/>
          <w:sz w:val="22"/>
          <w:szCs w:val="22"/>
        </w:rPr>
        <w:t>a</w:t>
      </w:r>
      <w:r w:rsidR="2A910C1E" w:rsidRPr="2E0B3B15">
        <w:rPr>
          <w:rFonts w:ascii="Arial" w:hAnsi="Arial" w:cs="Arial"/>
          <w:color w:val="000000" w:themeColor="text1"/>
          <w:sz w:val="22"/>
          <w:szCs w:val="22"/>
        </w:rPr>
        <w:t xml:space="preserve"> sub-machine gun</w:t>
      </w:r>
      <w:r w:rsidR="00876BB2" w:rsidRPr="2E0B3B15">
        <w:rPr>
          <w:rFonts w:ascii="Arial" w:hAnsi="Arial" w:cs="Arial"/>
          <w:color w:val="000000" w:themeColor="text1"/>
          <w:sz w:val="22"/>
          <w:szCs w:val="22"/>
        </w:rPr>
        <w:t>,</w:t>
      </w:r>
      <w:r w:rsidR="003134BA" w:rsidRPr="2E0B3B15">
        <w:rPr>
          <w:rFonts w:ascii="Arial" w:hAnsi="Arial" w:cs="Arial"/>
          <w:color w:val="000000" w:themeColor="text1"/>
          <w:sz w:val="22"/>
          <w:szCs w:val="22"/>
        </w:rPr>
        <w:t xml:space="preserve"> and so on.</w:t>
      </w:r>
      <w:r w:rsidR="00B14BC7" w:rsidRPr="2E0B3B15">
        <w:rPr>
          <w:rFonts w:ascii="Arial" w:hAnsi="Arial" w:cs="Arial"/>
          <w:color w:val="000000" w:themeColor="text1"/>
          <w:sz w:val="22"/>
          <w:szCs w:val="22"/>
        </w:rPr>
        <w:t xml:space="preserve"> Where there are 10 levels in total, </w:t>
      </w:r>
      <w:r w:rsidR="008C5192" w:rsidRPr="2E0B3B15">
        <w:rPr>
          <w:rFonts w:ascii="Arial" w:hAnsi="Arial" w:cs="Arial"/>
          <w:color w:val="000000" w:themeColor="text1"/>
          <w:sz w:val="22"/>
          <w:szCs w:val="22"/>
        </w:rPr>
        <w:t>every 2</w:t>
      </w:r>
      <w:r w:rsidR="008C5192" w:rsidRPr="2E0B3B15">
        <w:rPr>
          <w:rFonts w:ascii="Arial" w:hAnsi="Arial" w:cs="Arial"/>
          <w:color w:val="000000" w:themeColor="text1"/>
          <w:sz w:val="22"/>
          <w:szCs w:val="22"/>
          <w:vertAlign w:val="superscript"/>
        </w:rPr>
        <w:t>nd</w:t>
      </w:r>
      <w:r w:rsidR="008C5192" w:rsidRPr="2E0B3B15">
        <w:rPr>
          <w:rFonts w:ascii="Arial" w:hAnsi="Arial" w:cs="Arial"/>
          <w:color w:val="000000" w:themeColor="text1"/>
          <w:sz w:val="22"/>
          <w:szCs w:val="22"/>
        </w:rPr>
        <w:t xml:space="preserve"> </w:t>
      </w:r>
      <w:r w:rsidR="00B9006D" w:rsidRPr="2E0B3B15">
        <w:rPr>
          <w:rFonts w:ascii="Arial" w:hAnsi="Arial" w:cs="Arial"/>
          <w:color w:val="000000" w:themeColor="text1"/>
          <w:sz w:val="22"/>
          <w:szCs w:val="22"/>
        </w:rPr>
        <w:t>level you will gain a new weapon.</w:t>
      </w:r>
    </w:p>
    <w:p w14:paraId="6A1B510D" w14:textId="72F405E3" w:rsidR="00BD7E50" w:rsidRPr="00A4444C" w:rsidRDefault="00BD7E50" w:rsidP="2E0B3B15">
      <w:pPr>
        <w:pStyle w:val="NormalWeb"/>
        <w:numPr>
          <w:ilvl w:val="1"/>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 xml:space="preserve">Set </w:t>
      </w:r>
      <w:r w:rsidR="006A5B05" w:rsidRPr="2E0B3B15">
        <w:rPr>
          <w:rFonts w:ascii="Arial" w:hAnsi="Arial" w:cs="Arial"/>
          <w:b/>
          <w:bCs/>
          <w:color w:val="000000" w:themeColor="text1"/>
          <w:sz w:val="22"/>
          <w:szCs w:val="22"/>
        </w:rPr>
        <w:t>number</w:t>
      </w:r>
      <w:r w:rsidRPr="2E0B3B15">
        <w:rPr>
          <w:rFonts w:ascii="Arial" w:hAnsi="Arial" w:cs="Arial"/>
          <w:b/>
          <w:bCs/>
          <w:color w:val="000000" w:themeColor="text1"/>
          <w:sz w:val="22"/>
          <w:szCs w:val="22"/>
        </w:rPr>
        <w:t xml:space="preserve"> of levels to press to boss</w:t>
      </w:r>
    </w:p>
    <w:p w14:paraId="448DBFD3" w14:textId="22ABA1CC" w:rsidR="002D3177" w:rsidRPr="00BD7E50" w:rsidRDefault="003134BA" w:rsidP="3961FF54">
      <w:pPr>
        <w:pStyle w:val="NormalWeb"/>
        <w:numPr>
          <w:ilvl w:val="2"/>
          <w:numId w:val="6"/>
        </w:numPr>
        <w:spacing w:before="0" w:beforeAutospacing="0" w:after="0" w:afterAutospacing="0"/>
        <w:textAlignment w:val="baseline"/>
        <w:rPr>
          <w:rFonts w:ascii="Arial" w:hAnsi="Arial" w:cs="Arial"/>
          <w:color w:val="000000"/>
          <w:sz w:val="22"/>
          <w:szCs w:val="22"/>
        </w:rPr>
      </w:pPr>
      <w:r w:rsidRPr="3961FF54">
        <w:rPr>
          <w:rFonts w:ascii="Arial" w:hAnsi="Arial" w:cs="Arial"/>
          <w:color w:val="000000" w:themeColor="text1"/>
          <w:sz w:val="22"/>
          <w:szCs w:val="22"/>
        </w:rPr>
        <w:t xml:space="preserve">There will be a set </w:t>
      </w:r>
      <w:r w:rsidR="009E0EEB" w:rsidRPr="3961FF54">
        <w:rPr>
          <w:rFonts w:ascii="Arial" w:hAnsi="Arial" w:cs="Arial"/>
          <w:color w:val="000000" w:themeColor="text1"/>
          <w:sz w:val="22"/>
          <w:szCs w:val="22"/>
        </w:rPr>
        <w:t>number</w:t>
      </w:r>
      <w:r w:rsidR="003F0628" w:rsidRPr="3961FF54">
        <w:rPr>
          <w:rFonts w:ascii="Arial" w:hAnsi="Arial" w:cs="Arial"/>
          <w:color w:val="000000" w:themeColor="text1"/>
          <w:sz w:val="22"/>
          <w:szCs w:val="22"/>
        </w:rPr>
        <w:t xml:space="preserve"> of levels to </w:t>
      </w:r>
      <w:r w:rsidR="0E478E0E" w:rsidRPr="3961FF54">
        <w:rPr>
          <w:rFonts w:ascii="Arial" w:hAnsi="Arial" w:cs="Arial"/>
          <w:color w:val="000000" w:themeColor="text1"/>
          <w:sz w:val="22"/>
          <w:szCs w:val="22"/>
        </w:rPr>
        <w:t>complete</w:t>
      </w:r>
      <w:r w:rsidR="6CF9CB3E" w:rsidRPr="3961FF54">
        <w:rPr>
          <w:rFonts w:ascii="Arial" w:hAnsi="Arial" w:cs="Arial"/>
          <w:color w:val="000000" w:themeColor="text1"/>
          <w:sz w:val="22"/>
          <w:szCs w:val="22"/>
        </w:rPr>
        <w:t>, in this case</w:t>
      </w:r>
      <w:r w:rsidR="00B9006D" w:rsidRPr="3961FF54">
        <w:rPr>
          <w:rFonts w:ascii="Arial" w:hAnsi="Arial" w:cs="Arial"/>
          <w:color w:val="000000" w:themeColor="text1"/>
          <w:sz w:val="22"/>
          <w:szCs w:val="22"/>
        </w:rPr>
        <w:t>,</w:t>
      </w:r>
      <w:r w:rsidR="6CF9CB3E" w:rsidRPr="3961FF54">
        <w:rPr>
          <w:rFonts w:ascii="Arial" w:hAnsi="Arial" w:cs="Arial"/>
          <w:color w:val="000000" w:themeColor="text1"/>
          <w:sz w:val="22"/>
          <w:szCs w:val="22"/>
        </w:rPr>
        <w:t xml:space="preserve"> </w:t>
      </w:r>
      <w:r w:rsidR="1C2D2E3C" w:rsidRPr="3961FF54">
        <w:rPr>
          <w:rFonts w:ascii="Arial" w:hAnsi="Arial" w:cs="Arial"/>
          <w:color w:val="000000" w:themeColor="text1"/>
          <w:sz w:val="22"/>
          <w:szCs w:val="22"/>
        </w:rPr>
        <w:t>10 levels.</w:t>
      </w:r>
      <w:r w:rsidR="00C201FA" w:rsidRPr="3961FF54">
        <w:rPr>
          <w:rFonts w:ascii="Arial" w:hAnsi="Arial" w:cs="Arial"/>
          <w:color w:val="000000" w:themeColor="text1"/>
          <w:sz w:val="22"/>
          <w:szCs w:val="22"/>
        </w:rPr>
        <w:t xml:space="preserve"> When the player completes that </w:t>
      </w:r>
      <w:r w:rsidR="009E0EEB" w:rsidRPr="3961FF54">
        <w:rPr>
          <w:rFonts w:ascii="Arial" w:hAnsi="Arial" w:cs="Arial"/>
          <w:color w:val="000000" w:themeColor="text1"/>
          <w:sz w:val="22"/>
          <w:szCs w:val="22"/>
        </w:rPr>
        <w:t>number</w:t>
      </w:r>
      <w:r w:rsidR="00C201FA" w:rsidRPr="3961FF54">
        <w:rPr>
          <w:rFonts w:ascii="Arial" w:hAnsi="Arial" w:cs="Arial"/>
          <w:color w:val="000000" w:themeColor="text1"/>
          <w:sz w:val="22"/>
          <w:szCs w:val="22"/>
        </w:rPr>
        <w:t xml:space="preserve"> of </w:t>
      </w:r>
      <w:r w:rsidR="0037714F" w:rsidRPr="3961FF54">
        <w:rPr>
          <w:rFonts w:ascii="Arial" w:hAnsi="Arial" w:cs="Arial"/>
          <w:color w:val="000000" w:themeColor="text1"/>
          <w:sz w:val="22"/>
          <w:szCs w:val="22"/>
        </w:rPr>
        <w:t>levels,</w:t>
      </w:r>
      <w:r w:rsidR="00C201FA" w:rsidRPr="3961FF54">
        <w:rPr>
          <w:rFonts w:ascii="Arial" w:hAnsi="Arial" w:cs="Arial"/>
          <w:color w:val="000000" w:themeColor="text1"/>
          <w:sz w:val="22"/>
          <w:szCs w:val="22"/>
        </w:rPr>
        <w:t xml:space="preserve"> they will be taken to a boss level</w:t>
      </w:r>
      <w:r w:rsidR="0037714F" w:rsidRPr="3961FF54">
        <w:rPr>
          <w:rFonts w:ascii="Arial" w:hAnsi="Arial" w:cs="Arial"/>
          <w:color w:val="000000" w:themeColor="text1"/>
          <w:sz w:val="22"/>
          <w:szCs w:val="22"/>
        </w:rPr>
        <w:t xml:space="preserve">, aka. Your </w:t>
      </w:r>
      <w:r w:rsidR="12C8F18F" w:rsidRPr="3961FF54">
        <w:rPr>
          <w:rFonts w:ascii="Arial" w:hAnsi="Arial" w:cs="Arial"/>
          <w:color w:val="000000" w:themeColor="text1"/>
          <w:sz w:val="22"/>
          <w:szCs w:val="22"/>
        </w:rPr>
        <w:t>landlord (</w:t>
      </w:r>
      <w:r w:rsidR="7DFF9189" w:rsidRPr="3961FF54">
        <w:rPr>
          <w:rFonts w:ascii="Arial" w:hAnsi="Arial" w:cs="Arial"/>
          <w:color w:val="000000" w:themeColor="text1"/>
          <w:sz w:val="22"/>
          <w:szCs w:val="22"/>
        </w:rPr>
        <w:t>See 4.2, enemies).</w:t>
      </w:r>
    </w:p>
    <w:p w14:paraId="14F875F5" w14:textId="30283B7F" w:rsidR="00BD7E50" w:rsidRPr="00A4444C" w:rsidRDefault="00BD7E50" w:rsidP="2E0B3B15">
      <w:pPr>
        <w:pStyle w:val="NormalWeb"/>
        <w:numPr>
          <w:ilvl w:val="1"/>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Random generated levels</w:t>
      </w:r>
    </w:p>
    <w:p w14:paraId="510B92DD" w14:textId="40E3BF9C" w:rsidR="00363156" w:rsidRPr="00A4444C" w:rsidRDefault="00354D42"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This will be done for making the player</w:t>
      </w:r>
      <w:r w:rsidR="00D75EDB" w:rsidRPr="2E0B3B15">
        <w:rPr>
          <w:rFonts w:ascii="Arial" w:hAnsi="Arial" w:cs="Arial"/>
          <w:color w:val="000000" w:themeColor="text1"/>
          <w:sz w:val="22"/>
          <w:szCs w:val="22"/>
        </w:rPr>
        <w:t xml:space="preserve">’s experience </w:t>
      </w:r>
      <w:r w:rsidR="00C41172" w:rsidRPr="2E0B3B15">
        <w:rPr>
          <w:rFonts w:ascii="Arial" w:hAnsi="Arial" w:cs="Arial"/>
          <w:color w:val="000000" w:themeColor="text1"/>
          <w:sz w:val="22"/>
          <w:szCs w:val="22"/>
        </w:rPr>
        <w:t>non-</w:t>
      </w:r>
      <w:r w:rsidR="004713AF" w:rsidRPr="2E0B3B15">
        <w:rPr>
          <w:rFonts w:ascii="Arial" w:hAnsi="Arial" w:cs="Arial"/>
          <w:color w:val="000000" w:themeColor="text1"/>
          <w:sz w:val="22"/>
          <w:szCs w:val="22"/>
        </w:rPr>
        <w:t>repetitive.</w:t>
      </w:r>
      <w:r w:rsidR="002D3177" w:rsidRPr="2E0B3B15">
        <w:rPr>
          <w:rFonts w:ascii="Arial" w:hAnsi="Arial" w:cs="Arial"/>
          <w:color w:val="000000" w:themeColor="text1"/>
          <w:sz w:val="22"/>
          <w:szCs w:val="22"/>
        </w:rPr>
        <w:t xml:space="preserve"> The player will also have the </w:t>
      </w:r>
      <w:r w:rsidR="7F115F7F" w:rsidRPr="2E0B3B15">
        <w:rPr>
          <w:rFonts w:ascii="Arial" w:hAnsi="Arial" w:cs="Arial"/>
          <w:color w:val="000000" w:themeColor="text1"/>
          <w:sz w:val="22"/>
          <w:szCs w:val="22"/>
        </w:rPr>
        <w:t>choice</w:t>
      </w:r>
      <w:r w:rsidR="002D3177" w:rsidRPr="2E0B3B15">
        <w:rPr>
          <w:rFonts w:ascii="Arial" w:hAnsi="Arial" w:cs="Arial"/>
          <w:color w:val="000000" w:themeColor="text1"/>
          <w:sz w:val="22"/>
          <w:szCs w:val="22"/>
        </w:rPr>
        <w:t xml:space="preserve"> to play a premade level, that will be the tutorial.</w:t>
      </w:r>
      <w:r w:rsidR="00C43A02" w:rsidRPr="2E0B3B15">
        <w:rPr>
          <w:rFonts w:ascii="Arial" w:hAnsi="Arial" w:cs="Arial"/>
          <w:color w:val="000000" w:themeColor="text1"/>
          <w:sz w:val="22"/>
          <w:szCs w:val="22"/>
        </w:rPr>
        <w:t xml:space="preserve"> There will also be a set story mode, where you can progress </w:t>
      </w:r>
      <w:r w:rsidR="00BF245F" w:rsidRPr="2E0B3B15">
        <w:rPr>
          <w:rFonts w:ascii="Arial" w:hAnsi="Arial" w:cs="Arial"/>
          <w:color w:val="000000" w:themeColor="text1"/>
          <w:sz w:val="22"/>
          <w:szCs w:val="22"/>
        </w:rPr>
        <w:t>a set number of pre-made levels by us.</w:t>
      </w:r>
      <w:r w:rsidR="00363156" w:rsidRPr="2E0B3B15">
        <w:rPr>
          <w:rFonts w:ascii="Arial" w:hAnsi="Arial" w:cs="Arial"/>
          <w:color w:val="000000" w:themeColor="text1"/>
          <w:sz w:val="22"/>
          <w:szCs w:val="22"/>
        </w:rPr>
        <w:t xml:space="preserve"> Finally</w:t>
      </w:r>
      <w:r w:rsidR="00963A67" w:rsidRPr="2E0B3B15">
        <w:rPr>
          <w:rFonts w:ascii="Arial" w:hAnsi="Arial" w:cs="Arial"/>
          <w:color w:val="000000" w:themeColor="text1"/>
          <w:sz w:val="22"/>
          <w:szCs w:val="22"/>
        </w:rPr>
        <w:t>,</w:t>
      </w:r>
      <w:r w:rsidR="00363156" w:rsidRPr="2E0B3B15">
        <w:rPr>
          <w:rFonts w:ascii="Arial" w:hAnsi="Arial" w:cs="Arial"/>
          <w:color w:val="000000" w:themeColor="text1"/>
          <w:sz w:val="22"/>
          <w:szCs w:val="22"/>
        </w:rPr>
        <w:t xml:space="preserve"> </w:t>
      </w:r>
      <w:r w:rsidR="00963A67" w:rsidRPr="2E0B3B15">
        <w:rPr>
          <w:rFonts w:ascii="Arial" w:hAnsi="Arial" w:cs="Arial"/>
          <w:color w:val="000000" w:themeColor="text1"/>
          <w:sz w:val="22"/>
          <w:szCs w:val="22"/>
        </w:rPr>
        <w:t>there</w:t>
      </w:r>
      <w:r w:rsidR="00363156" w:rsidRPr="2E0B3B15">
        <w:rPr>
          <w:rFonts w:ascii="Arial" w:hAnsi="Arial" w:cs="Arial"/>
          <w:color w:val="000000" w:themeColor="text1"/>
          <w:sz w:val="22"/>
          <w:szCs w:val="22"/>
        </w:rPr>
        <w:t xml:space="preserve"> will be a </w:t>
      </w:r>
      <w:r w:rsidR="001A16A7" w:rsidRPr="2E0B3B15">
        <w:rPr>
          <w:rFonts w:ascii="Arial" w:hAnsi="Arial" w:cs="Arial"/>
          <w:color w:val="000000" w:themeColor="text1"/>
          <w:sz w:val="22"/>
          <w:szCs w:val="22"/>
        </w:rPr>
        <w:t>‘</w:t>
      </w:r>
      <w:r w:rsidR="00963A67" w:rsidRPr="2E0B3B15">
        <w:rPr>
          <w:rFonts w:ascii="Arial" w:hAnsi="Arial" w:cs="Arial"/>
          <w:color w:val="000000" w:themeColor="text1"/>
          <w:sz w:val="22"/>
          <w:szCs w:val="22"/>
        </w:rPr>
        <w:t>speed running</w:t>
      </w:r>
      <w:r w:rsidR="001A16A7" w:rsidRPr="2E0B3B15">
        <w:rPr>
          <w:rFonts w:ascii="Arial" w:hAnsi="Arial" w:cs="Arial"/>
          <w:color w:val="000000" w:themeColor="text1"/>
          <w:sz w:val="22"/>
          <w:szCs w:val="22"/>
        </w:rPr>
        <w:t xml:space="preserve">’ </w:t>
      </w:r>
      <w:r w:rsidR="00963A67" w:rsidRPr="2E0B3B15">
        <w:rPr>
          <w:rFonts w:ascii="Arial" w:hAnsi="Arial" w:cs="Arial"/>
          <w:color w:val="000000" w:themeColor="text1"/>
          <w:sz w:val="22"/>
          <w:szCs w:val="22"/>
        </w:rPr>
        <w:t>game mode where the levels are endless instead of a set number, and you will fight a boss at certain intervals.</w:t>
      </w:r>
    </w:p>
    <w:p w14:paraId="43CEC76C" w14:textId="1B2FEF67" w:rsidR="6A3D48CB" w:rsidRDefault="6AF6F6D9" w:rsidP="2E0B3B15">
      <w:pPr>
        <w:pStyle w:val="NormalWeb"/>
        <w:numPr>
          <w:ilvl w:val="2"/>
          <w:numId w:val="6"/>
        </w:numPr>
        <w:spacing w:before="0" w:beforeAutospacing="0" w:after="0" w:afterAutospacing="0"/>
        <w:rPr>
          <w:color w:val="000000" w:themeColor="text1"/>
          <w:sz w:val="22"/>
          <w:szCs w:val="22"/>
        </w:rPr>
      </w:pPr>
      <w:r w:rsidRPr="2E0B3B15">
        <w:rPr>
          <w:rFonts w:ascii="Arial" w:hAnsi="Arial" w:cs="Arial"/>
          <w:color w:val="000000" w:themeColor="text1"/>
          <w:sz w:val="22"/>
          <w:szCs w:val="22"/>
        </w:rPr>
        <w:t xml:space="preserve">There will be a </w:t>
      </w:r>
      <w:r w:rsidR="2A5F1BA6" w:rsidRPr="2E0B3B15">
        <w:rPr>
          <w:rFonts w:ascii="Arial" w:hAnsi="Arial" w:cs="Arial"/>
          <w:color w:val="000000" w:themeColor="text1"/>
          <w:sz w:val="22"/>
          <w:szCs w:val="22"/>
        </w:rPr>
        <w:t>largest</w:t>
      </w:r>
      <w:r w:rsidRPr="2E0B3B15">
        <w:rPr>
          <w:rFonts w:ascii="Arial" w:hAnsi="Arial" w:cs="Arial"/>
          <w:color w:val="000000" w:themeColor="text1"/>
          <w:sz w:val="22"/>
          <w:szCs w:val="22"/>
        </w:rPr>
        <w:t xml:space="preserve"> tile count, </w:t>
      </w:r>
      <w:r w:rsidR="0B942A62" w:rsidRPr="2E0B3B15">
        <w:rPr>
          <w:rFonts w:ascii="Arial" w:hAnsi="Arial" w:cs="Arial"/>
          <w:color w:val="000000" w:themeColor="text1"/>
          <w:sz w:val="22"/>
          <w:szCs w:val="22"/>
        </w:rPr>
        <w:t xml:space="preserve">there will </w:t>
      </w:r>
      <w:r w:rsidRPr="2E0B3B15">
        <w:rPr>
          <w:rFonts w:ascii="Arial" w:hAnsi="Arial" w:cs="Arial"/>
          <w:color w:val="000000" w:themeColor="text1"/>
          <w:sz w:val="22"/>
          <w:szCs w:val="22"/>
        </w:rPr>
        <w:t xml:space="preserve">always </w:t>
      </w:r>
      <w:r w:rsidR="5DAD55D5" w:rsidRPr="2E0B3B15">
        <w:rPr>
          <w:rFonts w:ascii="Arial" w:hAnsi="Arial" w:cs="Arial"/>
          <w:color w:val="000000" w:themeColor="text1"/>
          <w:sz w:val="22"/>
          <w:szCs w:val="22"/>
        </w:rPr>
        <w:t xml:space="preserve">be an </w:t>
      </w:r>
      <w:r w:rsidRPr="2E0B3B15">
        <w:rPr>
          <w:rFonts w:ascii="Arial" w:hAnsi="Arial" w:cs="Arial"/>
          <w:color w:val="000000" w:themeColor="text1"/>
          <w:sz w:val="22"/>
          <w:szCs w:val="22"/>
        </w:rPr>
        <w:t xml:space="preserve">exit route, </w:t>
      </w:r>
      <w:r w:rsidR="5490737A" w:rsidRPr="2E0B3B15">
        <w:rPr>
          <w:rFonts w:ascii="Arial" w:hAnsi="Arial" w:cs="Arial"/>
          <w:color w:val="000000" w:themeColor="text1"/>
          <w:sz w:val="22"/>
          <w:szCs w:val="22"/>
        </w:rPr>
        <w:t xml:space="preserve">there will be </w:t>
      </w:r>
      <w:r w:rsidRPr="2E0B3B15">
        <w:rPr>
          <w:rFonts w:ascii="Arial" w:hAnsi="Arial" w:cs="Arial"/>
          <w:color w:val="000000" w:themeColor="text1"/>
          <w:sz w:val="22"/>
          <w:szCs w:val="22"/>
        </w:rPr>
        <w:t>no overlap</w:t>
      </w:r>
      <w:r w:rsidR="25F9C8E4" w:rsidRPr="2E0B3B15">
        <w:rPr>
          <w:rFonts w:ascii="Arial" w:hAnsi="Arial" w:cs="Arial"/>
          <w:color w:val="000000" w:themeColor="text1"/>
          <w:sz w:val="22"/>
          <w:szCs w:val="22"/>
        </w:rPr>
        <w:t>ping tiles</w:t>
      </w:r>
      <w:r w:rsidRPr="2E0B3B15">
        <w:rPr>
          <w:rFonts w:ascii="Arial" w:hAnsi="Arial" w:cs="Arial"/>
          <w:color w:val="000000" w:themeColor="text1"/>
          <w:sz w:val="22"/>
          <w:szCs w:val="22"/>
        </w:rPr>
        <w:t>.</w:t>
      </w:r>
    </w:p>
    <w:p w14:paraId="4C57B0EB" w14:textId="7F4AC613" w:rsidR="00FD6CF9" w:rsidRPr="00A4444C" w:rsidRDefault="00FD6CF9" w:rsidP="2E0B3B15">
      <w:pPr>
        <w:pStyle w:val="NormalWeb"/>
        <w:numPr>
          <w:ilvl w:val="1"/>
          <w:numId w:val="6"/>
        </w:numPr>
        <w:spacing w:before="0" w:beforeAutospacing="0" w:after="0" w:afterAutospacing="0"/>
        <w:textAlignment w:val="baseline"/>
        <w:rPr>
          <w:rFonts w:ascii="Arial" w:hAnsi="Arial" w:cs="Arial"/>
          <w:b/>
          <w:bCs/>
          <w:color w:val="000000"/>
          <w:sz w:val="22"/>
          <w:szCs w:val="22"/>
        </w:rPr>
      </w:pPr>
      <w:r w:rsidRPr="2E0B3B15">
        <w:rPr>
          <w:rFonts w:ascii="Arial" w:hAnsi="Arial" w:cs="Arial"/>
          <w:b/>
          <w:bCs/>
          <w:color w:val="000000" w:themeColor="text1"/>
          <w:sz w:val="22"/>
          <w:szCs w:val="22"/>
        </w:rPr>
        <w:t>Menu system</w:t>
      </w:r>
    </w:p>
    <w:p w14:paraId="7A410B34" w14:textId="21D7806C" w:rsidR="00963A67" w:rsidRPr="00A4444C" w:rsidRDefault="00963A67" w:rsidP="2E0B3B15">
      <w:pPr>
        <w:pStyle w:val="NormalWeb"/>
        <w:numPr>
          <w:ilvl w:val="2"/>
          <w:numId w:val="6"/>
        </w:numPr>
        <w:spacing w:before="0" w:beforeAutospacing="0" w:after="0" w:afterAutospacing="0"/>
        <w:textAlignment w:val="baseline"/>
        <w:rPr>
          <w:rFonts w:ascii="Arial" w:hAnsi="Arial" w:cs="Arial"/>
          <w:color w:val="000000"/>
          <w:sz w:val="22"/>
          <w:szCs w:val="22"/>
        </w:rPr>
      </w:pPr>
      <w:r w:rsidRPr="2E0B3B15">
        <w:rPr>
          <w:rFonts w:ascii="Arial" w:hAnsi="Arial" w:cs="Arial"/>
          <w:color w:val="000000" w:themeColor="text1"/>
          <w:sz w:val="22"/>
          <w:szCs w:val="22"/>
        </w:rPr>
        <w:t xml:space="preserve">There will be a settings </w:t>
      </w:r>
      <w:r w:rsidR="00A64C82" w:rsidRPr="2E0B3B15">
        <w:rPr>
          <w:rFonts w:ascii="Arial" w:hAnsi="Arial" w:cs="Arial"/>
          <w:color w:val="000000" w:themeColor="text1"/>
          <w:sz w:val="22"/>
          <w:szCs w:val="22"/>
        </w:rPr>
        <w:t>screen</w:t>
      </w:r>
      <w:r w:rsidRPr="2E0B3B15">
        <w:rPr>
          <w:rFonts w:ascii="Arial" w:hAnsi="Arial" w:cs="Arial"/>
          <w:color w:val="000000" w:themeColor="text1"/>
          <w:sz w:val="22"/>
          <w:szCs w:val="22"/>
        </w:rPr>
        <w:t xml:space="preserve">, main menu screen, </w:t>
      </w:r>
      <w:r w:rsidR="00EA65E9" w:rsidRPr="2E0B3B15">
        <w:rPr>
          <w:rFonts w:ascii="Arial" w:hAnsi="Arial" w:cs="Arial"/>
          <w:color w:val="000000" w:themeColor="text1"/>
          <w:sz w:val="22"/>
          <w:szCs w:val="22"/>
        </w:rPr>
        <w:t>game</w:t>
      </w:r>
      <w:r w:rsidR="00E30540" w:rsidRPr="2E0B3B15">
        <w:rPr>
          <w:rFonts w:ascii="Arial" w:hAnsi="Arial" w:cs="Arial"/>
          <w:color w:val="000000" w:themeColor="text1"/>
          <w:sz w:val="22"/>
          <w:szCs w:val="22"/>
        </w:rPr>
        <w:t>-</w:t>
      </w:r>
      <w:r w:rsidR="00EA65E9" w:rsidRPr="2E0B3B15">
        <w:rPr>
          <w:rFonts w:ascii="Arial" w:hAnsi="Arial" w:cs="Arial"/>
          <w:color w:val="000000" w:themeColor="text1"/>
          <w:sz w:val="22"/>
          <w:szCs w:val="22"/>
        </w:rPr>
        <w:t>mode selection screen</w:t>
      </w:r>
      <w:r w:rsidR="00B66B92" w:rsidRPr="2E0B3B15">
        <w:rPr>
          <w:rFonts w:ascii="Arial" w:hAnsi="Arial" w:cs="Arial"/>
          <w:color w:val="000000" w:themeColor="text1"/>
          <w:sz w:val="22"/>
          <w:szCs w:val="22"/>
        </w:rPr>
        <w:t>,</w:t>
      </w:r>
      <w:r w:rsidR="00E30540" w:rsidRPr="2E0B3B15">
        <w:rPr>
          <w:rFonts w:ascii="Arial" w:hAnsi="Arial" w:cs="Arial"/>
          <w:color w:val="000000" w:themeColor="text1"/>
          <w:sz w:val="22"/>
          <w:szCs w:val="22"/>
        </w:rPr>
        <w:t xml:space="preserve"> level select screen</w:t>
      </w:r>
      <w:r w:rsidR="00A4444C" w:rsidRPr="2E0B3B15">
        <w:rPr>
          <w:rFonts w:ascii="Arial" w:hAnsi="Arial" w:cs="Arial"/>
          <w:color w:val="000000" w:themeColor="text1"/>
          <w:sz w:val="22"/>
          <w:szCs w:val="22"/>
        </w:rPr>
        <w:t xml:space="preserve"> and</w:t>
      </w:r>
      <w:r w:rsidR="00B66B92" w:rsidRPr="2E0B3B15">
        <w:rPr>
          <w:rFonts w:ascii="Arial" w:hAnsi="Arial" w:cs="Arial"/>
          <w:color w:val="000000" w:themeColor="text1"/>
          <w:sz w:val="22"/>
          <w:szCs w:val="22"/>
        </w:rPr>
        <w:t xml:space="preserve"> </w:t>
      </w:r>
      <w:r w:rsidR="008D3B13" w:rsidRPr="2E0B3B15">
        <w:rPr>
          <w:rFonts w:ascii="Arial" w:hAnsi="Arial" w:cs="Arial"/>
          <w:color w:val="000000" w:themeColor="text1"/>
          <w:sz w:val="22"/>
          <w:szCs w:val="22"/>
        </w:rPr>
        <w:t>game screen.</w:t>
      </w:r>
    </w:p>
    <w:p w14:paraId="5412AE02" w14:textId="152EC390" w:rsidR="00A83B45" w:rsidRDefault="00A83B45" w:rsidP="0037028E">
      <w:pPr>
        <w:pStyle w:val="NormalWeb"/>
        <w:spacing w:before="0" w:beforeAutospacing="0" w:after="0" w:afterAutospacing="0"/>
        <w:textAlignment w:val="baseline"/>
        <w:rPr>
          <w:rFonts w:ascii="Arial" w:hAnsi="Arial" w:cs="Arial"/>
          <w:i/>
          <w:iCs/>
          <w:color w:val="000000"/>
          <w:sz w:val="22"/>
          <w:szCs w:val="22"/>
        </w:rPr>
      </w:pPr>
    </w:p>
    <w:p w14:paraId="3E112BE7" w14:textId="33CE066C" w:rsidR="006F7101" w:rsidRDefault="006F7101" w:rsidP="0037028E">
      <w:pPr>
        <w:pStyle w:val="NormalWeb"/>
        <w:spacing w:before="0" w:beforeAutospacing="0" w:after="0" w:afterAutospacing="0"/>
        <w:textAlignment w:val="baseline"/>
        <w:rPr>
          <w:rFonts w:ascii="Arial" w:hAnsi="Arial" w:cs="Arial"/>
          <w:i/>
          <w:iCs/>
          <w:color w:val="000000"/>
          <w:sz w:val="22"/>
          <w:szCs w:val="22"/>
        </w:rPr>
      </w:pPr>
    </w:p>
    <w:p w14:paraId="01D93E58" w14:textId="06397909" w:rsidR="006F7101" w:rsidRDefault="006F7101" w:rsidP="0037028E">
      <w:pPr>
        <w:pStyle w:val="NormalWeb"/>
        <w:spacing w:before="0" w:beforeAutospacing="0" w:after="0" w:afterAutospacing="0"/>
        <w:textAlignment w:val="baseline"/>
        <w:rPr>
          <w:rFonts w:ascii="Arial" w:hAnsi="Arial" w:cs="Arial"/>
          <w:i/>
          <w:iCs/>
          <w:color w:val="000000"/>
          <w:sz w:val="22"/>
          <w:szCs w:val="22"/>
        </w:rPr>
      </w:pPr>
    </w:p>
    <w:p w14:paraId="65E4F130" w14:textId="77777777" w:rsidR="006F7101" w:rsidRDefault="006F7101" w:rsidP="0037028E">
      <w:pPr>
        <w:pStyle w:val="NormalWeb"/>
        <w:spacing w:before="0" w:beforeAutospacing="0" w:after="0" w:afterAutospacing="0"/>
        <w:textAlignment w:val="baseline"/>
        <w:rPr>
          <w:rFonts w:ascii="Arial" w:hAnsi="Arial" w:cs="Arial"/>
          <w:i/>
          <w:iCs/>
          <w:color w:val="000000"/>
          <w:sz w:val="22"/>
          <w:szCs w:val="22"/>
        </w:rPr>
      </w:pPr>
    </w:p>
    <w:p w14:paraId="0F1B5D25" w14:textId="1BB93558" w:rsidR="00C80289" w:rsidRPr="0037028E" w:rsidRDefault="00C80289" w:rsidP="2E0B3B15">
      <w:pPr>
        <w:pStyle w:val="NormalWeb"/>
        <w:numPr>
          <w:ilvl w:val="0"/>
          <w:numId w:val="6"/>
        </w:numPr>
        <w:spacing w:before="0" w:beforeAutospacing="0" w:after="0" w:afterAutospacing="0"/>
        <w:textAlignment w:val="baseline"/>
        <w:rPr>
          <w:b/>
          <w:bCs/>
        </w:rPr>
      </w:pPr>
      <w:r w:rsidRPr="2E0B3B15">
        <w:rPr>
          <w:rFonts w:ascii="Arial" w:hAnsi="Arial" w:cs="Arial"/>
          <w:b/>
          <w:bCs/>
          <w:color w:val="000000" w:themeColor="text1"/>
          <w:sz w:val="22"/>
          <w:szCs w:val="22"/>
        </w:rPr>
        <w:lastRenderedPageBreak/>
        <w:t xml:space="preserve">game control elements </w:t>
      </w:r>
    </w:p>
    <w:p w14:paraId="31657075" w14:textId="228CBA0F" w:rsidR="00553EB3" w:rsidRPr="004128CE" w:rsidRDefault="00553EB3" w:rsidP="005C342F">
      <w:pPr>
        <w:pStyle w:val="NormalWeb"/>
        <w:numPr>
          <w:ilvl w:val="1"/>
          <w:numId w:val="6"/>
        </w:numPr>
        <w:spacing w:before="0" w:beforeAutospacing="0" w:after="0" w:afterAutospacing="0"/>
        <w:textAlignment w:val="baseline"/>
      </w:pPr>
      <w:r w:rsidRPr="2E0B3B15">
        <w:rPr>
          <w:rFonts w:ascii="Arial" w:hAnsi="Arial" w:cs="Arial"/>
          <w:i/>
          <w:iCs/>
          <w:color w:val="000000" w:themeColor="text1"/>
          <w:sz w:val="22"/>
          <w:szCs w:val="22"/>
        </w:rPr>
        <w:t>Save game</w:t>
      </w:r>
      <w:r w:rsidR="000A7E7C" w:rsidRPr="2E0B3B15">
        <w:rPr>
          <w:rFonts w:ascii="Arial" w:hAnsi="Arial" w:cs="Arial"/>
          <w:i/>
          <w:iCs/>
          <w:color w:val="000000" w:themeColor="text1"/>
          <w:sz w:val="22"/>
          <w:szCs w:val="22"/>
        </w:rPr>
        <w:t xml:space="preserve"> for random levels progression</w:t>
      </w:r>
      <w:r w:rsidRPr="2E0B3B15">
        <w:rPr>
          <w:rFonts w:ascii="Arial" w:hAnsi="Arial" w:cs="Arial"/>
          <w:i/>
          <w:iCs/>
          <w:color w:val="000000" w:themeColor="text1"/>
          <w:sz w:val="22"/>
          <w:szCs w:val="22"/>
        </w:rPr>
        <w:t>,</w:t>
      </w:r>
    </w:p>
    <w:p w14:paraId="45E5579A" w14:textId="45B9B982" w:rsidR="004128CE" w:rsidRPr="00553EB3" w:rsidRDefault="004128CE" w:rsidP="005C342F">
      <w:pPr>
        <w:pStyle w:val="NormalWeb"/>
        <w:numPr>
          <w:ilvl w:val="2"/>
          <w:numId w:val="6"/>
        </w:numPr>
        <w:spacing w:before="0" w:beforeAutospacing="0" w:after="0" w:afterAutospacing="0"/>
        <w:textAlignment w:val="baseline"/>
      </w:pPr>
      <w:r w:rsidRPr="2E0B3B15">
        <w:rPr>
          <w:rFonts w:ascii="Arial" w:hAnsi="Arial" w:cs="Arial"/>
          <w:i/>
          <w:iCs/>
          <w:color w:val="000000" w:themeColor="text1"/>
          <w:sz w:val="22"/>
          <w:szCs w:val="22"/>
        </w:rPr>
        <w:t>You will be given the option to save the game, i.e. what level number you are on for the roguelike mode, what levels are unlocked for the story mode, and what high score you have for the speed running mode</w:t>
      </w:r>
    </w:p>
    <w:p w14:paraId="27D118C7" w14:textId="12752DD4" w:rsidR="00C80289" w:rsidRPr="004128CE" w:rsidRDefault="00221694" w:rsidP="005C342F">
      <w:pPr>
        <w:pStyle w:val="NormalWeb"/>
        <w:numPr>
          <w:ilvl w:val="1"/>
          <w:numId w:val="6"/>
        </w:numPr>
        <w:spacing w:before="0" w:beforeAutospacing="0" w:after="0" w:afterAutospacing="0"/>
        <w:textAlignment w:val="baseline"/>
      </w:pPr>
      <w:r w:rsidRPr="2E0B3B15">
        <w:rPr>
          <w:rFonts w:ascii="Arial" w:hAnsi="Arial" w:cs="Arial"/>
          <w:i/>
          <w:iCs/>
          <w:color w:val="000000" w:themeColor="text1"/>
          <w:sz w:val="22"/>
          <w:szCs w:val="22"/>
        </w:rPr>
        <w:t>Save</w:t>
      </w:r>
      <w:r w:rsidR="009E494D" w:rsidRPr="2E0B3B15">
        <w:rPr>
          <w:rFonts w:ascii="Arial" w:hAnsi="Arial" w:cs="Arial"/>
          <w:i/>
          <w:iCs/>
          <w:color w:val="000000" w:themeColor="text1"/>
          <w:sz w:val="22"/>
          <w:szCs w:val="22"/>
        </w:rPr>
        <w:t xml:space="preserve"> the custom</w:t>
      </w:r>
      <w:r w:rsidRPr="2E0B3B15">
        <w:rPr>
          <w:rFonts w:ascii="Arial" w:hAnsi="Arial" w:cs="Arial"/>
          <w:i/>
          <w:iCs/>
          <w:color w:val="000000" w:themeColor="text1"/>
          <w:sz w:val="22"/>
          <w:szCs w:val="22"/>
        </w:rPr>
        <w:t xml:space="preserve"> world for </w:t>
      </w:r>
      <w:r w:rsidR="003B7E53" w:rsidRPr="2E0B3B15">
        <w:rPr>
          <w:rFonts w:ascii="Arial" w:hAnsi="Arial" w:cs="Arial"/>
          <w:i/>
          <w:iCs/>
          <w:color w:val="000000" w:themeColor="text1"/>
          <w:sz w:val="22"/>
          <w:szCs w:val="22"/>
        </w:rPr>
        <w:t xml:space="preserve">the </w:t>
      </w:r>
      <w:r w:rsidRPr="2E0B3B15">
        <w:rPr>
          <w:rFonts w:ascii="Arial" w:hAnsi="Arial" w:cs="Arial"/>
          <w:i/>
          <w:iCs/>
          <w:color w:val="000000" w:themeColor="text1"/>
          <w:sz w:val="22"/>
          <w:szCs w:val="22"/>
        </w:rPr>
        <w:t>map editor</w:t>
      </w:r>
    </w:p>
    <w:p w14:paraId="26661941" w14:textId="6939CA07" w:rsidR="004128CE" w:rsidRDefault="0056641D" w:rsidP="005C342F">
      <w:pPr>
        <w:pStyle w:val="NormalWeb"/>
        <w:numPr>
          <w:ilvl w:val="2"/>
          <w:numId w:val="6"/>
        </w:numPr>
        <w:spacing w:before="0" w:beforeAutospacing="0" w:after="0" w:afterAutospacing="0"/>
        <w:textAlignment w:val="baseline"/>
      </w:pPr>
      <w:r w:rsidRPr="2E0B3B15">
        <w:rPr>
          <w:rFonts w:ascii="Arial" w:hAnsi="Arial" w:cs="Arial"/>
          <w:i/>
          <w:iCs/>
          <w:color w:val="000000" w:themeColor="text1"/>
          <w:sz w:val="22"/>
          <w:szCs w:val="22"/>
        </w:rPr>
        <w:t>There</w:t>
      </w:r>
      <w:r w:rsidR="004128CE" w:rsidRPr="2E0B3B15">
        <w:rPr>
          <w:rFonts w:ascii="Arial" w:hAnsi="Arial" w:cs="Arial"/>
          <w:i/>
          <w:iCs/>
          <w:color w:val="000000" w:themeColor="text1"/>
          <w:sz w:val="22"/>
          <w:szCs w:val="22"/>
        </w:rPr>
        <w:t xml:space="preserve"> will also be a map editor, where you can </w:t>
      </w:r>
      <w:r w:rsidRPr="2E0B3B15">
        <w:rPr>
          <w:rFonts w:ascii="Arial" w:hAnsi="Arial" w:cs="Arial"/>
          <w:i/>
          <w:iCs/>
          <w:color w:val="000000" w:themeColor="text1"/>
          <w:sz w:val="22"/>
          <w:szCs w:val="22"/>
        </w:rPr>
        <w:t>save a custom map, that you can create yourself.</w:t>
      </w:r>
    </w:p>
    <w:p w14:paraId="6834EBEA" w14:textId="47E29CBD" w:rsidR="02526CBC" w:rsidRDefault="02526CBC" w:rsidP="2E0B3B15">
      <w:pPr>
        <w:pStyle w:val="NormalWeb"/>
        <w:numPr>
          <w:ilvl w:val="0"/>
          <w:numId w:val="6"/>
        </w:numPr>
        <w:spacing w:before="0" w:beforeAutospacing="0" w:after="0" w:afterAutospacing="0"/>
        <w:rPr>
          <w:b/>
          <w:bCs/>
        </w:rPr>
      </w:pPr>
      <w:r w:rsidRPr="2E0B3B15">
        <w:rPr>
          <w:rFonts w:ascii="Arial" w:hAnsi="Arial" w:cs="Arial"/>
          <w:b/>
          <w:bCs/>
          <w:color w:val="000000" w:themeColor="text1"/>
          <w:sz w:val="22"/>
          <w:szCs w:val="22"/>
        </w:rPr>
        <w:t>Enemies</w:t>
      </w:r>
    </w:p>
    <w:p w14:paraId="6487696C" w14:textId="385C8056" w:rsidR="6D571690" w:rsidRDefault="6D571690" w:rsidP="5F7EE687">
      <w:pPr>
        <w:pStyle w:val="NormalWeb"/>
        <w:numPr>
          <w:ilvl w:val="2"/>
          <w:numId w:val="6"/>
        </w:numPr>
        <w:spacing w:before="0" w:beforeAutospacing="0" w:after="0" w:afterAutospacing="0"/>
        <w:rPr>
          <w:rFonts w:ascii="Arial" w:eastAsia="Arial" w:hAnsi="Arial" w:cs="Arial"/>
          <w:color w:val="000000" w:themeColor="text1"/>
          <w:sz w:val="22"/>
          <w:szCs w:val="22"/>
        </w:rPr>
      </w:pPr>
      <w:r w:rsidRPr="5F7EE687">
        <w:rPr>
          <w:rFonts w:ascii="Arial" w:eastAsia="Arial" w:hAnsi="Arial" w:cs="Arial"/>
          <w:color w:val="000000" w:themeColor="text1"/>
          <w:sz w:val="22"/>
          <w:szCs w:val="22"/>
        </w:rPr>
        <w:t xml:space="preserve">Multiple </w:t>
      </w:r>
      <w:r w:rsidR="4D92DEA6" w:rsidRPr="5F7EE687">
        <w:rPr>
          <w:rFonts w:ascii="Arial" w:eastAsia="Arial" w:hAnsi="Arial" w:cs="Arial"/>
          <w:color w:val="000000" w:themeColor="text1"/>
          <w:sz w:val="22"/>
          <w:szCs w:val="22"/>
        </w:rPr>
        <w:t>enemy types</w:t>
      </w:r>
      <w:r w:rsidR="11CFFD74" w:rsidRPr="5F7EE687">
        <w:rPr>
          <w:rFonts w:ascii="Arial" w:eastAsia="Arial" w:hAnsi="Arial" w:cs="Arial"/>
          <w:color w:val="000000" w:themeColor="text1"/>
          <w:sz w:val="22"/>
          <w:szCs w:val="22"/>
        </w:rPr>
        <w:t xml:space="preserve"> (See 4.2 Enemies)</w:t>
      </w:r>
    </w:p>
    <w:p w14:paraId="56B4D81A" w14:textId="62095DE0" w:rsidR="4D92DEA6" w:rsidRDefault="4D92DEA6" w:rsidP="2E0B3B15">
      <w:pPr>
        <w:pStyle w:val="NormalWeb"/>
        <w:numPr>
          <w:ilvl w:val="2"/>
          <w:numId w:val="6"/>
        </w:numPr>
        <w:spacing w:before="0" w:beforeAutospacing="0" w:after="0" w:afterAutospacing="0"/>
        <w:rPr>
          <w:rFonts w:ascii="Arial" w:eastAsia="Arial" w:hAnsi="Arial" w:cs="Arial"/>
          <w:color w:val="000000" w:themeColor="text1"/>
          <w:sz w:val="22"/>
          <w:szCs w:val="22"/>
        </w:rPr>
      </w:pPr>
      <w:r w:rsidRPr="2E0B3B15">
        <w:rPr>
          <w:rFonts w:ascii="Arial" w:eastAsia="Arial" w:hAnsi="Arial" w:cs="Arial"/>
          <w:color w:val="000000" w:themeColor="text1"/>
          <w:sz w:val="22"/>
          <w:szCs w:val="22"/>
        </w:rPr>
        <w:t>The game will feature multiple enemy types</w:t>
      </w:r>
      <w:r w:rsidR="160D54B4" w:rsidRPr="2E0B3B15">
        <w:rPr>
          <w:rFonts w:ascii="Arial" w:eastAsia="Arial" w:hAnsi="Arial" w:cs="Arial"/>
          <w:color w:val="000000" w:themeColor="text1"/>
          <w:sz w:val="22"/>
          <w:szCs w:val="22"/>
        </w:rPr>
        <w:t xml:space="preserve"> Each enemy will have a unique sprite associated with it</w:t>
      </w:r>
    </w:p>
    <w:p w14:paraId="25FF9906" w14:textId="32BDF0B4" w:rsidR="160D54B4" w:rsidRDefault="160D54B4" w:rsidP="2E0B3B15">
      <w:pPr>
        <w:pStyle w:val="NormalWeb"/>
        <w:numPr>
          <w:ilvl w:val="2"/>
          <w:numId w:val="6"/>
        </w:numPr>
        <w:spacing w:before="0" w:beforeAutospacing="0" w:after="0" w:afterAutospacing="0"/>
        <w:rPr>
          <w:b/>
          <w:bCs/>
          <w:color w:val="000000" w:themeColor="text1"/>
          <w:sz w:val="22"/>
          <w:szCs w:val="22"/>
        </w:rPr>
      </w:pPr>
      <w:r w:rsidRPr="2E0B3B15">
        <w:rPr>
          <w:rFonts w:ascii="Arial" w:eastAsia="Arial" w:hAnsi="Arial" w:cs="Arial"/>
          <w:color w:val="000000" w:themeColor="text1"/>
          <w:sz w:val="22"/>
          <w:szCs w:val="22"/>
        </w:rPr>
        <w:t>Each enemy will have their own abilities, weapons and weaknesses the player must avoid or exploit to defeat the enemy.</w:t>
      </w:r>
    </w:p>
    <w:p w14:paraId="1359349C" w14:textId="3C6158A7" w:rsidR="02B88FAA" w:rsidRPr="006F7101" w:rsidRDefault="160D54B4" w:rsidP="3961FF54">
      <w:pPr>
        <w:pStyle w:val="NormalWeb"/>
        <w:numPr>
          <w:ilvl w:val="2"/>
          <w:numId w:val="6"/>
        </w:numPr>
        <w:spacing w:before="0" w:beforeAutospacing="0" w:after="0" w:afterAutospacing="0"/>
        <w:rPr>
          <w:b/>
          <w:bCs/>
          <w:color w:val="000000" w:themeColor="text1"/>
          <w:sz w:val="22"/>
          <w:szCs w:val="22"/>
        </w:rPr>
      </w:pPr>
      <w:r w:rsidRPr="5F7EE687">
        <w:rPr>
          <w:rFonts w:ascii="Arial" w:eastAsia="Arial" w:hAnsi="Arial" w:cs="Arial"/>
          <w:color w:val="000000" w:themeColor="text1"/>
          <w:sz w:val="22"/>
          <w:szCs w:val="22"/>
        </w:rPr>
        <w:t xml:space="preserve">There will be a boss type enemy the player must defeat to complete the </w:t>
      </w:r>
      <w:r w:rsidR="22FBBF20" w:rsidRPr="5F7EE687">
        <w:rPr>
          <w:rFonts w:ascii="Arial" w:eastAsia="Arial" w:hAnsi="Arial" w:cs="Arial"/>
          <w:color w:val="000000" w:themeColor="text1"/>
          <w:sz w:val="22"/>
          <w:szCs w:val="22"/>
        </w:rPr>
        <w:t>game (See 4.2, Enemies).</w:t>
      </w:r>
    </w:p>
    <w:p w14:paraId="26E5E167" w14:textId="4E2C7051" w:rsidR="00C80289" w:rsidRDefault="3D1E1CFC" w:rsidP="02B88FAA">
      <w:pPr>
        <w:pStyle w:val="Heading1"/>
        <w:rPr>
          <w:rFonts w:ascii="Calibri Light" w:eastAsia="MS Gothic" w:hAnsi="Calibri Light" w:cs="Times New Roman"/>
        </w:rPr>
      </w:pPr>
      <w:r>
        <w:t>4. Game World</w:t>
      </w:r>
    </w:p>
    <w:p w14:paraId="4F3DEC40" w14:textId="48E0E8BA" w:rsidR="02B88FAA" w:rsidRDefault="3D1E1CFC" w:rsidP="26C324A8">
      <w:pPr>
        <w:pStyle w:val="Heading2"/>
        <w:rPr>
          <w:rFonts w:ascii="Calibri Light" w:eastAsia="MS Gothic" w:hAnsi="Calibri Light" w:cs="Times New Roman"/>
        </w:rPr>
      </w:pPr>
      <w:r>
        <w:t>4.1 Game geography</w:t>
      </w:r>
    </w:p>
    <w:p w14:paraId="5912ACA3" w14:textId="29BE85EC" w:rsidR="00C80289" w:rsidRDefault="4CF4C18A" w:rsidP="2E0B3B15">
      <w:pPr>
        <w:spacing w:after="240"/>
        <w:rPr>
          <w:rFonts w:ascii="Arial" w:eastAsia="Arial" w:hAnsi="Arial" w:cs="Arial"/>
          <w:i/>
          <w:iCs/>
          <w:color w:val="000000" w:themeColor="text1"/>
        </w:rPr>
      </w:pPr>
      <w:r w:rsidRPr="2E0B3B15">
        <w:rPr>
          <w:rFonts w:ascii="Arial" w:eastAsia="Arial" w:hAnsi="Arial" w:cs="Arial"/>
          <w:i/>
          <w:iCs/>
          <w:color w:val="000000" w:themeColor="text1"/>
        </w:rPr>
        <w:t xml:space="preserve">The </w:t>
      </w:r>
      <w:r w:rsidR="73ADFAA2" w:rsidRPr="2E0B3B15">
        <w:rPr>
          <w:rFonts w:ascii="Arial" w:eastAsia="Arial" w:hAnsi="Arial" w:cs="Arial"/>
          <w:i/>
          <w:iCs/>
          <w:color w:val="000000" w:themeColor="text1"/>
        </w:rPr>
        <w:t>game</w:t>
      </w:r>
      <w:r w:rsidR="7370977B" w:rsidRPr="2E0B3B15">
        <w:rPr>
          <w:rFonts w:ascii="Arial" w:eastAsia="Arial" w:hAnsi="Arial" w:cs="Arial"/>
          <w:i/>
          <w:iCs/>
          <w:color w:val="000000" w:themeColor="text1"/>
        </w:rPr>
        <w:t xml:space="preserve"> geography will simulate a rundown apartment area within central Dublin, the game will make heavy use </w:t>
      </w:r>
      <w:r w:rsidR="28EBC023" w:rsidRPr="2E0B3B15">
        <w:rPr>
          <w:rFonts w:ascii="Arial" w:eastAsia="Arial" w:hAnsi="Arial" w:cs="Arial"/>
          <w:i/>
          <w:iCs/>
          <w:color w:val="000000" w:themeColor="text1"/>
        </w:rPr>
        <w:t xml:space="preserve">brickwork textures and gritty sprites to drive home the </w:t>
      </w:r>
      <w:r w:rsidR="7AF9D9B6" w:rsidRPr="2E0B3B15">
        <w:rPr>
          <w:rFonts w:ascii="Arial" w:eastAsia="Arial" w:hAnsi="Arial" w:cs="Arial"/>
          <w:i/>
          <w:iCs/>
          <w:color w:val="000000" w:themeColor="text1"/>
        </w:rPr>
        <w:t xml:space="preserve">urban, </w:t>
      </w:r>
      <w:r w:rsidR="28EBC023" w:rsidRPr="2E0B3B15">
        <w:rPr>
          <w:rFonts w:ascii="Arial" w:eastAsia="Arial" w:hAnsi="Arial" w:cs="Arial"/>
          <w:i/>
          <w:iCs/>
          <w:color w:val="000000" w:themeColor="text1"/>
        </w:rPr>
        <w:t>rundown aesthetic we are going for.</w:t>
      </w:r>
      <w:r w:rsidR="592C3343" w:rsidRPr="2E0B3B15">
        <w:rPr>
          <w:rFonts w:ascii="Arial" w:eastAsia="Arial" w:hAnsi="Arial" w:cs="Arial"/>
          <w:i/>
          <w:iCs/>
          <w:color w:val="000000" w:themeColor="text1"/>
        </w:rPr>
        <w:t xml:space="preserve"> The </w:t>
      </w:r>
      <w:r w:rsidR="75E6BDA3" w:rsidRPr="2E0B3B15">
        <w:rPr>
          <w:rFonts w:ascii="Arial" w:eastAsia="Arial" w:hAnsi="Arial" w:cs="Arial"/>
          <w:i/>
          <w:iCs/>
          <w:color w:val="000000" w:themeColor="text1"/>
        </w:rPr>
        <w:t>atmosphere</w:t>
      </w:r>
      <w:r w:rsidR="592C3343" w:rsidRPr="2E0B3B15">
        <w:rPr>
          <w:rFonts w:ascii="Arial" w:eastAsia="Arial" w:hAnsi="Arial" w:cs="Arial"/>
          <w:i/>
          <w:iCs/>
          <w:color w:val="000000" w:themeColor="text1"/>
        </w:rPr>
        <w:t xml:space="preserve"> of the game is supposed to be bleak and dreary, and will make use of dull, muted colors to </w:t>
      </w:r>
      <w:r w:rsidR="32C4F22C" w:rsidRPr="2E0B3B15">
        <w:rPr>
          <w:rFonts w:ascii="Arial" w:eastAsia="Arial" w:hAnsi="Arial" w:cs="Arial"/>
          <w:i/>
          <w:iCs/>
          <w:color w:val="000000" w:themeColor="text1"/>
        </w:rPr>
        <w:t>achieve this.</w:t>
      </w:r>
    </w:p>
    <w:p w14:paraId="7C6E1CA5" w14:textId="72609BC7" w:rsidR="213DE2AD" w:rsidRDefault="213DE2AD" w:rsidP="2E0B3B15">
      <w:pPr>
        <w:spacing w:after="240"/>
        <w:rPr>
          <w:rFonts w:ascii="Arial" w:eastAsia="Arial" w:hAnsi="Arial" w:cs="Arial"/>
          <w:i/>
          <w:iCs/>
          <w:color w:val="000000" w:themeColor="text1"/>
        </w:rPr>
      </w:pPr>
      <w:r w:rsidRPr="2E0B3B15">
        <w:rPr>
          <w:rFonts w:ascii="Arial" w:eastAsia="Arial" w:hAnsi="Arial" w:cs="Arial"/>
          <w:i/>
          <w:iCs/>
          <w:color w:val="000000" w:themeColor="text1"/>
        </w:rPr>
        <w:t xml:space="preserve">In each level, there will be one or multiple doors that allow the player to ascend to the next floor, </w:t>
      </w:r>
      <w:r w:rsidR="0B640C73" w:rsidRPr="2E0B3B15">
        <w:rPr>
          <w:rFonts w:ascii="Arial" w:eastAsia="Arial" w:hAnsi="Arial" w:cs="Arial"/>
          <w:i/>
          <w:iCs/>
          <w:color w:val="000000" w:themeColor="text1"/>
        </w:rPr>
        <w:t>supplying</w:t>
      </w:r>
      <w:r w:rsidRPr="2E0B3B15">
        <w:rPr>
          <w:rFonts w:ascii="Arial" w:eastAsia="Arial" w:hAnsi="Arial" w:cs="Arial"/>
          <w:i/>
          <w:iCs/>
          <w:color w:val="000000" w:themeColor="text1"/>
        </w:rPr>
        <w:t xml:space="preserve"> the core gameplay element.</w:t>
      </w:r>
    </w:p>
    <w:p w14:paraId="222BB122" w14:textId="0C6D72C4" w:rsidR="00C80289" w:rsidRDefault="66F15197" w:rsidP="02B88FAA">
      <w:pPr>
        <w:pStyle w:val="Heading2"/>
        <w:rPr>
          <w:rFonts w:ascii="Calibri Light" w:eastAsia="MS Gothic" w:hAnsi="Calibri Light" w:cs="Times New Roman"/>
          <w:b/>
        </w:rPr>
      </w:pPr>
      <w:r>
        <w:t>4.2 Game World Elements</w:t>
      </w:r>
    </w:p>
    <w:p w14:paraId="3976C3B0" w14:textId="2B980217" w:rsidR="20093028" w:rsidRDefault="011B6042" w:rsidP="20093028">
      <w:r>
        <w:t>Enemies</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351BCE6B" w14:paraId="3112CBFA" w14:textId="4E885891" w:rsidTr="2E0B3B15">
        <w:tc>
          <w:tcPr>
            <w:tcW w:w="1560" w:type="dxa"/>
          </w:tcPr>
          <w:p w14:paraId="6DA22766" w14:textId="3EC49878" w:rsidR="351BCE6B" w:rsidRDefault="42ED057C" w:rsidP="351BCE6B">
            <w:pPr>
              <w:rPr>
                <w:b/>
              </w:rPr>
            </w:pPr>
            <w:r w:rsidRPr="3E703D91">
              <w:rPr>
                <w:b/>
              </w:rPr>
              <w:t>Name</w:t>
            </w:r>
          </w:p>
        </w:tc>
        <w:tc>
          <w:tcPr>
            <w:tcW w:w="1560" w:type="dxa"/>
          </w:tcPr>
          <w:p w14:paraId="57FCF3F9" w14:textId="73A0B956" w:rsidR="351BCE6B" w:rsidRDefault="42ED057C" w:rsidP="351BCE6B">
            <w:pPr>
              <w:rPr>
                <w:b/>
              </w:rPr>
            </w:pPr>
            <w:r w:rsidRPr="3E703D91">
              <w:rPr>
                <w:b/>
              </w:rPr>
              <w:t>Weapon/Ability</w:t>
            </w:r>
          </w:p>
        </w:tc>
        <w:tc>
          <w:tcPr>
            <w:tcW w:w="1560" w:type="dxa"/>
          </w:tcPr>
          <w:p w14:paraId="49D9F701" w14:textId="1610190A" w:rsidR="351BCE6B" w:rsidRDefault="08AA158F" w:rsidP="351BCE6B">
            <w:pPr>
              <w:rPr>
                <w:b/>
              </w:rPr>
            </w:pPr>
            <w:r w:rsidRPr="3E703D91">
              <w:rPr>
                <w:b/>
              </w:rPr>
              <w:t xml:space="preserve">Movement </w:t>
            </w:r>
            <w:r w:rsidR="384BC866" w:rsidRPr="3E703D91">
              <w:rPr>
                <w:b/>
              </w:rPr>
              <w:t>Speed</w:t>
            </w:r>
          </w:p>
        </w:tc>
        <w:tc>
          <w:tcPr>
            <w:tcW w:w="1560" w:type="dxa"/>
          </w:tcPr>
          <w:p w14:paraId="6388F8F3" w14:textId="5B04E92C" w:rsidR="351BCE6B" w:rsidRDefault="08AA158F" w:rsidP="351BCE6B">
            <w:pPr>
              <w:rPr>
                <w:b/>
              </w:rPr>
            </w:pPr>
            <w:r w:rsidRPr="3E703D91">
              <w:rPr>
                <w:b/>
              </w:rPr>
              <w:t>Sprite/</w:t>
            </w:r>
            <w:r w:rsidR="6BB9032E" w:rsidRPr="3E703D91">
              <w:rPr>
                <w:b/>
              </w:rPr>
              <w:t>aesthetics</w:t>
            </w:r>
          </w:p>
        </w:tc>
        <w:tc>
          <w:tcPr>
            <w:tcW w:w="1560" w:type="dxa"/>
          </w:tcPr>
          <w:p w14:paraId="32FB2831" w14:textId="21ADEEB8" w:rsidR="351BCE6B" w:rsidRDefault="6BB9032E" w:rsidP="351BCE6B">
            <w:pPr>
              <w:rPr>
                <w:b/>
              </w:rPr>
            </w:pPr>
            <w:r w:rsidRPr="3E703D91">
              <w:rPr>
                <w:b/>
              </w:rPr>
              <w:t>Detection Range</w:t>
            </w:r>
          </w:p>
        </w:tc>
        <w:tc>
          <w:tcPr>
            <w:tcW w:w="1560" w:type="dxa"/>
          </w:tcPr>
          <w:p w14:paraId="2005DA44" w14:textId="7061DCE4" w:rsidR="4627E037" w:rsidRDefault="2653409C" w:rsidP="4627E037">
            <w:pPr>
              <w:rPr>
                <w:b/>
                <w:bCs/>
              </w:rPr>
            </w:pPr>
            <w:r w:rsidRPr="0CC97B95">
              <w:rPr>
                <w:b/>
                <w:bCs/>
              </w:rPr>
              <w:t>Weakness</w:t>
            </w:r>
          </w:p>
        </w:tc>
      </w:tr>
      <w:tr w:rsidR="3A908F61" w14:paraId="40A2CAEA" w14:textId="1FFA9BE0" w:rsidTr="2E0B3B15">
        <w:tc>
          <w:tcPr>
            <w:tcW w:w="1560" w:type="dxa"/>
          </w:tcPr>
          <w:p w14:paraId="4A7507D0" w14:textId="6B4B2BDE" w:rsidR="6BB9032E" w:rsidRDefault="4EA01DB0" w:rsidP="14796386">
            <w:pPr>
              <w:spacing w:line="259" w:lineRule="auto"/>
            </w:pPr>
            <w:r>
              <w:t>Grunt</w:t>
            </w:r>
          </w:p>
        </w:tc>
        <w:tc>
          <w:tcPr>
            <w:tcW w:w="1560" w:type="dxa"/>
          </w:tcPr>
          <w:p w14:paraId="37DE882B" w14:textId="7217E850" w:rsidR="6BB9032E" w:rsidRDefault="6BB9032E" w:rsidP="3A908F61">
            <w:r>
              <w:t>Lead pipe, melee attack</w:t>
            </w:r>
          </w:p>
        </w:tc>
        <w:tc>
          <w:tcPr>
            <w:tcW w:w="1560" w:type="dxa"/>
          </w:tcPr>
          <w:p w14:paraId="30C637E5" w14:textId="082C2FD5" w:rsidR="3A908F61" w:rsidRDefault="0AB262AF" w:rsidP="3D016AB2">
            <w:pPr>
              <w:spacing w:line="259" w:lineRule="auto"/>
            </w:pPr>
            <w:r>
              <w:t>fast</w:t>
            </w:r>
          </w:p>
        </w:tc>
        <w:tc>
          <w:tcPr>
            <w:tcW w:w="1560" w:type="dxa"/>
          </w:tcPr>
          <w:p w14:paraId="2CB8C898" w14:textId="10E1DBF3" w:rsidR="3A908F61" w:rsidRDefault="6BB9032E" w:rsidP="3A908F61">
            <w:r>
              <w:t>Hooded individual person</w:t>
            </w:r>
          </w:p>
        </w:tc>
        <w:tc>
          <w:tcPr>
            <w:tcW w:w="1560" w:type="dxa"/>
          </w:tcPr>
          <w:p w14:paraId="42CB322A" w14:textId="5CC9BE91" w:rsidR="3A908F61" w:rsidRDefault="03AEE7F0" w:rsidP="7D823C97">
            <w:pPr>
              <w:spacing w:line="259" w:lineRule="auto"/>
            </w:pPr>
            <w:r>
              <w:t>Short</w:t>
            </w:r>
          </w:p>
        </w:tc>
        <w:tc>
          <w:tcPr>
            <w:tcW w:w="1560" w:type="dxa"/>
          </w:tcPr>
          <w:p w14:paraId="0795E1A8" w14:textId="6D042D23" w:rsidR="4627E037" w:rsidRDefault="47A7B2E7" w:rsidP="0CC97B95">
            <w:pPr>
              <w:spacing w:line="259" w:lineRule="auto"/>
            </w:pPr>
            <w:r>
              <w:t>Pistol</w:t>
            </w:r>
          </w:p>
        </w:tc>
      </w:tr>
      <w:tr w:rsidR="2101E799" w14:paraId="63E2BBC9" w14:textId="2B770B10" w:rsidTr="2E0B3B15">
        <w:tc>
          <w:tcPr>
            <w:tcW w:w="1560" w:type="dxa"/>
          </w:tcPr>
          <w:p w14:paraId="059462D2" w14:textId="37CB2904" w:rsidR="2101E799" w:rsidRDefault="03AEE7F0" w:rsidP="7D40082F">
            <w:pPr>
              <w:spacing w:line="259" w:lineRule="auto"/>
            </w:pPr>
            <w:r>
              <w:t>Gunner</w:t>
            </w:r>
          </w:p>
        </w:tc>
        <w:tc>
          <w:tcPr>
            <w:tcW w:w="1560" w:type="dxa"/>
          </w:tcPr>
          <w:p w14:paraId="7158BEA1" w14:textId="1CC385D2" w:rsidR="2101E799" w:rsidRDefault="03AEE7F0" w:rsidP="2101E799">
            <w:r>
              <w:t>Pistol</w:t>
            </w:r>
          </w:p>
        </w:tc>
        <w:tc>
          <w:tcPr>
            <w:tcW w:w="1560" w:type="dxa"/>
          </w:tcPr>
          <w:p w14:paraId="0F85D30A" w14:textId="30E6B8DE" w:rsidR="2101E799" w:rsidRDefault="5E095B30" w:rsidP="08EAFC55">
            <w:pPr>
              <w:spacing w:line="259" w:lineRule="auto"/>
            </w:pPr>
            <w:r>
              <w:t>Average</w:t>
            </w:r>
          </w:p>
        </w:tc>
        <w:tc>
          <w:tcPr>
            <w:tcW w:w="1560" w:type="dxa"/>
          </w:tcPr>
          <w:p w14:paraId="225FB896" w14:textId="7D37BBB8" w:rsidR="2101E799" w:rsidRDefault="3E85D03F" w:rsidP="17277C0C">
            <w:pPr>
              <w:spacing w:line="259" w:lineRule="auto"/>
            </w:pPr>
            <w:r>
              <w:t>Suit/Mafia aesthetic</w:t>
            </w:r>
          </w:p>
        </w:tc>
        <w:tc>
          <w:tcPr>
            <w:tcW w:w="1560" w:type="dxa"/>
          </w:tcPr>
          <w:p w14:paraId="10E562A8" w14:textId="3C11A924" w:rsidR="2101E799" w:rsidRDefault="03AEE7F0" w:rsidP="2101E799">
            <w:r>
              <w:t>Average</w:t>
            </w:r>
          </w:p>
        </w:tc>
        <w:tc>
          <w:tcPr>
            <w:tcW w:w="1560" w:type="dxa"/>
          </w:tcPr>
          <w:p w14:paraId="0B86CFB6" w14:textId="6F714415" w:rsidR="4627E037" w:rsidRDefault="17CCD469" w:rsidP="4627E037">
            <w:r>
              <w:t>Sniper</w:t>
            </w:r>
          </w:p>
        </w:tc>
      </w:tr>
      <w:tr w:rsidR="64C2799C" w14:paraId="258F3C16" w14:textId="6A171F09" w:rsidTr="2E0B3B15">
        <w:tc>
          <w:tcPr>
            <w:tcW w:w="1560" w:type="dxa"/>
          </w:tcPr>
          <w:p w14:paraId="733782FF" w14:textId="275C3978" w:rsidR="64C2799C" w:rsidRDefault="21B87AEB" w:rsidP="64C2799C">
            <w:r>
              <w:t>Rocket Gunner</w:t>
            </w:r>
          </w:p>
        </w:tc>
        <w:tc>
          <w:tcPr>
            <w:tcW w:w="1560" w:type="dxa"/>
          </w:tcPr>
          <w:p w14:paraId="64952883" w14:textId="1ED02FE0" w:rsidR="64C2799C" w:rsidRDefault="0885E23F" w:rsidP="64C2799C">
            <w:r>
              <w:t>Launcher</w:t>
            </w:r>
          </w:p>
        </w:tc>
        <w:tc>
          <w:tcPr>
            <w:tcW w:w="1560" w:type="dxa"/>
          </w:tcPr>
          <w:p w14:paraId="7395319C" w14:textId="20FA8F26" w:rsidR="64C2799C" w:rsidRDefault="37BB25ED" w:rsidP="64C2799C">
            <w:r>
              <w:t>Slow</w:t>
            </w:r>
          </w:p>
        </w:tc>
        <w:tc>
          <w:tcPr>
            <w:tcW w:w="1560" w:type="dxa"/>
          </w:tcPr>
          <w:p w14:paraId="2147F3C7" w14:textId="0DCB913D" w:rsidR="64C2799C" w:rsidRDefault="26437A5C" w:rsidP="64C2799C">
            <w:r>
              <w:t>Soldier/Military aesthetic</w:t>
            </w:r>
          </w:p>
        </w:tc>
        <w:tc>
          <w:tcPr>
            <w:tcW w:w="1560" w:type="dxa"/>
          </w:tcPr>
          <w:p w14:paraId="649EF0D9" w14:textId="0C1DF1DF" w:rsidR="64C2799C" w:rsidRDefault="3302C421" w:rsidP="64C2799C">
            <w:r>
              <w:t>Far</w:t>
            </w:r>
          </w:p>
        </w:tc>
        <w:tc>
          <w:tcPr>
            <w:tcW w:w="1560" w:type="dxa"/>
          </w:tcPr>
          <w:p w14:paraId="70DEC767" w14:textId="01F4AE1C" w:rsidR="4627E037" w:rsidRDefault="1D64E663" w:rsidP="4627E037">
            <w:r>
              <w:t>Rifle</w:t>
            </w:r>
          </w:p>
        </w:tc>
      </w:tr>
      <w:tr w:rsidR="23550801" w14:paraId="097F378F" w14:textId="2FA4317C" w:rsidTr="2E0B3B15">
        <w:tc>
          <w:tcPr>
            <w:tcW w:w="1560" w:type="dxa"/>
          </w:tcPr>
          <w:p w14:paraId="7738300F" w14:textId="6FEAE684" w:rsidR="23550801" w:rsidRDefault="3302C421" w:rsidP="23550801">
            <w:r>
              <w:t>Exploder</w:t>
            </w:r>
          </w:p>
        </w:tc>
        <w:tc>
          <w:tcPr>
            <w:tcW w:w="1560" w:type="dxa"/>
          </w:tcPr>
          <w:p w14:paraId="73247DC2" w14:textId="1C8FE714" w:rsidR="23550801" w:rsidRDefault="3302C421" w:rsidP="23550801">
            <w:r>
              <w:t>Self-destroy</w:t>
            </w:r>
          </w:p>
        </w:tc>
        <w:tc>
          <w:tcPr>
            <w:tcW w:w="1560" w:type="dxa"/>
          </w:tcPr>
          <w:p w14:paraId="2340DDD6" w14:textId="51EC55C7" w:rsidR="23550801" w:rsidRDefault="702009F6" w:rsidP="23550801">
            <w:r>
              <w:t>Above average</w:t>
            </w:r>
          </w:p>
        </w:tc>
        <w:tc>
          <w:tcPr>
            <w:tcW w:w="1560" w:type="dxa"/>
          </w:tcPr>
          <w:p w14:paraId="08232133" w14:textId="205DEF94" w:rsidR="23550801" w:rsidRDefault="702009F6" w:rsidP="23550801">
            <w:r>
              <w:t>Robotic</w:t>
            </w:r>
          </w:p>
        </w:tc>
        <w:tc>
          <w:tcPr>
            <w:tcW w:w="1560" w:type="dxa"/>
          </w:tcPr>
          <w:p w14:paraId="4354A7EE" w14:textId="0135E39B" w:rsidR="23550801" w:rsidRDefault="702009F6" w:rsidP="681FF4A3">
            <w:pPr>
              <w:spacing w:line="259" w:lineRule="auto"/>
            </w:pPr>
            <w:r>
              <w:t>Average</w:t>
            </w:r>
          </w:p>
        </w:tc>
        <w:tc>
          <w:tcPr>
            <w:tcW w:w="1560" w:type="dxa"/>
          </w:tcPr>
          <w:p w14:paraId="4389E7AD" w14:textId="3A622D3E" w:rsidR="4627E037" w:rsidRDefault="483475C8" w:rsidP="0CC97B95">
            <w:pPr>
              <w:spacing w:line="259" w:lineRule="auto"/>
            </w:pPr>
            <w:r>
              <w:t>Anything</w:t>
            </w:r>
          </w:p>
        </w:tc>
      </w:tr>
      <w:tr w:rsidR="2E0B3B15" w14:paraId="1CF6B996" w14:textId="77777777" w:rsidTr="2E0B3B15">
        <w:tc>
          <w:tcPr>
            <w:tcW w:w="1560" w:type="dxa"/>
          </w:tcPr>
          <w:p w14:paraId="5B78D7CD" w14:textId="3A7BC086" w:rsidR="1170D368" w:rsidRDefault="1170D368" w:rsidP="2E0B3B15">
            <w:r>
              <w:t>Landlord</w:t>
            </w:r>
          </w:p>
        </w:tc>
        <w:tc>
          <w:tcPr>
            <w:tcW w:w="1560" w:type="dxa"/>
          </w:tcPr>
          <w:p w14:paraId="706B297B" w14:textId="22F5EF48" w:rsidR="1170D368" w:rsidRDefault="1170D368" w:rsidP="2E0B3B15">
            <w:r>
              <w:t>Homing projectiles, random projectiles</w:t>
            </w:r>
          </w:p>
        </w:tc>
        <w:tc>
          <w:tcPr>
            <w:tcW w:w="1560" w:type="dxa"/>
          </w:tcPr>
          <w:p w14:paraId="382C331B" w14:textId="12C6991A" w:rsidR="1170D368" w:rsidRDefault="1170D368" w:rsidP="2E0B3B15">
            <w:r>
              <w:t>Below average</w:t>
            </w:r>
          </w:p>
        </w:tc>
        <w:tc>
          <w:tcPr>
            <w:tcW w:w="1560" w:type="dxa"/>
          </w:tcPr>
          <w:p w14:paraId="0EB6027F" w14:textId="119BD7F4" w:rsidR="1170D368" w:rsidRDefault="1170D368" w:rsidP="2E0B3B15">
            <w:r>
              <w:t>Old man with weapons</w:t>
            </w:r>
          </w:p>
        </w:tc>
        <w:tc>
          <w:tcPr>
            <w:tcW w:w="1560" w:type="dxa"/>
          </w:tcPr>
          <w:p w14:paraId="7B026F79" w14:textId="1A8E78AC" w:rsidR="1170D368" w:rsidRDefault="1170D368" w:rsidP="2E0B3B15">
            <w:pPr>
              <w:spacing w:line="259" w:lineRule="auto"/>
            </w:pPr>
            <w:r>
              <w:t>Far</w:t>
            </w:r>
          </w:p>
        </w:tc>
        <w:tc>
          <w:tcPr>
            <w:tcW w:w="1560" w:type="dxa"/>
          </w:tcPr>
          <w:p w14:paraId="30E0E8B9" w14:textId="77F0FD2D" w:rsidR="1170D368" w:rsidRDefault="1170D368" w:rsidP="2E0B3B15">
            <w:pPr>
              <w:spacing w:line="259" w:lineRule="auto"/>
            </w:pPr>
            <w:r>
              <w:t>Player can shoot and destroy the enemy's projectile to deal bonus damage</w:t>
            </w:r>
          </w:p>
        </w:tc>
      </w:tr>
    </w:tbl>
    <w:p w14:paraId="4430E75A" w14:textId="19A416CE" w:rsidR="3E703D91" w:rsidRDefault="782050E7" w:rsidP="3E703D91">
      <w:pPr>
        <w:spacing w:after="240"/>
        <w:rPr>
          <w:rFonts w:ascii="Arial" w:eastAsia="Arial" w:hAnsi="Arial" w:cs="Arial"/>
          <w:i/>
          <w:iCs/>
          <w:color w:val="000000" w:themeColor="text1"/>
        </w:rPr>
      </w:pPr>
      <w:r w:rsidRPr="02B88FAA">
        <w:rPr>
          <w:rFonts w:ascii="Arial" w:eastAsia="Arial" w:hAnsi="Arial" w:cs="Arial"/>
          <w:i/>
          <w:iCs/>
          <w:color w:val="000000" w:themeColor="text1"/>
        </w:rPr>
        <w:lastRenderedPageBreak/>
        <w:t>Weapons</w:t>
      </w:r>
    </w:p>
    <w:tbl>
      <w:tblPr>
        <w:tblStyle w:val="TableGrid"/>
        <w:tblW w:w="0" w:type="auto"/>
        <w:tblLayout w:type="fixed"/>
        <w:tblLook w:val="06A0" w:firstRow="1" w:lastRow="0" w:firstColumn="1" w:lastColumn="0" w:noHBand="1" w:noVBand="1"/>
      </w:tblPr>
      <w:tblGrid>
        <w:gridCol w:w="2340"/>
        <w:gridCol w:w="2340"/>
        <w:gridCol w:w="2340"/>
        <w:gridCol w:w="2340"/>
      </w:tblGrid>
      <w:tr w:rsidR="76D84E8F" w14:paraId="0364BC7D" w14:textId="77777777" w:rsidTr="5F7EE687">
        <w:tc>
          <w:tcPr>
            <w:tcW w:w="2340" w:type="dxa"/>
          </w:tcPr>
          <w:p w14:paraId="3D8FC21F" w14:textId="078F57F6" w:rsidR="76D84E8F" w:rsidRDefault="6EF794A6" w:rsidP="14796386">
            <w:pPr>
              <w:rPr>
                <w:rFonts w:eastAsiaTheme="minorEastAsia"/>
                <w:b/>
                <w:bCs/>
                <w:i/>
                <w:iCs/>
                <w:color w:val="000000" w:themeColor="text1"/>
              </w:rPr>
            </w:pPr>
            <w:r w:rsidRPr="14796386">
              <w:rPr>
                <w:rFonts w:eastAsiaTheme="minorEastAsia"/>
                <w:b/>
                <w:bCs/>
                <w:i/>
                <w:iCs/>
                <w:color w:val="000000" w:themeColor="text1"/>
              </w:rPr>
              <w:t>Name</w:t>
            </w:r>
          </w:p>
        </w:tc>
        <w:tc>
          <w:tcPr>
            <w:tcW w:w="2340" w:type="dxa"/>
          </w:tcPr>
          <w:p w14:paraId="2D57F3EB" w14:textId="7F1ED4E3" w:rsidR="76D84E8F" w:rsidRDefault="182B2AA5" w:rsidP="3F0217FA">
            <w:pPr>
              <w:rPr>
                <w:rFonts w:ascii="Calibri" w:eastAsia="Calibri" w:hAnsi="Calibri" w:cs="Calibri"/>
                <w:b/>
                <w:bCs/>
                <w:i/>
                <w:iCs/>
                <w:color w:val="000000" w:themeColor="text1"/>
              </w:rPr>
            </w:pPr>
            <w:r w:rsidRPr="3F0217FA">
              <w:rPr>
                <w:rFonts w:ascii="Arial" w:eastAsia="Arial" w:hAnsi="Arial" w:cs="Arial"/>
                <w:b/>
                <w:bCs/>
                <w:i/>
                <w:iCs/>
                <w:color w:val="000000" w:themeColor="text1"/>
              </w:rPr>
              <w:t>Power</w:t>
            </w:r>
          </w:p>
        </w:tc>
        <w:tc>
          <w:tcPr>
            <w:tcW w:w="2340" w:type="dxa"/>
          </w:tcPr>
          <w:p w14:paraId="2D98211E" w14:textId="0FDBA556" w:rsidR="76D84E8F" w:rsidRDefault="182B2AA5" w:rsidP="76D84E8F">
            <w:pPr>
              <w:rPr>
                <w:rFonts w:ascii="Arial" w:eastAsia="Arial" w:hAnsi="Arial" w:cs="Arial"/>
                <w:b/>
                <w:i/>
                <w:color w:val="000000" w:themeColor="text1"/>
              </w:rPr>
            </w:pPr>
            <w:r w:rsidRPr="1D968ABF">
              <w:rPr>
                <w:rFonts w:ascii="Arial" w:eastAsia="Arial" w:hAnsi="Arial" w:cs="Arial"/>
                <w:b/>
                <w:i/>
                <w:color w:val="000000" w:themeColor="text1"/>
              </w:rPr>
              <w:t>Advantage/Disadvantage</w:t>
            </w:r>
          </w:p>
        </w:tc>
        <w:tc>
          <w:tcPr>
            <w:tcW w:w="2340" w:type="dxa"/>
          </w:tcPr>
          <w:p w14:paraId="659F73D3" w14:textId="178E56EF" w:rsidR="76D84E8F" w:rsidRDefault="6EF794A6" w:rsidP="14796386">
            <w:pPr>
              <w:rPr>
                <w:rFonts w:ascii="Arial" w:eastAsia="Arial" w:hAnsi="Arial" w:cs="Arial"/>
                <w:b/>
                <w:i/>
                <w:color w:val="000000" w:themeColor="text1"/>
              </w:rPr>
            </w:pPr>
            <w:r w:rsidRPr="1D968ABF">
              <w:rPr>
                <w:rFonts w:ascii="Arial" w:eastAsia="Arial" w:hAnsi="Arial" w:cs="Arial"/>
                <w:b/>
                <w:i/>
                <w:color w:val="000000" w:themeColor="text1"/>
              </w:rPr>
              <w:t xml:space="preserve">Ammo </w:t>
            </w:r>
            <w:r w:rsidRPr="14796386">
              <w:rPr>
                <w:rFonts w:ascii="Arial" w:eastAsia="Arial" w:hAnsi="Arial" w:cs="Arial"/>
                <w:b/>
                <w:bCs/>
                <w:i/>
                <w:iCs/>
                <w:color w:val="000000" w:themeColor="text1"/>
              </w:rPr>
              <w:t>ty</w:t>
            </w:r>
            <w:r w:rsidR="01363E2D" w:rsidRPr="14796386">
              <w:rPr>
                <w:rFonts w:ascii="Arial" w:eastAsia="Arial" w:hAnsi="Arial" w:cs="Arial"/>
                <w:b/>
                <w:bCs/>
                <w:i/>
                <w:iCs/>
                <w:color w:val="000000" w:themeColor="text1"/>
              </w:rPr>
              <w:t>p</w:t>
            </w:r>
            <w:r w:rsidRPr="14796386">
              <w:rPr>
                <w:rFonts w:ascii="Arial" w:eastAsia="Arial" w:hAnsi="Arial" w:cs="Arial"/>
                <w:b/>
                <w:bCs/>
                <w:i/>
                <w:iCs/>
                <w:color w:val="000000" w:themeColor="text1"/>
              </w:rPr>
              <w:t>e</w:t>
            </w:r>
          </w:p>
        </w:tc>
      </w:tr>
      <w:tr w:rsidR="3F0217FA" w14:paraId="3CBAAB54" w14:textId="77777777" w:rsidTr="5F7EE687">
        <w:tc>
          <w:tcPr>
            <w:tcW w:w="2340" w:type="dxa"/>
          </w:tcPr>
          <w:p w14:paraId="78D737FA" w14:textId="3CD3A911" w:rsidR="3F0217FA" w:rsidRDefault="13F3CCB4" w:rsidP="572A70E6">
            <w:pPr>
              <w:rPr>
                <w:rFonts w:eastAsiaTheme="minorEastAsia"/>
                <w:i/>
                <w:iCs/>
                <w:color w:val="000000" w:themeColor="text1"/>
              </w:rPr>
            </w:pPr>
            <w:r w:rsidRPr="572A70E6">
              <w:rPr>
                <w:rFonts w:eastAsiaTheme="minorEastAsia"/>
                <w:color w:val="000000" w:themeColor="text1"/>
              </w:rPr>
              <w:t>Pistol</w:t>
            </w:r>
          </w:p>
        </w:tc>
        <w:tc>
          <w:tcPr>
            <w:tcW w:w="2340" w:type="dxa"/>
          </w:tcPr>
          <w:p w14:paraId="3D6C1EFB" w14:textId="31073A52" w:rsidR="3F0217FA" w:rsidRDefault="13F3CCB4" w:rsidP="3F0217FA">
            <w:pPr>
              <w:rPr>
                <w:rFonts w:ascii="Arial" w:eastAsia="Arial" w:hAnsi="Arial" w:cs="Arial"/>
                <w:i/>
                <w:color w:val="000000" w:themeColor="text1"/>
              </w:rPr>
            </w:pPr>
            <w:r w:rsidRPr="572A70E6">
              <w:rPr>
                <w:rFonts w:ascii="Arial" w:eastAsia="Arial" w:hAnsi="Arial" w:cs="Arial"/>
                <w:color w:val="000000" w:themeColor="text1"/>
              </w:rPr>
              <w:t>low</w:t>
            </w:r>
          </w:p>
        </w:tc>
        <w:tc>
          <w:tcPr>
            <w:tcW w:w="2340" w:type="dxa"/>
          </w:tcPr>
          <w:p w14:paraId="670BA17A" w14:textId="6611020B" w:rsidR="3F0217FA" w:rsidRDefault="13F3CCB4" w:rsidP="3F0217FA">
            <w:pPr>
              <w:rPr>
                <w:rFonts w:ascii="Arial" w:eastAsia="Arial" w:hAnsi="Arial" w:cs="Arial"/>
                <w:color w:val="000000" w:themeColor="text1"/>
              </w:rPr>
            </w:pPr>
            <w:r w:rsidRPr="572A70E6">
              <w:rPr>
                <w:rFonts w:ascii="Arial" w:eastAsia="Arial" w:hAnsi="Arial" w:cs="Arial"/>
                <w:color w:val="000000" w:themeColor="text1"/>
              </w:rPr>
              <w:t>Abundant ammo/low damage</w:t>
            </w:r>
          </w:p>
        </w:tc>
        <w:tc>
          <w:tcPr>
            <w:tcW w:w="2340" w:type="dxa"/>
          </w:tcPr>
          <w:p w14:paraId="2AFB8AD3" w14:textId="3C9177D3" w:rsidR="3F0217FA" w:rsidRDefault="13F3CCB4" w:rsidP="3F0217FA">
            <w:pPr>
              <w:rPr>
                <w:rFonts w:ascii="Arial" w:eastAsia="Arial" w:hAnsi="Arial" w:cs="Arial"/>
                <w:b/>
                <w:bCs/>
                <w:i/>
                <w:iCs/>
                <w:color w:val="000000" w:themeColor="text1"/>
              </w:rPr>
            </w:pPr>
            <w:r w:rsidRPr="572A70E6">
              <w:rPr>
                <w:rFonts w:ascii="Arial" w:eastAsia="Arial" w:hAnsi="Arial" w:cs="Arial"/>
                <w:color w:val="000000" w:themeColor="text1"/>
              </w:rPr>
              <w:t>Pistol</w:t>
            </w:r>
          </w:p>
        </w:tc>
      </w:tr>
      <w:tr w:rsidR="572A70E6" w14:paraId="5F397908" w14:textId="77777777" w:rsidTr="5F7EE687">
        <w:tc>
          <w:tcPr>
            <w:tcW w:w="2340" w:type="dxa"/>
          </w:tcPr>
          <w:p w14:paraId="094C9D23" w14:textId="6768A9E0" w:rsidR="13F3CCB4" w:rsidRDefault="13F3CCB4" w:rsidP="572A70E6">
            <w:pPr>
              <w:rPr>
                <w:rFonts w:eastAsiaTheme="minorEastAsia"/>
                <w:color w:val="000000" w:themeColor="text1"/>
              </w:rPr>
            </w:pPr>
            <w:r w:rsidRPr="572A70E6">
              <w:rPr>
                <w:rFonts w:eastAsiaTheme="minorEastAsia"/>
                <w:color w:val="000000" w:themeColor="text1"/>
              </w:rPr>
              <w:t>Pipe</w:t>
            </w:r>
          </w:p>
        </w:tc>
        <w:tc>
          <w:tcPr>
            <w:tcW w:w="2340" w:type="dxa"/>
          </w:tcPr>
          <w:p w14:paraId="1BD39507" w14:textId="6E23BCA0"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medium</w:t>
            </w:r>
          </w:p>
        </w:tc>
        <w:tc>
          <w:tcPr>
            <w:tcW w:w="2340" w:type="dxa"/>
          </w:tcPr>
          <w:p w14:paraId="02F0E035" w14:textId="7C4560EC"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Infinite ammo/low range</w:t>
            </w:r>
          </w:p>
        </w:tc>
        <w:tc>
          <w:tcPr>
            <w:tcW w:w="2340" w:type="dxa"/>
          </w:tcPr>
          <w:p w14:paraId="38EC3449" w14:textId="5DF7FB47"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None</w:t>
            </w:r>
          </w:p>
        </w:tc>
      </w:tr>
      <w:tr w:rsidR="572A70E6" w14:paraId="20F34330" w14:textId="77777777" w:rsidTr="5F7EE687">
        <w:tc>
          <w:tcPr>
            <w:tcW w:w="2340" w:type="dxa"/>
          </w:tcPr>
          <w:p w14:paraId="1FF0E72D" w14:textId="342BEC14" w:rsidR="13F3CCB4" w:rsidRDefault="13F3CCB4" w:rsidP="572A70E6">
            <w:pPr>
              <w:rPr>
                <w:rFonts w:eastAsiaTheme="minorEastAsia"/>
                <w:color w:val="000000" w:themeColor="text1"/>
              </w:rPr>
            </w:pPr>
            <w:r w:rsidRPr="572A70E6">
              <w:rPr>
                <w:rFonts w:eastAsiaTheme="minorEastAsia"/>
                <w:color w:val="000000" w:themeColor="text1"/>
              </w:rPr>
              <w:t>SMG</w:t>
            </w:r>
          </w:p>
        </w:tc>
        <w:tc>
          <w:tcPr>
            <w:tcW w:w="2340" w:type="dxa"/>
          </w:tcPr>
          <w:p w14:paraId="5F115B6A" w14:textId="7699A240"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Low</w:t>
            </w:r>
          </w:p>
        </w:tc>
        <w:tc>
          <w:tcPr>
            <w:tcW w:w="2340" w:type="dxa"/>
          </w:tcPr>
          <w:p w14:paraId="36E7AE4F" w14:textId="007C28E0"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High rate of fire/Low range and damage</w:t>
            </w:r>
          </w:p>
        </w:tc>
        <w:tc>
          <w:tcPr>
            <w:tcW w:w="2340" w:type="dxa"/>
          </w:tcPr>
          <w:p w14:paraId="0F4FE228" w14:textId="4C9E1607"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Pistol</w:t>
            </w:r>
          </w:p>
        </w:tc>
      </w:tr>
      <w:tr w:rsidR="572A70E6" w14:paraId="5F52CECC" w14:textId="77777777" w:rsidTr="5F7EE687">
        <w:tc>
          <w:tcPr>
            <w:tcW w:w="2340" w:type="dxa"/>
          </w:tcPr>
          <w:p w14:paraId="2C7BAEAF" w14:textId="6E06482C" w:rsidR="13F3CCB4" w:rsidRDefault="13F3CCB4" w:rsidP="572A70E6">
            <w:pPr>
              <w:rPr>
                <w:rFonts w:eastAsiaTheme="minorEastAsia"/>
                <w:color w:val="000000" w:themeColor="text1"/>
              </w:rPr>
            </w:pPr>
            <w:r w:rsidRPr="572A70E6">
              <w:rPr>
                <w:rFonts w:eastAsiaTheme="minorEastAsia"/>
                <w:color w:val="000000" w:themeColor="text1"/>
              </w:rPr>
              <w:t>Shotgun</w:t>
            </w:r>
          </w:p>
        </w:tc>
        <w:tc>
          <w:tcPr>
            <w:tcW w:w="2340" w:type="dxa"/>
          </w:tcPr>
          <w:p w14:paraId="79706D11" w14:textId="21E56F46"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High</w:t>
            </w:r>
          </w:p>
        </w:tc>
        <w:tc>
          <w:tcPr>
            <w:tcW w:w="2340" w:type="dxa"/>
          </w:tcPr>
          <w:p w14:paraId="7F747B9E" w14:textId="7CD0965B"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High damage/ extremely short range</w:t>
            </w:r>
          </w:p>
        </w:tc>
        <w:tc>
          <w:tcPr>
            <w:tcW w:w="2340" w:type="dxa"/>
          </w:tcPr>
          <w:p w14:paraId="755093B1" w14:textId="1C40BBFA"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Shotgun</w:t>
            </w:r>
          </w:p>
        </w:tc>
      </w:tr>
      <w:tr w:rsidR="572A70E6" w14:paraId="248BD79A" w14:textId="77777777" w:rsidTr="5F7EE687">
        <w:tc>
          <w:tcPr>
            <w:tcW w:w="2340" w:type="dxa"/>
          </w:tcPr>
          <w:p w14:paraId="257805CE" w14:textId="3FBE23AA" w:rsidR="13F3CCB4" w:rsidRDefault="13F3CCB4" w:rsidP="572A70E6">
            <w:pPr>
              <w:rPr>
                <w:rFonts w:eastAsiaTheme="minorEastAsia"/>
                <w:color w:val="000000" w:themeColor="text1"/>
              </w:rPr>
            </w:pPr>
            <w:r w:rsidRPr="572A70E6">
              <w:rPr>
                <w:rFonts w:eastAsiaTheme="minorEastAsia"/>
                <w:color w:val="000000" w:themeColor="text1"/>
              </w:rPr>
              <w:t>Rifle</w:t>
            </w:r>
          </w:p>
        </w:tc>
        <w:tc>
          <w:tcPr>
            <w:tcW w:w="2340" w:type="dxa"/>
          </w:tcPr>
          <w:p w14:paraId="4C78EE63" w14:textId="2359A811"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High</w:t>
            </w:r>
          </w:p>
        </w:tc>
        <w:tc>
          <w:tcPr>
            <w:tcW w:w="2340" w:type="dxa"/>
          </w:tcPr>
          <w:p w14:paraId="3BE9DDA4" w14:textId="0F53E745"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High damage and range/Hard to find ammo</w:t>
            </w:r>
          </w:p>
        </w:tc>
        <w:tc>
          <w:tcPr>
            <w:tcW w:w="2340" w:type="dxa"/>
          </w:tcPr>
          <w:p w14:paraId="11A773D3" w14:textId="0C82DBFA" w:rsidR="13F3CCB4" w:rsidRDefault="13F3CCB4" w:rsidP="572A70E6">
            <w:pPr>
              <w:rPr>
                <w:rFonts w:ascii="Arial" w:eastAsia="Arial" w:hAnsi="Arial" w:cs="Arial"/>
                <w:color w:val="000000" w:themeColor="text1"/>
              </w:rPr>
            </w:pPr>
            <w:r w:rsidRPr="572A70E6">
              <w:rPr>
                <w:rFonts w:ascii="Arial" w:eastAsia="Arial" w:hAnsi="Arial" w:cs="Arial"/>
                <w:color w:val="000000" w:themeColor="text1"/>
              </w:rPr>
              <w:t>Rifle</w:t>
            </w:r>
          </w:p>
        </w:tc>
      </w:tr>
    </w:tbl>
    <w:p w14:paraId="2D112986" w14:textId="286D91B9" w:rsidR="00C80289" w:rsidRDefault="175F4773" w:rsidP="00C80289">
      <w:pPr>
        <w:spacing w:after="240"/>
      </w:pPr>
      <w:r>
        <w:t>Consumables</w:t>
      </w:r>
    </w:p>
    <w:tbl>
      <w:tblPr>
        <w:tblStyle w:val="TableGrid"/>
        <w:tblW w:w="0" w:type="auto"/>
        <w:tblLayout w:type="fixed"/>
        <w:tblLook w:val="06A0" w:firstRow="1" w:lastRow="0" w:firstColumn="1" w:lastColumn="0" w:noHBand="1" w:noVBand="1"/>
      </w:tblPr>
      <w:tblGrid>
        <w:gridCol w:w="3120"/>
        <w:gridCol w:w="3120"/>
        <w:gridCol w:w="3120"/>
      </w:tblGrid>
      <w:tr w:rsidR="5F7EE687" w14:paraId="0E6AA72B" w14:textId="77777777" w:rsidTr="5F7EE687">
        <w:tc>
          <w:tcPr>
            <w:tcW w:w="3120" w:type="dxa"/>
          </w:tcPr>
          <w:p w14:paraId="168EADA4" w14:textId="2219CE28" w:rsidR="175F4773" w:rsidRDefault="175F4773" w:rsidP="5F7EE687">
            <w:pPr>
              <w:rPr>
                <w:b/>
                <w:bCs/>
              </w:rPr>
            </w:pPr>
            <w:r w:rsidRPr="5F7EE687">
              <w:rPr>
                <w:b/>
                <w:bCs/>
              </w:rPr>
              <w:t>Name</w:t>
            </w:r>
          </w:p>
        </w:tc>
        <w:tc>
          <w:tcPr>
            <w:tcW w:w="3120" w:type="dxa"/>
          </w:tcPr>
          <w:p w14:paraId="4995EB6E" w14:textId="66DB7586" w:rsidR="175F4773" w:rsidRDefault="175F4773" w:rsidP="5F7EE687">
            <w:pPr>
              <w:rPr>
                <w:b/>
                <w:bCs/>
              </w:rPr>
            </w:pPr>
            <w:r w:rsidRPr="5F7EE687">
              <w:rPr>
                <w:b/>
                <w:bCs/>
              </w:rPr>
              <w:t>Effect/Downside</w:t>
            </w:r>
          </w:p>
        </w:tc>
        <w:tc>
          <w:tcPr>
            <w:tcW w:w="3120" w:type="dxa"/>
          </w:tcPr>
          <w:p w14:paraId="77A506AD" w14:textId="7F5E7754" w:rsidR="175F4773" w:rsidRDefault="175F4773" w:rsidP="5F7EE687">
            <w:pPr>
              <w:rPr>
                <w:b/>
                <w:bCs/>
              </w:rPr>
            </w:pPr>
            <w:r w:rsidRPr="5F7EE687">
              <w:rPr>
                <w:b/>
                <w:bCs/>
              </w:rPr>
              <w:t>Rarity</w:t>
            </w:r>
          </w:p>
        </w:tc>
      </w:tr>
      <w:tr w:rsidR="5F7EE687" w14:paraId="489EAA87" w14:textId="77777777" w:rsidTr="5F7EE687">
        <w:tc>
          <w:tcPr>
            <w:tcW w:w="3120" w:type="dxa"/>
          </w:tcPr>
          <w:p w14:paraId="5C694DC1" w14:textId="5ABC4D23" w:rsidR="175F4773" w:rsidRDefault="175F4773" w:rsidP="5F7EE687">
            <w:r>
              <w:t>Pint</w:t>
            </w:r>
          </w:p>
        </w:tc>
        <w:tc>
          <w:tcPr>
            <w:tcW w:w="3120" w:type="dxa"/>
          </w:tcPr>
          <w:p w14:paraId="6C1E31E7" w14:textId="0E1DC315" w:rsidR="175F4773" w:rsidRDefault="175F4773" w:rsidP="5F7EE687">
            <w:r>
              <w:t>Immediate small health gain/Blurred View</w:t>
            </w:r>
          </w:p>
        </w:tc>
        <w:tc>
          <w:tcPr>
            <w:tcW w:w="3120" w:type="dxa"/>
          </w:tcPr>
          <w:p w14:paraId="2BDA8DFF" w14:textId="1409A8AF" w:rsidR="175F4773" w:rsidRDefault="175F4773" w:rsidP="5F7EE687">
            <w:r>
              <w:t>Common</w:t>
            </w:r>
          </w:p>
        </w:tc>
      </w:tr>
      <w:tr w:rsidR="5F7EE687" w14:paraId="3FA54EBC" w14:textId="77777777" w:rsidTr="5F7EE687">
        <w:tc>
          <w:tcPr>
            <w:tcW w:w="3120" w:type="dxa"/>
          </w:tcPr>
          <w:p w14:paraId="3B20AAE2" w14:textId="3D467242" w:rsidR="175F4773" w:rsidRDefault="175F4773" w:rsidP="5F7EE687">
            <w:r>
              <w:t>Grenade</w:t>
            </w:r>
          </w:p>
        </w:tc>
        <w:tc>
          <w:tcPr>
            <w:tcW w:w="3120" w:type="dxa"/>
          </w:tcPr>
          <w:p w14:paraId="7C5C56CB" w14:textId="36616B9A" w:rsidR="175F4773" w:rsidRDefault="175F4773" w:rsidP="5F7EE687">
            <w:r>
              <w:t>Throwable projectile, high damage/Can damage player</w:t>
            </w:r>
          </w:p>
        </w:tc>
        <w:tc>
          <w:tcPr>
            <w:tcW w:w="3120" w:type="dxa"/>
          </w:tcPr>
          <w:p w14:paraId="77DC8953" w14:textId="5ACEE3ED" w:rsidR="175F4773" w:rsidRDefault="175F4773" w:rsidP="5F7EE687">
            <w:r>
              <w:t>Medium</w:t>
            </w:r>
          </w:p>
        </w:tc>
      </w:tr>
      <w:tr w:rsidR="5F7EE687" w14:paraId="3075E4BE" w14:textId="77777777" w:rsidTr="5F7EE687">
        <w:tc>
          <w:tcPr>
            <w:tcW w:w="3120" w:type="dxa"/>
          </w:tcPr>
          <w:p w14:paraId="15B1BBFE" w14:textId="24C8F964" w:rsidR="175F4773" w:rsidRDefault="175F4773" w:rsidP="5F7EE687">
            <w:r>
              <w:t>Armor Vest</w:t>
            </w:r>
          </w:p>
        </w:tc>
        <w:tc>
          <w:tcPr>
            <w:tcW w:w="3120" w:type="dxa"/>
          </w:tcPr>
          <w:p w14:paraId="414F64F2" w14:textId="48DD4C1A" w:rsidR="175F4773" w:rsidRDefault="175F4773" w:rsidP="5F7EE687">
            <w:r>
              <w:t>Adds to players armor rating/None</w:t>
            </w:r>
          </w:p>
        </w:tc>
        <w:tc>
          <w:tcPr>
            <w:tcW w:w="3120" w:type="dxa"/>
          </w:tcPr>
          <w:p w14:paraId="5C0E2151" w14:textId="74614C31" w:rsidR="175F4773" w:rsidRDefault="175F4773" w:rsidP="5F7EE687">
            <w:r>
              <w:t>Common</w:t>
            </w:r>
          </w:p>
        </w:tc>
      </w:tr>
      <w:tr w:rsidR="5F7EE687" w14:paraId="65E48DF5" w14:textId="77777777" w:rsidTr="5F7EE687">
        <w:tc>
          <w:tcPr>
            <w:tcW w:w="3120" w:type="dxa"/>
          </w:tcPr>
          <w:p w14:paraId="7D33B5E6" w14:textId="643FF1DB" w:rsidR="744E1681" w:rsidRDefault="744E1681" w:rsidP="5F7EE687">
            <w:r>
              <w:t>Med pack</w:t>
            </w:r>
          </w:p>
        </w:tc>
        <w:tc>
          <w:tcPr>
            <w:tcW w:w="3120" w:type="dxa"/>
          </w:tcPr>
          <w:p w14:paraId="50764C56" w14:textId="3B9F8AEE" w:rsidR="175F4773" w:rsidRDefault="175F4773" w:rsidP="5F7EE687">
            <w:r>
              <w:t>Large health gain over time/Cannot be carried by player, used on pickup</w:t>
            </w:r>
          </w:p>
        </w:tc>
        <w:tc>
          <w:tcPr>
            <w:tcW w:w="3120" w:type="dxa"/>
          </w:tcPr>
          <w:p w14:paraId="451D607F" w14:textId="5284EC1C" w:rsidR="175F4773" w:rsidRDefault="175F4773" w:rsidP="5F7EE687">
            <w:r>
              <w:t>Rare</w:t>
            </w:r>
          </w:p>
        </w:tc>
      </w:tr>
    </w:tbl>
    <w:p w14:paraId="78BCAA0C" w14:textId="4ABD2236" w:rsidR="00C80289" w:rsidRDefault="3B1F697B" w:rsidP="00C80289">
      <w:pPr>
        <w:spacing w:after="240"/>
      </w:pPr>
      <w:r>
        <w:t>Audio Effects</w:t>
      </w:r>
    </w:p>
    <w:tbl>
      <w:tblPr>
        <w:tblStyle w:val="TableGrid"/>
        <w:tblW w:w="0" w:type="auto"/>
        <w:tblLayout w:type="fixed"/>
        <w:tblLook w:val="06A0" w:firstRow="1" w:lastRow="0" w:firstColumn="1" w:lastColumn="0" w:noHBand="1" w:noVBand="1"/>
      </w:tblPr>
      <w:tblGrid>
        <w:gridCol w:w="2340"/>
        <w:gridCol w:w="2340"/>
        <w:gridCol w:w="2340"/>
        <w:gridCol w:w="2340"/>
      </w:tblGrid>
      <w:tr w:rsidR="5F7EE687" w14:paraId="3C716E90" w14:textId="77777777" w:rsidTr="5F7EE687">
        <w:tc>
          <w:tcPr>
            <w:tcW w:w="2340" w:type="dxa"/>
          </w:tcPr>
          <w:p w14:paraId="098DA5C9" w14:textId="7471C5F3" w:rsidR="3B1F697B" w:rsidRDefault="3B1F697B" w:rsidP="5F7EE687">
            <w:pPr>
              <w:rPr>
                <w:b/>
                <w:bCs/>
              </w:rPr>
            </w:pPr>
            <w:r w:rsidRPr="5F7EE687">
              <w:rPr>
                <w:b/>
                <w:bCs/>
              </w:rPr>
              <w:t>Name</w:t>
            </w:r>
          </w:p>
        </w:tc>
        <w:tc>
          <w:tcPr>
            <w:tcW w:w="2340" w:type="dxa"/>
          </w:tcPr>
          <w:p w14:paraId="06255953" w14:textId="65640029" w:rsidR="3B1F697B" w:rsidRDefault="3B1F697B" w:rsidP="5F7EE687">
            <w:pPr>
              <w:rPr>
                <w:b/>
                <w:bCs/>
              </w:rPr>
            </w:pPr>
            <w:r w:rsidRPr="5F7EE687">
              <w:rPr>
                <w:b/>
                <w:bCs/>
              </w:rPr>
              <w:t>Trigger</w:t>
            </w:r>
          </w:p>
        </w:tc>
        <w:tc>
          <w:tcPr>
            <w:tcW w:w="2340" w:type="dxa"/>
          </w:tcPr>
          <w:p w14:paraId="32AEBE76" w14:textId="20FF74CF" w:rsidR="3B1F697B" w:rsidRDefault="3B1F697B" w:rsidP="5F7EE687">
            <w:pPr>
              <w:rPr>
                <w:b/>
                <w:bCs/>
              </w:rPr>
            </w:pPr>
            <w:r w:rsidRPr="5F7EE687">
              <w:rPr>
                <w:b/>
                <w:bCs/>
              </w:rPr>
              <w:t>Length</w:t>
            </w:r>
          </w:p>
        </w:tc>
        <w:tc>
          <w:tcPr>
            <w:tcW w:w="2340" w:type="dxa"/>
          </w:tcPr>
          <w:p w14:paraId="13640E0A" w14:textId="0C24AA7A" w:rsidR="3B1F697B" w:rsidRDefault="3B1F697B" w:rsidP="5F7EE687">
            <w:pPr>
              <w:rPr>
                <w:b/>
                <w:bCs/>
              </w:rPr>
            </w:pPr>
            <w:r w:rsidRPr="5F7EE687">
              <w:rPr>
                <w:b/>
                <w:bCs/>
              </w:rPr>
              <w:t>Looping</w:t>
            </w:r>
          </w:p>
        </w:tc>
      </w:tr>
      <w:tr w:rsidR="5F7EE687" w14:paraId="1C5A2E28" w14:textId="77777777" w:rsidTr="5F7EE687">
        <w:tc>
          <w:tcPr>
            <w:tcW w:w="2340" w:type="dxa"/>
          </w:tcPr>
          <w:p w14:paraId="07A2FFD9" w14:textId="7C81DFE6" w:rsidR="3B1F697B" w:rsidRDefault="3B1F697B" w:rsidP="5F7EE687">
            <w:r>
              <w:t>Gunshot</w:t>
            </w:r>
          </w:p>
        </w:tc>
        <w:tc>
          <w:tcPr>
            <w:tcW w:w="2340" w:type="dxa"/>
          </w:tcPr>
          <w:p w14:paraId="514B7FEC" w14:textId="2D7C0CE0" w:rsidR="3B1F697B" w:rsidRDefault="3B1F697B" w:rsidP="5F7EE687">
            <w:pPr>
              <w:rPr>
                <w:b/>
                <w:bCs/>
              </w:rPr>
            </w:pPr>
            <w:r>
              <w:t>Player presses a key and shoots, Enemy shoots</w:t>
            </w:r>
          </w:p>
        </w:tc>
        <w:tc>
          <w:tcPr>
            <w:tcW w:w="2340" w:type="dxa"/>
          </w:tcPr>
          <w:p w14:paraId="2A0E0F16" w14:textId="31B1650B" w:rsidR="3B1F697B" w:rsidRDefault="3B1F697B" w:rsidP="5F7EE687">
            <w:r>
              <w:t>Short</w:t>
            </w:r>
          </w:p>
        </w:tc>
        <w:tc>
          <w:tcPr>
            <w:tcW w:w="2340" w:type="dxa"/>
          </w:tcPr>
          <w:p w14:paraId="7AB77CD0" w14:textId="3F6A8E44" w:rsidR="3B1F697B" w:rsidRDefault="3B1F697B" w:rsidP="5F7EE687">
            <w:r>
              <w:t>Depending on weapon fire rate, automatic yes single no</w:t>
            </w:r>
          </w:p>
        </w:tc>
      </w:tr>
      <w:tr w:rsidR="5F7EE687" w14:paraId="382F9B90" w14:textId="77777777" w:rsidTr="5F7EE687">
        <w:tc>
          <w:tcPr>
            <w:tcW w:w="2340" w:type="dxa"/>
          </w:tcPr>
          <w:p w14:paraId="5A82D83C" w14:textId="3FBBCF78" w:rsidR="3B1F697B" w:rsidRDefault="3B1F697B" w:rsidP="5F7EE687">
            <w:r>
              <w:t>Player hurt</w:t>
            </w:r>
          </w:p>
        </w:tc>
        <w:tc>
          <w:tcPr>
            <w:tcW w:w="2340" w:type="dxa"/>
          </w:tcPr>
          <w:p w14:paraId="059FD426" w14:textId="1C0F3570" w:rsidR="3B1F697B" w:rsidRDefault="3B1F697B" w:rsidP="5F7EE687">
            <w:pPr>
              <w:rPr>
                <w:b/>
                <w:bCs/>
              </w:rPr>
            </w:pPr>
            <w:r>
              <w:t>Player takes damage</w:t>
            </w:r>
          </w:p>
        </w:tc>
        <w:tc>
          <w:tcPr>
            <w:tcW w:w="2340" w:type="dxa"/>
          </w:tcPr>
          <w:p w14:paraId="32A96D3D" w14:textId="25274BD6" w:rsidR="3B1F697B" w:rsidRDefault="3B1F697B" w:rsidP="5F7EE687">
            <w:r>
              <w:t>Short</w:t>
            </w:r>
          </w:p>
        </w:tc>
        <w:tc>
          <w:tcPr>
            <w:tcW w:w="2340" w:type="dxa"/>
          </w:tcPr>
          <w:p w14:paraId="55EA9DC2" w14:textId="1D9D06E4" w:rsidR="3B1F697B" w:rsidRDefault="3B1F697B" w:rsidP="5F7EE687">
            <w:pPr>
              <w:rPr>
                <w:b/>
                <w:bCs/>
              </w:rPr>
            </w:pPr>
            <w:r>
              <w:t>No</w:t>
            </w:r>
          </w:p>
        </w:tc>
      </w:tr>
      <w:tr w:rsidR="5F7EE687" w14:paraId="51ECA531" w14:textId="77777777" w:rsidTr="5F7EE687">
        <w:tc>
          <w:tcPr>
            <w:tcW w:w="2340" w:type="dxa"/>
          </w:tcPr>
          <w:p w14:paraId="71C88742" w14:textId="554566AA" w:rsidR="3B1F697B" w:rsidRDefault="3B1F697B" w:rsidP="5F7EE687">
            <w:r>
              <w:t>Background music</w:t>
            </w:r>
          </w:p>
        </w:tc>
        <w:tc>
          <w:tcPr>
            <w:tcW w:w="2340" w:type="dxa"/>
          </w:tcPr>
          <w:p w14:paraId="6157AB07" w14:textId="47319FA4" w:rsidR="3B1F697B" w:rsidRDefault="3B1F697B" w:rsidP="5F7EE687">
            <w:pPr>
              <w:rPr>
                <w:b/>
                <w:bCs/>
              </w:rPr>
            </w:pPr>
            <w:r>
              <w:t>Level loaded</w:t>
            </w:r>
          </w:p>
        </w:tc>
        <w:tc>
          <w:tcPr>
            <w:tcW w:w="2340" w:type="dxa"/>
          </w:tcPr>
          <w:p w14:paraId="465AC007" w14:textId="35D39155" w:rsidR="3B1F697B" w:rsidRDefault="3B1F697B" w:rsidP="5F7EE687">
            <w:pPr>
              <w:rPr>
                <w:b/>
                <w:bCs/>
              </w:rPr>
            </w:pPr>
            <w:r>
              <w:t>Long</w:t>
            </w:r>
          </w:p>
        </w:tc>
        <w:tc>
          <w:tcPr>
            <w:tcW w:w="2340" w:type="dxa"/>
          </w:tcPr>
          <w:p w14:paraId="6D50F01D" w14:textId="32EF30BF" w:rsidR="3B1F697B" w:rsidRDefault="3B1F697B" w:rsidP="5F7EE687">
            <w:pPr>
              <w:rPr>
                <w:b/>
                <w:bCs/>
              </w:rPr>
            </w:pPr>
            <w:r w:rsidRPr="5F7EE687">
              <w:rPr>
                <w:b/>
                <w:bCs/>
              </w:rPr>
              <w:t>Yes</w:t>
            </w:r>
          </w:p>
        </w:tc>
      </w:tr>
      <w:tr w:rsidR="5F7EE687" w14:paraId="0A70D67D" w14:textId="77777777" w:rsidTr="5F7EE687">
        <w:tc>
          <w:tcPr>
            <w:tcW w:w="2340" w:type="dxa"/>
          </w:tcPr>
          <w:p w14:paraId="5E0FC9A3" w14:textId="56D0023D" w:rsidR="3B1F697B" w:rsidRDefault="3B1F697B" w:rsidP="5F7EE687">
            <w:r>
              <w:t>Enemy Alert</w:t>
            </w:r>
          </w:p>
        </w:tc>
        <w:tc>
          <w:tcPr>
            <w:tcW w:w="2340" w:type="dxa"/>
          </w:tcPr>
          <w:p w14:paraId="74CF66E6" w14:textId="50F50FE9" w:rsidR="3B1F697B" w:rsidRDefault="3B1F697B" w:rsidP="5F7EE687">
            <w:r>
              <w:t>Enemy detects player</w:t>
            </w:r>
          </w:p>
        </w:tc>
        <w:tc>
          <w:tcPr>
            <w:tcW w:w="2340" w:type="dxa"/>
          </w:tcPr>
          <w:p w14:paraId="486EE133" w14:textId="36E61E80" w:rsidR="3B1F697B" w:rsidRDefault="3B1F697B" w:rsidP="5F7EE687">
            <w:r>
              <w:t>Very short</w:t>
            </w:r>
          </w:p>
        </w:tc>
        <w:tc>
          <w:tcPr>
            <w:tcW w:w="2340" w:type="dxa"/>
          </w:tcPr>
          <w:p w14:paraId="1BE17090" w14:textId="6D9CB134" w:rsidR="3B1F697B" w:rsidRDefault="3B1F697B" w:rsidP="5F7EE687">
            <w:pPr>
              <w:rPr>
                <w:b/>
                <w:bCs/>
              </w:rPr>
            </w:pPr>
            <w:r w:rsidRPr="5F7EE687">
              <w:rPr>
                <w:b/>
                <w:bCs/>
              </w:rPr>
              <w:t>No</w:t>
            </w:r>
          </w:p>
        </w:tc>
      </w:tr>
      <w:tr w:rsidR="5F7EE687" w14:paraId="484650AB" w14:textId="77777777" w:rsidTr="5F7EE687">
        <w:tc>
          <w:tcPr>
            <w:tcW w:w="2340" w:type="dxa"/>
          </w:tcPr>
          <w:p w14:paraId="716A6E04" w14:textId="6BB0068F" w:rsidR="352ECC1F" w:rsidRDefault="352ECC1F" w:rsidP="5F7EE687">
            <w:r>
              <w:t>Player Consumable used</w:t>
            </w:r>
          </w:p>
        </w:tc>
        <w:tc>
          <w:tcPr>
            <w:tcW w:w="2340" w:type="dxa"/>
          </w:tcPr>
          <w:p w14:paraId="44D91E24" w14:textId="2C27B94B" w:rsidR="352ECC1F" w:rsidRDefault="352ECC1F" w:rsidP="5F7EE687">
            <w:r>
              <w:t>Player uses consumable</w:t>
            </w:r>
          </w:p>
        </w:tc>
        <w:tc>
          <w:tcPr>
            <w:tcW w:w="2340" w:type="dxa"/>
          </w:tcPr>
          <w:p w14:paraId="7ABFF998" w14:textId="25BDBA9F" w:rsidR="352ECC1F" w:rsidRDefault="352ECC1F" w:rsidP="5F7EE687">
            <w:r>
              <w:t>Very short</w:t>
            </w:r>
          </w:p>
        </w:tc>
        <w:tc>
          <w:tcPr>
            <w:tcW w:w="2340" w:type="dxa"/>
          </w:tcPr>
          <w:p w14:paraId="3B0452AF" w14:textId="0B284D57" w:rsidR="352ECC1F" w:rsidRDefault="352ECC1F" w:rsidP="5F7EE687">
            <w:pPr>
              <w:rPr>
                <w:b/>
                <w:bCs/>
              </w:rPr>
            </w:pPr>
            <w:r w:rsidRPr="5F7EE687">
              <w:rPr>
                <w:b/>
                <w:bCs/>
              </w:rPr>
              <w:t>No</w:t>
            </w:r>
          </w:p>
        </w:tc>
      </w:tr>
    </w:tbl>
    <w:p w14:paraId="6EF94340" w14:textId="7D92D5F5" w:rsidR="00C80289" w:rsidRDefault="00C80289" w:rsidP="00C80289">
      <w:pPr>
        <w:spacing w:after="240"/>
      </w:pPr>
      <w:r>
        <w:br/>
      </w:r>
    </w:p>
    <w:p w14:paraId="0527094D" w14:textId="459C74A9" w:rsidR="006F7101" w:rsidRDefault="006F7101" w:rsidP="00C80289">
      <w:pPr>
        <w:spacing w:after="240"/>
      </w:pPr>
    </w:p>
    <w:p w14:paraId="1E345F3F" w14:textId="5A36C449" w:rsidR="006F7101" w:rsidRDefault="006F7101" w:rsidP="00C80289">
      <w:pPr>
        <w:spacing w:after="240"/>
      </w:pPr>
    </w:p>
    <w:p w14:paraId="0214FA8B" w14:textId="77777777" w:rsidR="006F7101" w:rsidRDefault="006F7101" w:rsidP="00C80289">
      <w:pPr>
        <w:spacing w:after="240"/>
      </w:pPr>
    </w:p>
    <w:p w14:paraId="3941D3A6" w14:textId="1BCC8AAA" w:rsidR="00C80289" w:rsidRDefault="6F46A466" w:rsidP="5F7EE687">
      <w:pPr>
        <w:pStyle w:val="Heading1"/>
      </w:pPr>
      <w:r>
        <w:lastRenderedPageBreak/>
        <w:t xml:space="preserve">5.0 </w:t>
      </w:r>
      <w:r w:rsidR="3CF6F6F7">
        <w:t>Levels</w:t>
      </w:r>
    </w:p>
    <w:p w14:paraId="0CE69825" w14:textId="2610EE87" w:rsidR="00C80289" w:rsidRDefault="6B1CB8C3" w:rsidP="7A574166">
      <w:pPr>
        <w:pStyle w:val="Heading3"/>
        <w:rPr>
          <w:rFonts w:ascii="Calibri Light" w:eastAsia="MS Gothic" w:hAnsi="Calibri Light" w:cs="Times New Roman"/>
          <w:color w:val="1F3763"/>
        </w:rPr>
      </w:pPr>
      <w:r>
        <w:t xml:space="preserve">5.1 </w:t>
      </w:r>
      <w:r w:rsidR="3CF6F6F7">
        <w:t>Level description</w:t>
      </w:r>
    </w:p>
    <w:p w14:paraId="154F6D7C" w14:textId="59FC9167" w:rsidR="051FFA81" w:rsidRDefault="051FFA81" w:rsidP="005C342F">
      <w:pPr>
        <w:pStyle w:val="ListParagraph"/>
        <w:numPr>
          <w:ilvl w:val="0"/>
          <w:numId w:val="1"/>
        </w:numPr>
        <w:spacing w:after="0"/>
        <w:rPr>
          <w:rFonts w:eastAsiaTheme="minorEastAsia"/>
          <w:i/>
          <w:iCs/>
          <w:color w:val="000000" w:themeColor="text1"/>
        </w:rPr>
      </w:pPr>
      <w:r w:rsidRPr="5BF58E1D">
        <w:rPr>
          <w:rFonts w:ascii="Arial" w:eastAsia="Arial" w:hAnsi="Arial" w:cs="Arial"/>
          <w:i/>
          <w:iCs/>
          <w:color w:val="000000" w:themeColor="text1"/>
        </w:rPr>
        <w:t>The player will be given the option to play a tutorial level at the beginning of the game, this tutorial will introduce the player to the core mechanics, I.e</w:t>
      </w:r>
      <w:r w:rsidR="3D29A01D" w:rsidRPr="05EC99FF">
        <w:rPr>
          <w:rFonts w:ascii="Arial" w:eastAsia="Arial" w:hAnsi="Arial" w:cs="Arial"/>
          <w:i/>
          <w:iCs/>
          <w:color w:val="000000" w:themeColor="text1"/>
        </w:rPr>
        <w:t>.,</w:t>
      </w:r>
      <w:r w:rsidRPr="5BF58E1D">
        <w:rPr>
          <w:rFonts w:ascii="Arial" w:eastAsia="Arial" w:hAnsi="Arial" w:cs="Arial"/>
          <w:i/>
          <w:iCs/>
          <w:color w:val="000000" w:themeColor="text1"/>
        </w:rPr>
        <w:t xml:space="preserve"> attacking, health, doors</w:t>
      </w:r>
      <w:r w:rsidR="62CAC52C" w:rsidRPr="05EC99FF">
        <w:rPr>
          <w:rFonts w:ascii="Arial" w:eastAsia="Arial" w:hAnsi="Arial" w:cs="Arial"/>
          <w:i/>
          <w:iCs/>
          <w:color w:val="000000" w:themeColor="text1"/>
        </w:rPr>
        <w:t>,</w:t>
      </w:r>
      <w:r w:rsidRPr="5BF58E1D">
        <w:rPr>
          <w:rFonts w:ascii="Arial" w:eastAsia="Arial" w:hAnsi="Arial" w:cs="Arial"/>
          <w:i/>
          <w:iCs/>
          <w:color w:val="000000" w:themeColor="text1"/>
        </w:rPr>
        <w:t xml:space="preserve"> and enemies.</w:t>
      </w:r>
    </w:p>
    <w:p w14:paraId="58F91441" w14:textId="5B0BDEE0" w:rsidR="00C80289" w:rsidRDefault="22203DD7" w:rsidP="005C342F">
      <w:pPr>
        <w:pStyle w:val="ListParagraph"/>
        <w:numPr>
          <w:ilvl w:val="0"/>
          <w:numId w:val="1"/>
        </w:numPr>
        <w:rPr>
          <w:rFonts w:eastAsiaTheme="minorEastAsia"/>
          <w:i/>
          <w:iCs/>
          <w:color w:val="000000" w:themeColor="text1"/>
        </w:rPr>
      </w:pPr>
      <w:r w:rsidRPr="09B2BB2B">
        <w:rPr>
          <w:rFonts w:ascii="Arial" w:eastAsia="Arial" w:hAnsi="Arial" w:cs="Arial"/>
          <w:i/>
          <w:iCs/>
          <w:color w:val="000000" w:themeColor="text1"/>
        </w:rPr>
        <w:t>The objective of the game is</w:t>
      </w:r>
      <w:r w:rsidRPr="7AA0FDB2">
        <w:rPr>
          <w:rFonts w:ascii="Arial" w:eastAsia="Arial" w:hAnsi="Arial" w:cs="Arial"/>
          <w:i/>
          <w:iCs/>
          <w:color w:val="000000" w:themeColor="text1"/>
        </w:rPr>
        <w:t xml:space="preserve"> to </w:t>
      </w:r>
      <w:r w:rsidRPr="25125032">
        <w:rPr>
          <w:rFonts w:ascii="Arial" w:eastAsia="Arial" w:hAnsi="Arial" w:cs="Arial"/>
          <w:i/>
          <w:iCs/>
          <w:color w:val="000000" w:themeColor="text1"/>
        </w:rPr>
        <w:t xml:space="preserve">complete 10 </w:t>
      </w:r>
      <w:r w:rsidRPr="48646639">
        <w:rPr>
          <w:rFonts w:ascii="Arial" w:eastAsia="Arial" w:hAnsi="Arial" w:cs="Arial"/>
          <w:i/>
          <w:iCs/>
          <w:color w:val="000000" w:themeColor="text1"/>
        </w:rPr>
        <w:t>levels</w:t>
      </w:r>
      <w:r w:rsidRPr="1A321C92">
        <w:rPr>
          <w:rFonts w:ascii="Arial" w:eastAsia="Arial" w:hAnsi="Arial" w:cs="Arial"/>
          <w:i/>
          <w:iCs/>
          <w:color w:val="000000" w:themeColor="text1"/>
        </w:rPr>
        <w:t xml:space="preserve"> and defeat the boss</w:t>
      </w:r>
      <w:r w:rsidRPr="6B07E30D">
        <w:rPr>
          <w:rFonts w:ascii="Arial" w:eastAsia="Arial" w:hAnsi="Arial" w:cs="Arial"/>
          <w:i/>
          <w:iCs/>
          <w:color w:val="000000" w:themeColor="text1"/>
        </w:rPr>
        <w:t>.</w:t>
      </w:r>
      <w:r w:rsidR="57419E4B" w:rsidRPr="4CA6619A">
        <w:rPr>
          <w:rFonts w:ascii="Arial" w:eastAsia="Arial" w:hAnsi="Arial" w:cs="Arial"/>
          <w:i/>
          <w:iCs/>
          <w:color w:val="000000" w:themeColor="text1"/>
        </w:rPr>
        <w:t xml:space="preserve"> The objective of each individual </w:t>
      </w:r>
      <w:r w:rsidR="57419E4B" w:rsidRPr="176586C9">
        <w:rPr>
          <w:rFonts w:ascii="Arial" w:eastAsia="Arial" w:hAnsi="Arial" w:cs="Arial"/>
          <w:i/>
          <w:iCs/>
          <w:color w:val="000000" w:themeColor="text1"/>
        </w:rPr>
        <w:t xml:space="preserve">level is to defeat the enemies and </w:t>
      </w:r>
      <w:r w:rsidR="2453DCEE" w:rsidRPr="176586C9">
        <w:rPr>
          <w:rFonts w:ascii="Arial" w:eastAsia="Arial" w:hAnsi="Arial" w:cs="Arial"/>
          <w:i/>
          <w:iCs/>
          <w:color w:val="000000" w:themeColor="text1"/>
        </w:rPr>
        <w:t>find the exit.</w:t>
      </w:r>
    </w:p>
    <w:p w14:paraId="0DFD0B6A" w14:textId="600ACEFC" w:rsidR="2453DCEE" w:rsidRDefault="2453DCEE" w:rsidP="5F7EE687">
      <w:pPr>
        <w:pStyle w:val="ListParagraph"/>
        <w:numPr>
          <w:ilvl w:val="0"/>
          <w:numId w:val="1"/>
        </w:numPr>
        <w:spacing w:after="0"/>
        <w:rPr>
          <w:rFonts w:eastAsiaTheme="minorEastAsia"/>
          <w:i/>
          <w:iCs/>
          <w:color w:val="000000" w:themeColor="text1"/>
        </w:rPr>
      </w:pPr>
      <w:r w:rsidRPr="5F7EE687">
        <w:rPr>
          <w:rFonts w:ascii="Arial" w:eastAsia="Arial" w:hAnsi="Arial" w:cs="Arial"/>
          <w:i/>
          <w:iCs/>
          <w:color w:val="000000" w:themeColor="text1"/>
        </w:rPr>
        <w:t>The player will need to dodge enemy attacks, explore, and manage resources such as health, ammo, armor, and consumables</w:t>
      </w:r>
      <w:r w:rsidR="481DD313" w:rsidRPr="5F7EE687">
        <w:rPr>
          <w:rFonts w:ascii="Arial" w:eastAsia="Arial" w:hAnsi="Arial" w:cs="Arial"/>
          <w:i/>
          <w:iCs/>
          <w:color w:val="000000" w:themeColor="text1"/>
        </w:rPr>
        <w:t xml:space="preserve"> ( See 4.2, consumables).</w:t>
      </w:r>
    </w:p>
    <w:p w14:paraId="46578C77" w14:textId="54A84C74" w:rsidR="00C80289" w:rsidRDefault="2453DCEE" w:rsidP="005C342F">
      <w:pPr>
        <w:pStyle w:val="ListParagraph"/>
        <w:numPr>
          <w:ilvl w:val="0"/>
          <w:numId w:val="1"/>
        </w:numPr>
        <w:rPr>
          <w:rFonts w:eastAsiaTheme="minorEastAsia"/>
          <w:i/>
          <w:iCs/>
          <w:color w:val="000000" w:themeColor="text1"/>
        </w:rPr>
      </w:pPr>
      <w:r w:rsidRPr="0E1C8A0A">
        <w:rPr>
          <w:rFonts w:ascii="Arial" w:eastAsia="Arial" w:hAnsi="Arial" w:cs="Arial"/>
          <w:i/>
          <w:iCs/>
          <w:color w:val="000000" w:themeColor="text1"/>
        </w:rPr>
        <w:t xml:space="preserve">The aim is to have two types of level, the main game will consist of randomly generated levels, and </w:t>
      </w:r>
      <w:r w:rsidRPr="6D32987F">
        <w:rPr>
          <w:rFonts w:ascii="Arial" w:eastAsia="Arial" w:hAnsi="Arial" w:cs="Arial"/>
          <w:i/>
          <w:iCs/>
          <w:color w:val="000000" w:themeColor="text1"/>
        </w:rPr>
        <w:t xml:space="preserve">there will be a secondary </w:t>
      </w:r>
      <w:r w:rsidRPr="20BAB944">
        <w:rPr>
          <w:rFonts w:ascii="Arial" w:eastAsia="Arial" w:hAnsi="Arial" w:cs="Arial"/>
          <w:i/>
          <w:iCs/>
          <w:color w:val="000000" w:themeColor="text1"/>
        </w:rPr>
        <w:t>game mode</w:t>
      </w:r>
      <w:r w:rsidRPr="6D32987F">
        <w:rPr>
          <w:rFonts w:ascii="Arial" w:eastAsia="Arial" w:hAnsi="Arial" w:cs="Arial"/>
          <w:i/>
          <w:iCs/>
          <w:color w:val="000000" w:themeColor="text1"/>
        </w:rPr>
        <w:t xml:space="preserve"> that allows players to create and play </w:t>
      </w:r>
      <w:r w:rsidRPr="257630FA">
        <w:rPr>
          <w:rFonts w:ascii="Arial" w:eastAsia="Arial" w:hAnsi="Arial" w:cs="Arial"/>
          <w:i/>
          <w:iCs/>
          <w:color w:val="000000" w:themeColor="text1"/>
        </w:rPr>
        <w:t>custom levels</w:t>
      </w:r>
      <w:r w:rsidR="08A10A30" w:rsidRPr="7A574166">
        <w:rPr>
          <w:rFonts w:ascii="Arial" w:eastAsia="Arial" w:hAnsi="Arial" w:cs="Arial"/>
          <w:i/>
          <w:iCs/>
          <w:color w:val="000000" w:themeColor="text1"/>
        </w:rPr>
        <w:t xml:space="preserve">, the game will come with 10 premade levels that have some coherent story to </w:t>
      </w:r>
      <w:r w:rsidR="08A10A30" w:rsidRPr="454D42E7">
        <w:rPr>
          <w:rFonts w:ascii="Arial" w:eastAsia="Arial" w:hAnsi="Arial" w:cs="Arial"/>
          <w:i/>
          <w:iCs/>
          <w:color w:val="000000" w:themeColor="text1"/>
        </w:rPr>
        <w:t>them.</w:t>
      </w:r>
    </w:p>
    <w:p w14:paraId="1837A36D" w14:textId="372A6129" w:rsidR="2453DCEE" w:rsidRDefault="2453DCEE" w:rsidP="005C342F">
      <w:pPr>
        <w:pStyle w:val="ListParagraph"/>
        <w:numPr>
          <w:ilvl w:val="0"/>
          <w:numId w:val="1"/>
        </w:numPr>
        <w:spacing w:after="0"/>
        <w:rPr>
          <w:rFonts w:eastAsiaTheme="minorEastAsia"/>
          <w:i/>
          <w:iCs/>
          <w:color w:val="000000" w:themeColor="text1"/>
        </w:rPr>
      </w:pPr>
      <w:r w:rsidRPr="20BAB944">
        <w:rPr>
          <w:rFonts w:ascii="Arial" w:eastAsia="Arial" w:hAnsi="Arial" w:cs="Arial"/>
          <w:i/>
          <w:iCs/>
          <w:color w:val="000000" w:themeColor="text1"/>
        </w:rPr>
        <w:t xml:space="preserve">Since all the </w:t>
      </w:r>
      <w:r w:rsidRPr="6F516652">
        <w:rPr>
          <w:rFonts w:ascii="Arial" w:eastAsia="Arial" w:hAnsi="Arial" w:cs="Arial"/>
          <w:i/>
          <w:iCs/>
          <w:color w:val="000000" w:themeColor="text1"/>
        </w:rPr>
        <w:t xml:space="preserve">enemies are randomly </w:t>
      </w:r>
      <w:r w:rsidRPr="2ED655E9">
        <w:rPr>
          <w:rFonts w:ascii="Arial" w:eastAsia="Arial" w:hAnsi="Arial" w:cs="Arial"/>
          <w:i/>
          <w:iCs/>
          <w:color w:val="000000" w:themeColor="text1"/>
        </w:rPr>
        <w:t>generated, the only “</w:t>
      </w:r>
      <w:r w:rsidRPr="2E915EFA">
        <w:rPr>
          <w:rFonts w:ascii="Arial" w:eastAsia="Arial" w:hAnsi="Arial" w:cs="Arial"/>
          <w:i/>
          <w:iCs/>
          <w:color w:val="000000" w:themeColor="text1"/>
        </w:rPr>
        <w:t xml:space="preserve">Important” </w:t>
      </w:r>
      <w:r w:rsidRPr="4D943040">
        <w:rPr>
          <w:rFonts w:ascii="Arial" w:eastAsia="Arial" w:hAnsi="Arial" w:cs="Arial"/>
          <w:i/>
          <w:iCs/>
          <w:color w:val="000000" w:themeColor="text1"/>
        </w:rPr>
        <w:t xml:space="preserve">enemy the player will </w:t>
      </w:r>
      <w:r w:rsidRPr="3B06728F">
        <w:rPr>
          <w:rFonts w:ascii="Arial" w:eastAsia="Arial" w:hAnsi="Arial" w:cs="Arial"/>
          <w:i/>
          <w:iCs/>
          <w:color w:val="000000" w:themeColor="text1"/>
        </w:rPr>
        <w:t>encounter will be the final boss</w:t>
      </w:r>
    </w:p>
    <w:p w14:paraId="1D2A2F7E" w14:textId="0A09E7B4" w:rsidR="780781A6" w:rsidRDefault="780781A6" w:rsidP="005C342F">
      <w:pPr>
        <w:pStyle w:val="ListParagraph"/>
        <w:numPr>
          <w:ilvl w:val="0"/>
          <w:numId w:val="1"/>
        </w:numPr>
        <w:spacing w:after="0"/>
        <w:rPr>
          <w:rFonts w:eastAsiaTheme="minorEastAsia"/>
          <w:i/>
          <w:iCs/>
          <w:color w:val="000000" w:themeColor="text1"/>
        </w:rPr>
      </w:pPr>
      <w:r w:rsidRPr="5D9A1552">
        <w:rPr>
          <w:rFonts w:ascii="Arial" w:eastAsia="Arial" w:hAnsi="Arial" w:cs="Arial"/>
          <w:i/>
          <w:iCs/>
          <w:color w:val="000000" w:themeColor="text1"/>
        </w:rPr>
        <w:t xml:space="preserve">As the player progresses throughout levels, </w:t>
      </w:r>
      <w:r w:rsidRPr="20C24128">
        <w:rPr>
          <w:rFonts w:ascii="Arial" w:eastAsia="Arial" w:hAnsi="Arial" w:cs="Arial"/>
          <w:i/>
          <w:iCs/>
          <w:color w:val="000000" w:themeColor="text1"/>
        </w:rPr>
        <w:t xml:space="preserve">they will unlock </w:t>
      </w:r>
      <w:r w:rsidRPr="00623D7C">
        <w:rPr>
          <w:rFonts w:ascii="Arial" w:eastAsia="Arial" w:hAnsi="Arial" w:cs="Arial"/>
          <w:i/>
          <w:iCs/>
          <w:color w:val="000000" w:themeColor="text1"/>
        </w:rPr>
        <w:t>more weapons to use to fight the enemies</w:t>
      </w:r>
      <w:r w:rsidR="38BAA73A" w:rsidRPr="7B2065AD">
        <w:rPr>
          <w:rFonts w:ascii="Arial" w:eastAsia="Arial" w:hAnsi="Arial" w:cs="Arial"/>
          <w:i/>
          <w:iCs/>
          <w:color w:val="000000" w:themeColor="text1"/>
        </w:rPr>
        <w:t xml:space="preserve">. </w:t>
      </w:r>
      <w:r w:rsidR="38BAA73A" w:rsidRPr="74256EED">
        <w:rPr>
          <w:rFonts w:ascii="Arial" w:eastAsia="Arial" w:hAnsi="Arial" w:cs="Arial"/>
          <w:i/>
          <w:iCs/>
          <w:color w:val="000000" w:themeColor="text1"/>
        </w:rPr>
        <w:t>The player must explore the level thoroughly to gather resources such as ammo and consumables for the final fight. This is by design to avoid players simply rushing to the exit.</w:t>
      </w:r>
    </w:p>
    <w:p w14:paraId="2D136E11" w14:textId="21E22B98" w:rsidR="38BAA73A" w:rsidRDefault="44BB9A54" w:rsidP="213B3F47">
      <w:pPr>
        <w:rPr>
          <w:rFonts w:ascii="Arial" w:eastAsia="Arial" w:hAnsi="Arial" w:cs="Arial"/>
          <w:i/>
          <w:color w:val="000000" w:themeColor="text1"/>
        </w:rPr>
      </w:pPr>
      <w:r w:rsidRPr="213B3F47">
        <w:rPr>
          <w:rFonts w:ascii="Arial" w:eastAsia="Arial" w:hAnsi="Arial" w:cs="Arial"/>
          <w:i/>
          <w:iCs/>
          <w:color w:val="000000" w:themeColor="text1"/>
        </w:rPr>
        <w:t xml:space="preserve"> </w:t>
      </w:r>
    </w:p>
    <w:p w14:paraId="1558A7B9" w14:textId="000B091F" w:rsidR="00C80289" w:rsidRDefault="00C80289" w:rsidP="44D55A29">
      <w:pPr>
        <w:rPr>
          <w:rFonts w:ascii="Arial" w:eastAsia="Arial" w:hAnsi="Arial" w:cs="Arial"/>
          <w:i/>
          <w:iCs/>
          <w:color w:val="000000" w:themeColor="text1"/>
        </w:rPr>
      </w:pPr>
    </w:p>
    <w:p w14:paraId="5C52ADB5" w14:textId="0F398926" w:rsidR="00C80289" w:rsidRDefault="00C80289" w:rsidP="01234076">
      <w:pPr>
        <w:rPr>
          <w:rFonts w:ascii="Arial" w:eastAsia="Arial" w:hAnsi="Arial" w:cs="Arial"/>
          <w:i/>
          <w:iCs/>
          <w:color w:val="000000" w:themeColor="text1"/>
        </w:rPr>
      </w:pPr>
    </w:p>
    <w:p w14:paraId="68901CAA" w14:textId="21ECE9BD" w:rsidR="00C80289" w:rsidRDefault="00C80289" w:rsidP="01234076">
      <w:pPr>
        <w:rPr>
          <w:rFonts w:ascii="Arial" w:eastAsia="Arial" w:hAnsi="Arial" w:cs="Arial"/>
          <w:i/>
          <w:iCs/>
          <w:color w:val="000000" w:themeColor="text1"/>
        </w:rPr>
      </w:pPr>
    </w:p>
    <w:p w14:paraId="5C8E1D6E" w14:textId="2D4F2BE7" w:rsidR="00C80289" w:rsidRDefault="47D33A06" w:rsidP="2E0B3B15">
      <w:pPr>
        <w:pStyle w:val="Heading1"/>
        <w:rPr>
          <w:rFonts w:ascii="Calibri Light" w:eastAsia="MS Gothic" w:hAnsi="Calibri Light" w:cs="Times New Roman"/>
        </w:rPr>
      </w:pPr>
      <w:r>
        <w:t xml:space="preserve">6.0. </w:t>
      </w:r>
      <w:r w:rsidR="7D9D4651">
        <w:t>Interface</w:t>
      </w:r>
    </w:p>
    <w:p w14:paraId="7A6569A2" w14:textId="39568B58" w:rsidR="00C80289" w:rsidRDefault="48DB8574" w:rsidP="2E0B3B15">
      <w:pPr>
        <w:pStyle w:val="Heading2"/>
        <w:rPr>
          <w:rFonts w:ascii="Calibri Light" w:eastAsia="MS Gothic" w:hAnsi="Calibri Light" w:cs="Times New Roman"/>
          <w:b/>
          <w:bCs/>
        </w:rPr>
      </w:pPr>
      <w:r>
        <w:t xml:space="preserve">6.1. </w:t>
      </w:r>
      <w:r w:rsidR="7D9D4651">
        <w:t>Controls</w:t>
      </w:r>
    </w:p>
    <w:p w14:paraId="715855F7" w14:textId="1EFA6E86" w:rsidR="00C80289" w:rsidRDefault="7D9D4651" w:rsidP="36956952">
      <w:r w:rsidRPr="0DDA22D1">
        <w:rPr>
          <w:rFonts w:ascii="Arial" w:eastAsia="Arial" w:hAnsi="Arial" w:cs="Arial"/>
          <w:color w:val="000000" w:themeColor="text1"/>
        </w:rPr>
        <w:t>Example</w:t>
      </w:r>
    </w:p>
    <w:p w14:paraId="1CA68F64" w14:textId="2FF75C09" w:rsidR="00C80289" w:rsidRDefault="7D6B6AB2" w:rsidP="36956952">
      <w:r>
        <w:t>The game will follow the standard WASD layout for controls. The only interesting thing is the camera rotation will be dependent on the A and D keys, while the W and S keys are used to move forwards and backwards respectively</w:t>
      </w:r>
      <w:r w:rsidR="5074E2A5">
        <w:t>. This means the player will be unable to strafe left and right</w:t>
      </w:r>
      <w:r w:rsidR="3E9BBFB9">
        <w:t>, but this movement model will be much more comfortable than using the mouse for the camera, since the player is unable to look up or down.</w:t>
      </w:r>
    </w:p>
    <w:p w14:paraId="6D039B7A" w14:textId="0BB4F135" w:rsidR="00C80289" w:rsidRPr="003E2758" w:rsidRDefault="00C80289" w:rsidP="36956952">
      <w:r>
        <w:br/>
      </w:r>
    </w:p>
    <w:p w14:paraId="11772427" w14:textId="238B8BEE" w:rsidR="00C80289" w:rsidRDefault="39F597A7" w:rsidP="2E0B3B15">
      <w:pPr>
        <w:pStyle w:val="Heading2"/>
        <w:rPr>
          <w:rFonts w:ascii="Calibri Light" w:eastAsia="MS Gothic" w:hAnsi="Calibri Light" w:cs="Times New Roman"/>
        </w:rPr>
      </w:pPr>
      <w:r>
        <w:t xml:space="preserve">6.2 </w:t>
      </w:r>
      <w:r w:rsidR="00F96900">
        <w:t>In-game</w:t>
      </w:r>
      <w:r w:rsidR="7D9D4651">
        <w:t xml:space="preserve"> overlays &amp; </w:t>
      </w:r>
      <w:r w:rsidR="00F96900">
        <w:t>dialogues</w:t>
      </w:r>
    </w:p>
    <w:p w14:paraId="41A4D36B" w14:textId="67714FF6" w:rsidR="00C80289" w:rsidRDefault="12377B39" w:rsidP="5F7EE687">
      <w:pPr>
        <w:rPr>
          <w:rFonts w:ascii="Arial" w:eastAsia="Arial" w:hAnsi="Arial" w:cs="Arial"/>
          <w:i/>
          <w:iCs/>
          <w:color w:val="000000" w:themeColor="text1"/>
        </w:rPr>
      </w:pPr>
      <w:r w:rsidRPr="5F7EE687">
        <w:rPr>
          <w:rFonts w:ascii="Arial" w:eastAsia="Arial" w:hAnsi="Arial" w:cs="Arial"/>
          <w:i/>
          <w:iCs/>
          <w:color w:val="000000" w:themeColor="text1"/>
        </w:rPr>
        <w:t xml:space="preserve">The player will have a HUD that shows the </w:t>
      </w:r>
      <w:r w:rsidR="732E2703" w:rsidRPr="5F7EE687">
        <w:rPr>
          <w:rFonts w:ascii="Arial" w:eastAsia="Arial" w:hAnsi="Arial" w:cs="Arial"/>
          <w:i/>
          <w:iCs/>
          <w:color w:val="000000" w:themeColor="text1"/>
        </w:rPr>
        <w:t>number</w:t>
      </w:r>
      <w:r w:rsidRPr="5F7EE687">
        <w:rPr>
          <w:rFonts w:ascii="Arial" w:eastAsia="Arial" w:hAnsi="Arial" w:cs="Arial"/>
          <w:i/>
          <w:iCs/>
          <w:color w:val="000000" w:themeColor="text1"/>
        </w:rPr>
        <w:t xml:space="preserve"> of consumables and health that they currently have. When the player has more than one weapon available to use, they can cycle between </w:t>
      </w:r>
      <w:r w:rsidR="420CC17E" w:rsidRPr="5F7EE687">
        <w:rPr>
          <w:rFonts w:ascii="Arial" w:eastAsia="Arial" w:hAnsi="Arial" w:cs="Arial"/>
          <w:i/>
          <w:iCs/>
          <w:color w:val="000000" w:themeColor="text1"/>
        </w:rPr>
        <w:t xml:space="preserve">their weapons with number keys 1-x. The HUD will also display the amount of ammo in the </w:t>
      </w:r>
      <w:r w:rsidR="4133B181" w:rsidRPr="5F7EE687">
        <w:rPr>
          <w:rFonts w:ascii="Arial" w:eastAsia="Arial" w:hAnsi="Arial" w:cs="Arial"/>
          <w:i/>
          <w:iCs/>
          <w:color w:val="000000" w:themeColor="text1"/>
        </w:rPr>
        <w:t>player's</w:t>
      </w:r>
      <w:r w:rsidR="420CC17E" w:rsidRPr="5F7EE687">
        <w:rPr>
          <w:rFonts w:ascii="Arial" w:eastAsia="Arial" w:hAnsi="Arial" w:cs="Arial"/>
          <w:i/>
          <w:iCs/>
          <w:color w:val="000000" w:themeColor="text1"/>
        </w:rPr>
        <w:t xml:space="preserve"> current</w:t>
      </w:r>
      <w:r w:rsidR="797749FB" w:rsidRPr="5F7EE687">
        <w:rPr>
          <w:rFonts w:ascii="Arial" w:eastAsia="Arial" w:hAnsi="Arial" w:cs="Arial"/>
          <w:i/>
          <w:iCs/>
          <w:color w:val="000000" w:themeColor="text1"/>
        </w:rPr>
        <w:t>ly equipped</w:t>
      </w:r>
      <w:r w:rsidR="420CC17E" w:rsidRPr="5F7EE687">
        <w:rPr>
          <w:rFonts w:ascii="Arial" w:eastAsia="Arial" w:hAnsi="Arial" w:cs="Arial"/>
          <w:i/>
          <w:iCs/>
          <w:color w:val="000000" w:themeColor="text1"/>
        </w:rPr>
        <w:t xml:space="preserve"> weapon</w:t>
      </w:r>
      <w:r w:rsidR="05EA8E8C" w:rsidRPr="5F7EE687">
        <w:rPr>
          <w:rFonts w:ascii="Arial" w:eastAsia="Arial" w:hAnsi="Arial" w:cs="Arial"/>
          <w:i/>
          <w:iCs/>
          <w:color w:val="000000" w:themeColor="text1"/>
        </w:rPr>
        <w:t>(See 6.3, HUD).</w:t>
      </w:r>
    </w:p>
    <w:p w14:paraId="465F13C7" w14:textId="77777777" w:rsidR="006F7101" w:rsidRDefault="006F7101" w:rsidP="006F7101"/>
    <w:p w14:paraId="525132F6" w14:textId="6F8B1986" w:rsidR="00C80289" w:rsidRDefault="3EF36350" w:rsidP="006F7101">
      <w:pPr>
        <w:rPr>
          <w:rFonts w:ascii="Calibri Light" w:eastAsia="MS Gothic" w:hAnsi="Calibri Light" w:cs="Times New Roman"/>
        </w:rPr>
      </w:pPr>
      <w:r>
        <w:lastRenderedPageBreak/>
        <w:t xml:space="preserve">6.3 </w:t>
      </w:r>
      <w:r w:rsidR="7D9D4651">
        <w:t>HUD</w:t>
      </w:r>
    </w:p>
    <w:p w14:paraId="3603F31B" w14:textId="640F0256" w:rsidR="00C80289" w:rsidRDefault="7D9D4651" w:rsidP="36956952">
      <w:r w:rsidRPr="0DDA22D1">
        <w:rPr>
          <w:rFonts w:ascii="Arial" w:eastAsia="Arial" w:hAnsi="Arial" w:cs="Arial"/>
          <w:i/>
          <w:iCs/>
          <w:color w:val="000000" w:themeColor="text1"/>
        </w:rPr>
        <w:t>Diagram of the HUD, clearly showing what info is available</w:t>
      </w:r>
    </w:p>
    <w:p w14:paraId="732B342D" w14:textId="48869AED" w:rsidR="00C80289" w:rsidRDefault="60AEF826" w:rsidP="36956952">
      <w:r>
        <w:rPr>
          <w:noProof/>
        </w:rPr>
        <w:drawing>
          <wp:inline distT="0" distB="0" distL="0" distR="0" wp14:anchorId="58128F2E" wp14:editId="0C1B6C88">
            <wp:extent cx="4572000" cy="3352800"/>
            <wp:effectExtent l="0" t="0" r="0" b="0"/>
            <wp:docPr id="386068188" name="Picture 386068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r w:rsidR="00C80289">
        <w:br/>
      </w:r>
      <w:r w:rsidR="00C80289">
        <w:br/>
      </w:r>
    </w:p>
    <w:p w14:paraId="6EF24392" w14:textId="5F173132" w:rsidR="006F7101" w:rsidRDefault="006F7101" w:rsidP="36956952"/>
    <w:p w14:paraId="17C7406E" w14:textId="51FF79B3" w:rsidR="006F7101" w:rsidRDefault="006F7101" w:rsidP="36956952"/>
    <w:p w14:paraId="50ECBBA4" w14:textId="24E766D6" w:rsidR="006F7101" w:rsidRDefault="006F7101" w:rsidP="36956952"/>
    <w:p w14:paraId="5C60D491" w14:textId="09C79AB1" w:rsidR="006F7101" w:rsidRDefault="006F7101" w:rsidP="36956952"/>
    <w:p w14:paraId="49862DE0" w14:textId="3B9ABF58" w:rsidR="006F7101" w:rsidRDefault="006F7101" w:rsidP="36956952"/>
    <w:p w14:paraId="3AAB6C0F" w14:textId="5D5D542A" w:rsidR="006F7101" w:rsidRDefault="006F7101" w:rsidP="36956952"/>
    <w:p w14:paraId="6072AB7E" w14:textId="2A29F19E" w:rsidR="006F7101" w:rsidRDefault="006F7101" w:rsidP="36956952"/>
    <w:p w14:paraId="26270301" w14:textId="41AB1794" w:rsidR="006F7101" w:rsidRDefault="006F7101" w:rsidP="36956952"/>
    <w:p w14:paraId="5BB456EA" w14:textId="30773A28" w:rsidR="006F7101" w:rsidRDefault="006F7101" w:rsidP="36956952"/>
    <w:p w14:paraId="68FEE0A1" w14:textId="14FC6100" w:rsidR="006F7101" w:rsidRDefault="006F7101" w:rsidP="36956952"/>
    <w:p w14:paraId="3121EEAE" w14:textId="7DCE4D18" w:rsidR="006F7101" w:rsidRDefault="006F7101" w:rsidP="36956952"/>
    <w:p w14:paraId="6E708149" w14:textId="6D1CB930" w:rsidR="006F7101" w:rsidRDefault="006F7101" w:rsidP="36956952"/>
    <w:p w14:paraId="01F96765" w14:textId="58003208" w:rsidR="006F7101" w:rsidRDefault="006F7101" w:rsidP="36956952"/>
    <w:p w14:paraId="52337375" w14:textId="47E2D12A" w:rsidR="00C80289" w:rsidRDefault="3DD5BB0E" w:rsidP="2E0B3B15">
      <w:pPr>
        <w:pStyle w:val="Heading1"/>
        <w:rPr>
          <w:rFonts w:ascii="Calibri Light" w:eastAsia="MS Gothic" w:hAnsi="Calibri Light" w:cs="Times New Roman"/>
          <w:b/>
          <w:bCs/>
        </w:rPr>
      </w:pPr>
      <w:r>
        <w:lastRenderedPageBreak/>
        <w:t xml:space="preserve">7.0 </w:t>
      </w:r>
      <w:r w:rsidR="7D9D4651">
        <w:t>Screenflow</w:t>
      </w:r>
    </w:p>
    <w:p w14:paraId="2636598E" w14:textId="77777777" w:rsidR="001D7579" w:rsidRPr="001D7579" w:rsidRDefault="001D7579" w:rsidP="001D7579"/>
    <w:p w14:paraId="1B50FA3F" w14:textId="105D1119" w:rsidR="00C80289" w:rsidRDefault="7D9D4651" w:rsidP="36956952">
      <w:r w:rsidRPr="0DDA22D1">
        <w:rPr>
          <w:rFonts w:ascii="Arial" w:eastAsia="Arial" w:hAnsi="Arial" w:cs="Arial"/>
          <w:i/>
          <w:iCs/>
          <w:color w:val="000000" w:themeColor="text1"/>
        </w:rPr>
        <w:t>A graphical description of how each screen is related to every other and a description of the purpose of each screen.</w:t>
      </w:r>
    </w:p>
    <w:p w14:paraId="66B44570" w14:textId="77777777" w:rsidR="00FC0F70" w:rsidRDefault="00FC0F70" w:rsidP="36956952">
      <w:pPr>
        <w:rPr>
          <w:rFonts w:ascii="Arial" w:eastAsia="Arial" w:hAnsi="Arial" w:cs="Arial"/>
          <w:i/>
          <w:iCs/>
          <w:noProof/>
          <w:color w:val="000000" w:themeColor="text1"/>
        </w:rPr>
      </w:pPr>
    </w:p>
    <w:p w14:paraId="1443277D" w14:textId="77777777" w:rsidR="00FC0F70" w:rsidRDefault="00FC0F70" w:rsidP="36956952">
      <w:pPr>
        <w:rPr>
          <w:rFonts w:ascii="Arial" w:eastAsia="Arial" w:hAnsi="Arial" w:cs="Arial"/>
          <w:i/>
          <w:iCs/>
          <w:noProof/>
          <w:color w:val="000000" w:themeColor="text1"/>
        </w:rPr>
      </w:pPr>
    </w:p>
    <w:p w14:paraId="71E2E8F8" w14:textId="6A6ED000" w:rsidR="00C80289" w:rsidRDefault="00421727" w:rsidP="36956952">
      <w:r>
        <w:rPr>
          <w:rFonts w:ascii="Arial" w:eastAsia="Arial" w:hAnsi="Arial" w:cs="Arial"/>
          <w:i/>
          <w:iCs/>
          <w:noProof/>
          <w:color w:val="000000" w:themeColor="text1"/>
        </w:rPr>
        <w:drawing>
          <wp:inline distT="0" distB="0" distL="0" distR="0" wp14:anchorId="2202D600" wp14:editId="7AE8BB27">
            <wp:extent cx="4476750" cy="60647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7361" cy="6092639"/>
                    </a:xfrm>
                    <a:prstGeom prst="rect">
                      <a:avLst/>
                    </a:prstGeom>
                    <a:noFill/>
                    <a:ln>
                      <a:noFill/>
                    </a:ln>
                  </pic:spPr>
                </pic:pic>
              </a:graphicData>
            </a:graphic>
          </wp:inline>
        </w:drawing>
      </w:r>
      <w:r w:rsidR="00C80289">
        <w:br/>
      </w:r>
      <w:r w:rsidR="00C80289">
        <w:br/>
      </w:r>
    </w:p>
    <w:p w14:paraId="2374A8C5" w14:textId="12F2B87B" w:rsidR="00C80289" w:rsidRDefault="72FC29A9" w:rsidP="2E0B3B15">
      <w:pPr>
        <w:pStyle w:val="Heading2"/>
        <w:rPr>
          <w:rFonts w:ascii="Calibri Light" w:eastAsia="MS Gothic" w:hAnsi="Calibri Light" w:cs="Times New Roman"/>
        </w:rPr>
      </w:pPr>
      <w:r>
        <w:lastRenderedPageBreak/>
        <w:t xml:space="preserve">7.1 </w:t>
      </w:r>
      <w:r w:rsidR="7D9D4651">
        <w:t>Control system</w:t>
      </w:r>
    </w:p>
    <w:p w14:paraId="1D6E81E3" w14:textId="24C85076" w:rsidR="00C80289" w:rsidRDefault="3EAF6D89" w:rsidP="09C386C3">
      <w:pPr>
        <w:rPr>
          <w:rFonts w:ascii="Arial" w:eastAsia="Arial" w:hAnsi="Arial" w:cs="Arial"/>
          <w:i/>
          <w:iCs/>
          <w:color w:val="000000" w:themeColor="text1"/>
        </w:rPr>
      </w:pPr>
      <w:r w:rsidRPr="51532397">
        <w:rPr>
          <w:rFonts w:ascii="Arial" w:eastAsia="Arial" w:hAnsi="Arial" w:cs="Arial"/>
          <w:i/>
          <w:iCs/>
          <w:color w:val="000000" w:themeColor="text1"/>
        </w:rPr>
        <w:t xml:space="preserve">In the main menu, the </w:t>
      </w:r>
      <w:r w:rsidRPr="7FCEC3E8">
        <w:rPr>
          <w:rFonts w:ascii="Arial" w:eastAsia="Arial" w:hAnsi="Arial" w:cs="Arial"/>
          <w:i/>
          <w:iCs/>
          <w:color w:val="000000" w:themeColor="text1"/>
        </w:rPr>
        <w:t xml:space="preserve">player will be </w:t>
      </w:r>
      <w:r w:rsidRPr="05AE88E4">
        <w:rPr>
          <w:rFonts w:ascii="Arial" w:eastAsia="Arial" w:hAnsi="Arial" w:cs="Arial"/>
          <w:i/>
          <w:iCs/>
          <w:color w:val="000000" w:themeColor="text1"/>
        </w:rPr>
        <w:t xml:space="preserve">displayed various buttons </w:t>
      </w:r>
      <w:r w:rsidRPr="0C88CE6D">
        <w:rPr>
          <w:rFonts w:ascii="Arial" w:eastAsia="Arial" w:hAnsi="Arial" w:cs="Arial"/>
          <w:i/>
          <w:iCs/>
          <w:color w:val="000000" w:themeColor="text1"/>
        </w:rPr>
        <w:t xml:space="preserve">to </w:t>
      </w:r>
      <w:r w:rsidRPr="61D284FE">
        <w:rPr>
          <w:rFonts w:ascii="Arial" w:eastAsia="Arial" w:hAnsi="Arial" w:cs="Arial"/>
          <w:i/>
          <w:iCs/>
          <w:color w:val="000000" w:themeColor="text1"/>
        </w:rPr>
        <w:t xml:space="preserve">navigate </w:t>
      </w:r>
      <w:r w:rsidRPr="5737484D">
        <w:rPr>
          <w:rFonts w:ascii="Arial" w:eastAsia="Arial" w:hAnsi="Arial" w:cs="Arial"/>
          <w:i/>
          <w:iCs/>
          <w:color w:val="000000" w:themeColor="text1"/>
        </w:rPr>
        <w:t xml:space="preserve">through the </w:t>
      </w:r>
      <w:r w:rsidR="18F47752" w:rsidRPr="05818B62">
        <w:rPr>
          <w:rFonts w:ascii="Arial" w:eastAsia="Arial" w:hAnsi="Arial" w:cs="Arial"/>
          <w:i/>
          <w:iCs/>
          <w:color w:val="000000" w:themeColor="text1"/>
        </w:rPr>
        <w:t>various</w:t>
      </w:r>
      <w:r w:rsidR="7D9D4651" w:rsidRPr="0DDA22D1">
        <w:rPr>
          <w:rFonts w:ascii="Arial" w:eastAsia="Arial" w:hAnsi="Arial" w:cs="Arial"/>
          <w:i/>
          <w:iCs/>
          <w:color w:val="000000" w:themeColor="text1"/>
        </w:rPr>
        <w:t xml:space="preserve"> </w:t>
      </w:r>
      <w:r w:rsidR="18F47752" w:rsidRPr="0CC5732F">
        <w:rPr>
          <w:rFonts w:ascii="Arial" w:eastAsia="Arial" w:hAnsi="Arial" w:cs="Arial"/>
          <w:i/>
          <w:iCs/>
          <w:color w:val="000000" w:themeColor="text1"/>
        </w:rPr>
        <w:t xml:space="preserve">other </w:t>
      </w:r>
      <w:r w:rsidR="18F47752" w:rsidRPr="12A2A779">
        <w:rPr>
          <w:rFonts w:ascii="Arial" w:eastAsia="Arial" w:hAnsi="Arial" w:cs="Arial"/>
          <w:i/>
          <w:iCs/>
          <w:color w:val="000000" w:themeColor="text1"/>
        </w:rPr>
        <w:t xml:space="preserve">screens of the </w:t>
      </w:r>
      <w:r w:rsidR="18F47752" w:rsidRPr="5DBD544E">
        <w:rPr>
          <w:rFonts w:ascii="Arial" w:eastAsia="Arial" w:hAnsi="Arial" w:cs="Arial"/>
          <w:i/>
          <w:iCs/>
          <w:color w:val="000000" w:themeColor="text1"/>
        </w:rPr>
        <w:t xml:space="preserve">game. </w:t>
      </w:r>
      <w:r w:rsidR="18F47752" w:rsidRPr="56370643">
        <w:rPr>
          <w:rFonts w:ascii="Arial" w:eastAsia="Arial" w:hAnsi="Arial" w:cs="Arial"/>
          <w:i/>
          <w:iCs/>
          <w:color w:val="000000" w:themeColor="text1"/>
        </w:rPr>
        <w:t xml:space="preserve">The player will click on these buttons </w:t>
      </w:r>
      <w:r w:rsidR="18F47752" w:rsidRPr="649799D7">
        <w:rPr>
          <w:rFonts w:ascii="Arial" w:eastAsia="Arial" w:hAnsi="Arial" w:cs="Arial"/>
          <w:i/>
          <w:iCs/>
          <w:color w:val="000000" w:themeColor="text1"/>
        </w:rPr>
        <w:t xml:space="preserve">and </w:t>
      </w:r>
      <w:r w:rsidR="18F47752" w:rsidRPr="1C2A086E">
        <w:rPr>
          <w:rFonts w:ascii="Arial" w:eastAsia="Arial" w:hAnsi="Arial" w:cs="Arial"/>
          <w:i/>
          <w:iCs/>
          <w:color w:val="000000" w:themeColor="text1"/>
        </w:rPr>
        <w:t xml:space="preserve">the game will update to </w:t>
      </w:r>
      <w:r w:rsidR="18F47752" w:rsidRPr="51C4E537">
        <w:rPr>
          <w:rFonts w:ascii="Arial" w:eastAsia="Arial" w:hAnsi="Arial" w:cs="Arial"/>
          <w:i/>
          <w:iCs/>
          <w:color w:val="000000" w:themeColor="text1"/>
        </w:rPr>
        <w:t>the new screen.</w:t>
      </w:r>
      <w:r w:rsidR="7D9D4651" w:rsidRPr="0CC5732F">
        <w:rPr>
          <w:rFonts w:ascii="Arial" w:eastAsia="Arial" w:hAnsi="Arial" w:cs="Arial"/>
          <w:i/>
          <w:iCs/>
          <w:color w:val="000000" w:themeColor="text1"/>
        </w:rPr>
        <w:t xml:space="preserve"> </w:t>
      </w:r>
      <w:r w:rsidR="18F47752" w:rsidRPr="517FEE48">
        <w:rPr>
          <w:rFonts w:ascii="Arial" w:eastAsia="Arial" w:hAnsi="Arial" w:cs="Arial"/>
          <w:i/>
          <w:iCs/>
          <w:color w:val="000000" w:themeColor="text1"/>
        </w:rPr>
        <w:t xml:space="preserve">The options available to the player in the </w:t>
      </w:r>
      <w:r w:rsidR="18F47752" w:rsidRPr="09C386C3">
        <w:rPr>
          <w:rFonts w:ascii="Arial" w:eastAsia="Arial" w:hAnsi="Arial" w:cs="Arial"/>
          <w:i/>
          <w:iCs/>
          <w:color w:val="000000" w:themeColor="text1"/>
        </w:rPr>
        <w:t>menu will be:</w:t>
      </w:r>
    </w:p>
    <w:p w14:paraId="37E402FC" w14:textId="15237DA7" w:rsidR="00C80289" w:rsidRDefault="71D98667" w:rsidP="0078358D">
      <w:pPr>
        <w:pStyle w:val="ListParagraph"/>
        <w:numPr>
          <w:ilvl w:val="0"/>
          <w:numId w:val="8"/>
        </w:numPr>
        <w:rPr>
          <w:rFonts w:eastAsiaTheme="minorEastAsia"/>
          <w:i/>
          <w:iCs/>
          <w:color w:val="000000" w:themeColor="text1"/>
        </w:rPr>
      </w:pPr>
      <w:r>
        <w:t>Select game mode</w:t>
      </w:r>
    </w:p>
    <w:p w14:paraId="368C8AEB" w14:textId="2BB8D8A3" w:rsidR="00C80289" w:rsidRDefault="71D98667" w:rsidP="0078358D">
      <w:pPr>
        <w:pStyle w:val="ListParagraph"/>
        <w:numPr>
          <w:ilvl w:val="0"/>
          <w:numId w:val="8"/>
        </w:numPr>
        <w:rPr>
          <w:rFonts w:eastAsiaTheme="minorEastAsia"/>
          <w:i/>
          <w:color w:val="000000" w:themeColor="text1"/>
        </w:rPr>
      </w:pPr>
      <w:r>
        <w:t>Tutorial</w:t>
      </w:r>
    </w:p>
    <w:p w14:paraId="030713AA" w14:textId="2C10E4D1" w:rsidR="00C80289" w:rsidRDefault="71D98667" w:rsidP="0078358D">
      <w:pPr>
        <w:pStyle w:val="ListParagraph"/>
        <w:numPr>
          <w:ilvl w:val="0"/>
          <w:numId w:val="8"/>
        </w:numPr>
        <w:rPr>
          <w:rFonts w:eastAsiaTheme="minorEastAsia"/>
          <w:i/>
          <w:color w:val="000000" w:themeColor="text1"/>
        </w:rPr>
      </w:pPr>
      <w:r>
        <w:t>Skins</w:t>
      </w:r>
    </w:p>
    <w:p w14:paraId="27126A36" w14:textId="622B2B56" w:rsidR="00C80289" w:rsidRDefault="71D98667" w:rsidP="0078358D">
      <w:pPr>
        <w:pStyle w:val="ListParagraph"/>
        <w:numPr>
          <w:ilvl w:val="0"/>
          <w:numId w:val="8"/>
        </w:numPr>
        <w:rPr>
          <w:rFonts w:eastAsiaTheme="minorEastAsia"/>
          <w:i/>
          <w:color w:val="000000" w:themeColor="text1"/>
        </w:rPr>
      </w:pPr>
      <w:r>
        <w:t>Exit</w:t>
      </w:r>
    </w:p>
    <w:p w14:paraId="0AE31C3D" w14:textId="20F7DB33" w:rsidR="00C80289" w:rsidRDefault="0C416F6F" w:rsidP="3DD3695B">
      <w:r>
        <w:t>During gameplay, the player will also be able to enter a pause menu by pressing escape. From this menu, the player will be able to exit to the main menu.</w:t>
      </w:r>
    </w:p>
    <w:p w14:paraId="17AF42D4" w14:textId="1DDD34CD" w:rsidR="5FC810C7" w:rsidRDefault="5FC810C7" w:rsidP="148EE824">
      <w:r>
        <w:rPr>
          <w:noProof/>
        </w:rPr>
        <w:drawing>
          <wp:inline distT="0" distB="0" distL="0" distR="0" wp14:anchorId="4EE60F8E" wp14:editId="2DF0585E">
            <wp:extent cx="4572000" cy="3333750"/>
            <wp:effectExtent l="0" t="0" r="0" b="0"/>
            <wp:docPr id="1754723535" name="Picture 175472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56C7E5CD" w14:textId="170191CB" w:rsidR="003546EB" w:rsidRDefault="00C80289" w:rsidP="003546EB">
      <w:pPr>
        <w:pStyle w:val="Heading2"/>
      </w:pPr>
      <w:r>
        <w:br/>
      </w:r>
      <w:r w:rsidR="003546EB">
        <w:t xml:space="preserve">4.2 </w:t>
      </w:r>
      <w:r w:rsidR="003546EB">
        <w:t>AI</w:t>
      </w:r>
    </w:p>
    <w:p w14:paraId="3242E8C5" w14:textId="06131764" w:rsidR="003546EB" w:rsidRDefault="003546EB" w:rsidP="003546EB">
      <w:r>
        <w:tab/>
        <w:t>Opponent AI:</w:t>
      </w:r>
    </w:p>
    <w:p w14:paraId="62448EF8" w14:textId="5517E8D5" w:rsidR="003546EB" w:rsidRDefault="003546EB" w:rsidP="003546EB">
      <w:r>
        <w:tab/>
      </w:r>
      <w:r>
        <w:tab/>
        <w:t xml:space="preserve">Refer to Table on </w:t>
      </w:r>
      <w:r>
        <w:t>4.2 Game World Elements</w:t>
      </w:r>
      <w:r>
        <w:t>, the ai types are described their.</w:t>
      </w:r>
    </w:p>
    <w:p w14:paraId="114C049B" w14:textId="02479FC9" w:rsidR="003546EB" w:rsidRDefault="003546EB" w:rsidP="003546EB">
      <w:r>
        <w:tab/>
        <w:t>Support AI:</w:t>
      </w:r>
    </w:p>
    <w:p w14:paraId="10C9A54F" w14:textId="23287A2D" w:rsidR="003546EB" w:rsidRDefault="003546EB" w:rsidP="003546EB">
      <w:r>
        <w:tab/>
      </w:r>
      <w:r>
        <w:tab/>
        <w:t>No support AI in the game.</w:t>
      </w:r>
    </w:p>
    <w:p w14:paraId="62E3DAC0" w14:textId="5A4BDFC0" w:rsidR="003546EB" w:rsidRDefault="003546EB" w:rsidP="003546EB"/>
    <w:p w14:paraId="2BD3A716" w14:textId="77777777" w:rsidR="003546EB" w:rsidRDefault="003546EB" w:rsidP="003546EB"/>
    <w:p w14:paraId="04AB5B56" w14:textId="1F2EDF85" w:rsidR="003546EB" w:rsidRPr="003546EB" w:rsidRDefault="00DA1279" w:rsidP="003546EB">
      <w:pPr>
        <w:pStyle w:val="Heading1"/>
      </w:pPr>
      <w:r>
        <w:lastRenderedPageBreak/>
        <w:t xml:space="preserve">8. </w:t>
      </w:r>
      <w:r w:rsidR="003546EB" w:rsidRPr="003546EB">
        <w:t>Game Art &amp; Audio</w:t>
      </w:r>
    </w:p>
    <w:p w14:paraId="45F2CCEA" w14:textId="77777777" w:rsidR="008204F4" w:rsidRDefault="00DA1279" w:rsidP="00DA7CA3">
      <w:pPr>
        <w:pStyle w:val="Heading1"/>
        <w:ind w:firstLine="720"/>
      </w:pPr>
      <w:r>
        <w:t xml:space="preserve">8.1 </w:t>
      </w:r>
      <w:r w:rsidR="003546EB" w:rsidRPr="003546EB">
        <w:t>Audio</w:t>
      </w:r>
      <w:r w:rsidR="009F2E5D">
        <w:t xml:space="preserve"> required</w:t>
      </w:r>
      <w:r w:rsidR="003546EB">
        <w:t>:</w:t>
      </w:r>
      <w:r w:rsidR="003546EB">
        <w:tab/>
      </w:r>
    </w:p>
    <w:p w14:paraId="1EF3F414" w14:textId="2C6F53E9" w:rsidR="003546EB" w:rsidRPr="003546EB" w:rsidRDefault="003546EB" w:rsidP="00DA7CA3">
      <w:pPr>
        <w:pStyle w:val="Heading1"/>
        <w:ind w:firstLine="720"/>
      </w:pPr>
      <w:r>
        <w:tab/>
      </w:r>
    </w:p>
    <w:tbl>
      <w:tblPr>
        <w:tblStyle w:val="TableGrid"/>
        <w:tblW w:w="0" w:type="auto"/>
        <w:tblLayout w:type="fixed"/>
        <w:tblLook w:val="06A0" w:firstRow="1" w:lastRow="0" w:firstColumn="1" w:lastColumn="0" w:noHBand="1" w:noVBand="1"/>
      </w:tblPr>
      <w:tblGrid>
        <w:gridCol w:w="2842"/>
        <w:gridCol w:w="2842"/>
        <w:gridCol w:w="2842"/>
      </w:tblGrid>
      <w:tr w:rsidR="00DA7CA3" w14:paraId="19F859F8" w14:textId="66A50A95" w:rsidTr="00F960F5">
        <w:trPr>
          <w:trHeight w:val="554"/>
        </w:trPr>
        <w:tc>
          <w:tcPr>
            <w:tcW w:w="2842" w:type="dxa"/>
          </w:tcPr>
          <w:p w14:paraId="0FE76AAD" w14:textId="77777777" w:rsidR="00DA7CA3" w:rsidRDefault="00DA7CA3" w:rsidP="007507EA">
            <w:r>
              <w:t>Gunshot</w:t>
            </w:r>
          </w:p>
        </w:tc>
        <w:tc>
          <w:tcPr>
            <w:tcW w:w="2842" w:type="dxa"/>
          </w:tcPr>
          <w:p w14:paraId="3BF4264C" w14:textId="154068CA" w:rsidR="00DA7CA3" w:rsidRPr="003546EB" w:rsidRDefault="00DA7CA3" w:rsidP="007507EA">
            <w:r w:rsidRPr="003546EB">
              <w:t>Menu music</w:t>
            </w:r>
          </w:p>
        </w:tc>
        <w:tc>
          <w:tcPr>
            <w:tcW w:w="2842" w:type="dxa"/>
          </w:tcPr>
          <w:p w14:paraId="6493D775" w14:textId="58A70FF2" w:rsidR="00DA7CA3" w:rsidRPr="003546EB" w:rsidRDefault="00DA7CA3" w:rsidP="007507EA">
            <w:r>
              <w:t>Explosion</w:t>
            </w:r>
          </w:p>
        </w:tc>
      </w:tr>
      <w:tr w:rsidR="00DA7CA3" w14:paraId="26A0F5E9" w14:textId="16BDA1D6" w:rsidTr="00F960F5">
        <w:trPr>
          <w:trHeight w:val="523"/>
        </w:trPr>
        <w:tc>
          <w:tcPr>
            <w:tcW w:w="2842" w:type="dxa"/>
          </w:tcPr>
          <w:p w14:paraId="67A05004" w14:textId="77777777" w:rsidR="00DA7CA3" w:rsidRDefault="00DA7CA3" w:rsidP="007507EA">
            <w:r>
              <w:t>Player hurt</w:t>
            </w:r>
          </w:p>
        </w:tc>
        <w:tc>
          <w:tcPr>
            <w:tcW w:w="2842" w:type="dxa"/>
          </w:tcPr>
          <w:p w14:paraId="0C2A89E4" w14:textId="7AC5F95E" w:rsidR="00DA7CA3" w:rsidRPr="003546EB" w:rsidRDefault="00DA7CA3" w:rsidP="007507EA">
            <w:r w:rsidRPr="003546EB">
              <w:t>Enemy sounds</w:t>
            </w:r>
          </w:p>
        </w:tc>
        <w:tc>
          <w:tcPr>
            <w:tcW w:w="2842" w:type="dxa"/>
          </w:tcPr>
          <w:p w14:paraId="03F64BAA" w14:textId="29D1BF67" w:rsidR="00DA7CA3" w:rsidRPr="003546EB" w:rsidRDefault="00DA7CA3" w:rsidP="007507EA">
            <w:r>
              <w:t>Grenade bounce</w:t>
            </w:r>
          </w:p>
        </w:tc>
      </w:tr>
      <w:tr w:rsidR="00DA7CA3" w14:paraId="0D909CCE" w14:textId="1AC15FB9" w:rsidTr="00F960F5">
        <w:trPr>
          <w:trHeight w:val="554"/>
        </w:trPr>
        <w:tc>
          <w:tcPr>
            <w:tcW w:w="2842" w:type="dxa"/>
          </w:tcPr>
          <w:p w14:paraId="0806B467" w14:textId="77777777" w:rsidR="00DA7CA3" w:rsidRDefault="00DA7CA3" w:rsidP="007507EA">
            <w:r>
              <w:t>Background music</w:t>
            </w:r>
          </w:p>
        </w:tc>
        <w:tc>
          <w:tcPr>
            <w:tcW w:w="2842" w:type="dxa"/>
          </w:tcPr>
          <w:p w14:paraId="04439535" w14:textId="623788BE" w:rsidR="00DA7CA3" w:rsidRPr="003546EB" w:rsidRDefault="00DA7CA3" w:rsidP="007507EA">
            <w:r>
              <w:t>Level completed sound</w:t>
            </w:r>
          </w:p>
        </w:tc>
        <w:tc>
          <w:tcPr>
            <w:tcW w:w="2842" w:type="dxa"/>
          </w:tcPr>
          <w:p w14:paraId="07820112" w14:textId="63BB5C14" w:rsidR="00DA7CA3" w:rsidRDefault="00DA7CA3" w:rsidP="007507EA">
            <w:r>
              <w:t>Reload</w:t>
            </w:r>
          </w:p>
        </w:tc>
      </w:tr>
      <w:tr w:rsidR="00DA7CA3" w14:paraId="476DF0FB" w14:textId="216FC03F" w:rsidTr="00F960F5">
        <w:trPr>
          <w:trHeight w:val="523"/>
        </w:trPr>
        <w:tc>
          <w:tcPr>
            <w:tcW w:w="2842" w:type="dxa"/>
          </w:tcPr>
          <w:p w14:paraId="7FDC4234" w14:textId="77777777" w:rsidR="00DA7CA3" w:rsidRDefault="00DA7CA3" w:rsidP="007507EA">
            <w:r>
              <w:t>Enemy Alert</w:t>
            </w:r>
          </w:p>
        </w:tc>
        <w:tc>
          <w:tcPr>
            <w:tcW w:w="2842" w:type="dxa"/>
          </w:tcPr>
          <w:p w14:paraId="3FE4CE02" w14:textId="2566F963" w:rsidR="00DA7CA3" w:rsidRPr="003546EB" w:rsidRDefault="00DA7CA3" w:rsidP="007507EA">
            <w:r>
              <w:t>Death sound</w:t>
            </w:r>
          </w:p>
        </w:tc>
        <w:tc>
          <w:tcPr>
            <w:tcW w:w="2842" w:type="dxa"/>
          </w:tcPr>
          <w:p w14:paraId="572EE6E9" w14:textId="3A971989" w:rsidR="00DA7CA3" w:rsidRDefault="00DA7CA3" w:rsidP="007507EA">
            <w:r>
              <w:t>Enemy hurt</w:t>
            </w:r>
          </w:p>
        </w:tc>
      </w:tr>
      <w:tr w:rsidR="00DA7CA3" w14:paraId="79DD244D" w14:textId="3D5D510F" w:rsidTr="00F960F5">
        <w:trPr>
          <w:trHeight w:val="1077"/>
        </w:trPr>
        <w:tc>
          <w:tcPr>
            <w:tcW w:w="2842" w:type="dxa"/>
          </w:tcPr>
          <w:p w14:paraId="5FC29C9B" w14:textId="77777777" w:rsidR="00DA7CA3" w:rsidRDefault="00DA7CA3" w:rsidP="007507EA">
            <w:r>
              <w:t>Player Consumable used</w:t>
            </w:r>
          </w:p>
        </w:tc>
        <w:tc>
          <w:tcPr>
            <w:tcW w:w="2842" w:type="dxa"/>
          </w:tcPr>
          <w:p w14:paraId="47FED4D4" w14:textId="0C5DB1E4" w:rsidR="00DA7CA3" w:rsidRDefault="00DA7CA3" w:rsidP="007507EA">
            <w:r>
              <w:t>Coin pickup</w:t>
            </w:r>
          </w:p>
        </w:tc>
        <w:tc>
          <w:tcPr>
            <w:tcW w:w="2842" w:type="dxa"/>
          </w:tcPr>
          <w:p w14:paraId="3FFB932D" w14:textId="64A1853A" w:rsidR="00DA7CA3" w:rsidRDefault="002E1559" w:rsidP="007507EA">
            <w:r>
              <w:t>Melee sound</w:t>
            </w:r>
          </w:p>
        </w:tc>
      </w:tr>
    </w:tbl>
    <w:p w14:paraId="503CFE80" w14:textId="4EFC5FF2" w:rsidR="003546EB" w:rsidRDefault="003546EB" w:rsidP="3EDC950A"/>
    <w:p w14:paraId="693619B3" w14:textId="3A2B9167" w:rsidR="00DA1279" w:rsidRDefault="00DA1279" w:rsidP="00DA1279">
      <w:pPr>
        <w:pStyle w:val="Heading1"/>
        <w:ind w:firstLine="720"/>
      </w:pPr>
      <w:r>
        <w:t xml:space="preserve">8.2 </w:t>
      </w:r>
      <w:r>
        <w:t>Art assets</w:t>
      </w:r>
      <w:r w:rsidR="00195E22">
        <w:t>:</w:t>
      </w:r>
    </w:p>
    <w:p w14:paraId="3475F61C" w14:textId="77777777" w:rsidR="008204F4" w:rsidRPr="008204F4" w:rsidRDefault="008204F4" w:rsidP="008204F4"/>
    <w:tbl>
      <w:tblPr>
        <w:tblStyle w:val="TableGrid"/>
        <w:tblW w:w="9792" w:type="dxa"/>
        <w:tblLayout w:type="fixed"/>
        <w:tblLook w:val="06A0" w:firstRow="1" w:lastRow="0" w:firstColumn="1" w:lastColumn="0" w:noHBand="1" w:noVBand="1"/>
      </w:tblPr>
      <w:tblGrid>
        <w:gridCol w:w="4896"/>
        <w:gridCol w:w="4896"/>
      </w:tblGrid>
      <w:tr w:rsidR="002558FA" w:rsidRPr="003546EB" w14:paraId="15A4BFAE" w14:textId="77777777" w:rsidTr="0078358D">
        <w:trPr>
          <w:trHeight w:val="405"/>
        </w:trPr>
        <w:tc>
          <w:tcPr>
            <w:tcW w:w="4896" w:type="dxa"/>
          </w:tcPr>
          <w:p w14:paraId="3EA9E486" w14:textId="61398F18" w:rsidR="002558FA" w:rsidRPr="00AF55F5" w:rsidRDefault="002558FA" w:rsidP="007507EA">
            <w:pPr>
              <w:rPr>
                <w:b/>
                <w:bCs/>
              </w:rPr>
            </w:pPr>
            <w:r w:rsidRPr="00AF55F5">
              <w:rPr>
                <w:b/>
                <w:bCs/>
              </w:rPr>
              <w:t>Art asset</w:t>
            </w:r>
          </w:p>
        </w:tc>
        <w:tc>
          <w:tcPr>
            <w:tcW w:w="4896" w:type="dxa"/>
          </w:tcPr>
          <w:p w14:paraId="16B0BF3A" w14:textId="6A35B460" w:rsidR="002558FA" w:rsidRPr="00AF55F5" w:rsidRDefault="002558FA" w:rsidP="007507EA">
            <w:pPr>
              <w:rPr>
                <w:b/>
                <w:bCs/>
              </w:rPr>
            </w:pPr>
            <w:r w:rsidRPr="00AF55F5">
              <w:rPr>
                <w:b/>
                <w:bCs/>
              </w:rPr>
              <w:t>Frames</w:t>
            </w:r>
          </w:p>
        </w:tc>
      </w:tr>
      <w:tr w:rsidR="002558FA" w:rsidRPr="003546EB" w14:paraId="2C619C0C" w14:textId="77777777" w:rsidTr="0078358D">
        <w:trPr>
          <w:trHeight w:val="796"/>
        </w:trPr>
        <w:tc>
          <w:tcPr>
            <w:tcW w:w="4896" w:type="dxa"/>
          </w:tcPr>
          <w:p w14:paraId="6C5A451C" w14:textId="2261C7C5" w:rsidR="002558FA" w:rsidRDefault="00916021" w:rsidP="007507EA">
            <w:r>
              <w:t xml:space="preserve">Tiles (12 in total) (carpet, </w:t>
            </w:r>
            <w:r w:rsidR="0088373F">
              <w:t>tiles, wallpaper, plaster, brick, window, etc.</w:t>
            </w:r>
            <w:r>
              <w:t>)</w:t>
            </w:r>
          </w:p>
        </w:tc>
        <w:tc>
          <w:tcPr>
            <w:tcW w:w="4896" w:type="dxa"/>
          </w:tcPr>
          <w:p w14:paraId="5E1A2746" w14:textId="067FA41E" w:rsidR="002558FA" w:rsidRPr="003546EB" w:rsidRDefault="00916021" w:rsidP="007507EA">
            <w:r>
              <w:t>0</w:t>
            </w:r>
          </w:p>
        </w:tc>
      </w:tr>
      <w:tr w:rsidR="002558FA" w:rsidRPr="003546EB" w14:paraId="6B4574B2" w14:textId="77777777" w:rsidTr="0078358D">
        <w:trPr>
          <w:trHeight w:val="712"/>
        </w:trPr>
        <w:tc>
          <w:tcPr>
            <w:tcW w:w="4896" w:type="dxa"/>
          </w:tcPr>
          <w:p w14:paraId="37AC3640" w14:textId="484410F4" w:rsidR="002558FA" w:rsidRDefault="0088373F" w:rsidP="007507EA">
            <w:r>
              <w:t>Weapons (SMG, Assault rifle, crowbar, pistol, grenade, etc.)</w:t>
            </w:r>
          </w:p>
        </w:tc>
        <w:tc>
          <w:tcPr>
            <w:tcW w:w="4896" w:type="dxa"/>
          </w:tcPr>
          <w:p w14:paraId="64AA1070" w14:textId="60A9C6AB" w:rsidR="002558FA" w:rsidRPr="003546EB" w:rsidRDefault="0088373F" w:rsidP="007507EA">
            <w:r>
              <w:t>12 per weapon.</w:t>
            </w:r>
          </w:p>
        </w:tc>
      </w:tr>
      <w:tr w:rsidR="002558FA" w:rsidRPr="003546EB" w14:paraId="48EEE5FD" w14:textId="77777777" w:rsidTr="0078358D">
        <w:trPr>
          <w:trHeight w:val="623"/>
        </w:trPr>
        <w:tc>
          <w:tcPr>
            <w:tcW w:w="4896" w:type="dxa"/>
          </w:tcPr>
          <w:p w14:paraId="629AD2F6" w14:textId="60F5A107" w:rsidR="002558FA" w:rsidRDefault="000A447E" w:rsidP="007507EA">
            <w:r>
              <w:t>Hud (Face, Background, etc.)</w:t>
            </w:r>
          </w:p>
        </w:tc>
        <w:tc>
          <w:tcPr>
            <w:tcW w:w="4896" w:type="dxa"/>
          </w:tcPr>
          <w:p w14:paraId="689C22C6" w14:textId="4CB37664" w:rsidR="002558FA" w:rsidRPr="003546EB" w:rsidRDefault="000A447E" w:rsidP="007507EA">
            <w:r>
              <w:t>4 for players face</w:t>
            </w:r>
          </w:p>
        </w:tc>
      </w:tr>
      <w:tr w:rsidR="002558FA" w14:paraId="1EC68348" w14:textId="77777777" w:rsidTr="0078358D">
        <w:trPr>
          <w:trHeight w:val="789"/>
        </w:trPr>
        <w:tc>
          <w:tcPr>
            <w:tcW w:w="4896" w:type="dxa"/>
          </w:tcPr>
          <w:p w14:paraId="0FF9EF82" w14:textId="7B0698DC" w:rsidR="002558FA" w:rsidRDefault="000A447E" w:rsidP="007507EA">
            <w:r>
              <w:t>Effects (Explosion,</w:t>
            </w:r>
            <w:r w:rsidR="006B5BDE">
              <w:t xml:space="preserve"> blood</w:t>
            </w:r>
            <w:r>
              <w:t>)</w:t>
            </w:r>
          </w:p>
        </w:tc>
        <w:tc>
          <w:tcPr>
            <w:tcW w:w="4896" w:type="dxa"/>
          </w:tcPr>
          <w:p w14:paraId="0266047B" w14:textId="1937E73E" w:rsidR="002558FA" w:rsidRDefault="006B5BDE" w:rsidP="007507EA">
            <w:r>
              <w:t>8 for explosion, 6 for blood</w:t>
            </w:r>
          </w:p>
        </w:tc>
      </w:tr>
      <w:tr w:rsidR="00DA7CA3" w14:paraId="1470A90C" w14:textId="77777777" w:rsidTr="0078358D">
        <w:trPr>
          <w:trHeight w:val="789"/>
        </w:trPr>
        <w:tc>
          <w:tcPr>
            <w:tcW w:w="4896" w:type="dxa"/>
          </w:tcPr>
          <w:p w14:paraId="36E48257" w14:textId="53D5F603" w:rsidR="00DA7CA3" w:rsidRDefault="00E53FD8" w:rsidP="007507EA">
            <w:r>
              <w:t>Pickups (health, coin, armor)</w:t>
            </w:r>
          </w:p>
        </w:tc>
        <w:tc>
          <w:tcPr>
            <w:tcW w:w="4896" w:type="dxa"/>
          </w:tcPr>
          <w:p w14:paraId="77690EFB" w14:textId="5EBA7756" w:rsidR="00DA7CA3" w:rsidRDefault="00E53FD8" w:rsidP="007507EA">
            <w:r>
              <w:t>8 for coin</w:t>
            </w:r>
          </w:p>
        </w:tc>
      </w:tr>
      <w:tr w:rsidR="005E2420" w14:paraId="339B01D1" w14:textId="77777777" w:rsidTr="0078358D">
        <w:trPr>
          <w:trHeight w:val="789"/>
        </w:trPr>
        <w:tc>
          <w:tcPr>
            <w:tcW w:w="4896" w:type="dxa"/>
          </w:tcPr>
          <w:p w14:paraId="36BF6F37" w14:textId="3F6A0BAC" w:rsidR="005E2420" w:rsidRDefault="005E2420" w:rsidP="007507EA">
            <w:r>
              <w:t xml:space="preserve">Menu assets (background, buttons, logo, </w:t>
            </w:r>
            <w:r w:rsidR="003E1DB8">
              <w:t>etc.</w:t>
            </w:r>
          </w:p>
        </w:tc>
        <w:tc>
          <w:tcPr>
            <w:tcW w:w="4896" w:type="dxa"/>
          </w:tcPr>
          <w:p w14:paraId="691A5E28" w14:textId="2F07C8DF" w:rsidR="005E2420" w:rsidRDefault="005E2420" w:rsidP="007507EA">
            <w:r>
              <w:t>0</w:t>
            </w:r>
          </w:p>
        </w:tc>
      </w:tr>
    </w:tbl>
    <w:p w14:paraId="42F9B2E3" w14:textId="77777777" w:rsidR="003546EB" w:rsidRDefault="003546EB" w:rsidP="3EDC950A"/>
    <w:sectPr w:rsidR="003546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02C"/>
    <w:multiLevelType w:val="hybridMultilevel"/>
    <w:tmpl w:val="A16402C4"/>
    <w:lvl w:ilvl="0" w:tplc="C8E47E84">
      <w:start w:val="1"/>
      <w:numFmt w:val="bullet"/>
      <w:lvlText w:val=""/>
      <w:lvlJc w:val="left"/>
      <w:pPr>
        <w:tabs>
          <w:tab w:val="num" w:pos="720"/>
        </w:tabs>
        <w:ind w:left="720" w:hanging="360"/>
      </w:pPr>
    </w:lvl>
    <w:lvl w:ilvl="1" w:tplc="0EF0915A">
      <w:start w:val="1"/>
      <w:numFmt w:val="bullet"/>
      <w:lvlText w:val=""/>
      <w:lvlJc w:val="left"/>
      <w:pPr>
        <w:tabs>
          <w:tab w:val="num" w:pos="1440"/>
        </w:tabs>
        <w:ind w:left="1440" w:hanging="360"/>
      </w:pPr>
      <w:rPr>
        <w:rFonts w:ascii="Symbol" w:hAnsi="Symbol" w:hint="default"/>
      </w:rPr>
    </w:lvl>
    <w:lvl w:ilvl="2" w:tplc="94DA10A2">
      <w:start w:val="1"/>
      <w:numFmt w:val="bullet"/>
      <w:lvlText w:val="o"/>
      <w:lvlJc w:val="left"/>
      <w:pPr>
        <w:tabs>
          <w:tab w:val="num" w:pos="2160"/>
        </w:tabs>
        <w:ind w:left="2160" w:hanging="360"/>
      </w:pPr>
      <w:rPr>
        <w:rFonts w:ascii="Courier New" w:hAnsi="Courier New" w:hint="default"/>
      </w:rPr>
    </w:lvl>
    <w:lvl w:ilvl="3" w:tplc="5D609546">
      <w:start w:val="1"/>
      <w:numFmt w:val="decimal"/>
      <w:lvlText w:val="%4."/>
      <w:lvlJc w:val="left"/>
      <w:pPr>
        <w:tabs>
          <w:tab w:val="num" w:pos="2880"/>
        </w:tabs>
        <w:ind w:left="2880" w:hanging="360"/>
      </w:pPr>
    </w:lvl>
    <w:lvl w:ilvl="4" w:tplc="4136305C" w:tentative="1">
      <w:start w:val="1"/>
      <w:numFmt w:val="decimal"/>
      <w:lvlText w:val="%5."/>
      <w:lvlJc w:val="left"/>
      <w:pPr>
        <w:tabs>
          <w:tab w:val="num" w:pos="3600"/>
        </w:tabs>
        <w:ind w:left="3600" w:hanging="360"/>
      </w:pPr>
    </w:lvl>
    <w:lvl w:ilvl="5" w:tplc="93FEDEDE" w:tentative="1">
      <w:start w:val="1"/>
      <w:numFmt w:val="decimal"/>
      <w:lvlText w:val="%6."/>
      <w:lvlJc w:val="left"/>
      <w:pPr>
        <w:tabs>
          <w:tab w:val="num" w:pos="4320"/>
        </w:tabs>
        <w:ind w:left="4320" w:hanging="360"/>
      </w:pPr>
    </w:lvl>
    <w:lvl w:ilvl="6" w:tplc="718EC36E" w:tentative="1">
      <w:start w:val="1"/>
      <w:numFmt w:val="decimal"/>
      <w:lvlText w:val="%7."/>
      <w:lvlJc w:val="left"/>
      <w:pPr>
        <w:tabs>
          <w:tab w:val="num" w:pos="5040"/>
        </w:tabs>
        <w:ind w:left="5040" w:hanging="360"/>
      </w:pPr>
    </w:lvl>
    <w:lvl w:ilvl="7" w:tplc="051EB942" w:tentative="1">
      <w:start w:val="1"/>
      <w:numFmt w:val="decimal"/>
      <w:lvlText w:val="%8."/>
      <w:lvlJc w:val="left"/>
      <w:pPr>
        <w:tabs>
          <w:tab w:val="num" w:pos="5760"/>
        </w:tabs>
        <w:ind w:left="5760" w:hanging="360"/>
      </w:pPr>
    </w:lvl>
    <w:lvl w:ilvl="8" w:tplc="8902725C" w:tentative="1">
      <w:start w:val="1"/>
      <w:numFmt w:val="decimal"/>
      <w:lvlText w:val="%9."/>
      <w:lvlJc w:val="left"/>
      <w:pPr>
        <w:tabs>
          <w:tab w:val="num" w:pos="6480"/>
        </w:tabs>
        <w:ind w:left="6480" w:hanging="360"/>
      </w:pPr>
    </w:lvl>
  </w:abstractNum>
  <w:abstractNum w:abstractNumId="1" w15:restartNumberingAfterBreak="0">
    <w:nsid w:val="1836107F"/>
    <w:multiLevelType w:val="multilevel"/>
    <w:tmpl w:val="FE14D4CE"/>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9F20DCB"/>
    <w:multiLevelType w:val="hybridMultilevel"/>
    <w:tmpl w:val="FFFFFFFF"/>
    <w:lvl w:ilvl="0" w:tplc="9EB655D0">
      <w:start w:val="1"/>
      <w:numFmt w:val="bullet"/>
      <w:lvlText w:val=""/>
      <w:lvlJc w:val="left"/>
      <w:pPr>
        <w:ind w:left="360" w:hanging="360"/>
      </w:pPr>
      <w:rPr>
        <w:rFonts w:ascii="Symbol" w:hAnsi="Symbol" w:hint="default"/>
      </w:rPr>
    </w:lvl>
    <w:lvl w:ilvl="1" w:tplc="5F4A0AD6">
      <w:start w:val="1"/>
      <w:numFmt w:val="bullet"/>
      <w:lvlText w:val="o"/>
      <w:lvlJc w:val="left"/>
      <w:pPr>
        <w:ind w:left="1080" w:hanging="360"/>
      </w:pPr>
      <w:rPr>
        <w:rFonts w:ascii="Courier New" w:hAnsi="Courier New" w:hint="default"/>
      </w:rPr>
    </w:lvl>
    <w:lvl w:ilvl="2" w:tplc="35F422D2">
      <w:start w:val="1"/>
      <w:numFmt w:val="bullet"/>
      <w:lvlText w:val=""/>
      <w:lvlJc w:val="left"/>
      <w:pPr>
        <w:ind w:left="1800" w:hanging="360"/>
      </w:pPr>
      <w:rPr>
        <w:rFonts w:ascii="Wingdings" w:hAnsi="Wingdings" w:hint="default"/>
      </w:rPr>
    </w:lvl>
    <w:lvl w:ilvl="3" w:tplc="4A28602C">
      <w:start w:val="1"/>
      <w:numFmt w:val="bullet"/>
      <w:lvlText w:val=""/>
      <w:lvlJc w:val="left"/>
      <w:pPr>
        <w:ind w:left="2520" w:hanging="360"/>
      </w:pPr>
      <w:rPr>
        <w:rFonts w:ascii="Symbol" w:hAnsi="Symbol" w:hint="default"/>
      </w:rPr>
    </w:lvl>
    <w:lvl w:ilvl="4" w:tplc="E9EA5386">
      <w:start w:val="1"/>
      <w:numFmt w:val="bullet"/>
      <w:lvlText w:val="o"/>
      <w:lvlJc w:val="left"/>
      <w:pPr>
        <w:ind w:left="3240" w:hanging="360"/>
      </w:pPr>
      <w:rPr>
        <w:rFonts w:ascii="Courier New" w:hAnsi="Courier New" w:hint="default"/>
      </w:rPr>
    </w:lvl>
    <w:lvl w:ilvl="5" w:tplc="A0E874C6">
      <w:start w:val="1"/>
      <w:numFmt w:val="bullet"/>
      <w:lvlText w:val=""/>
      <w:lvlJc w:val="left"/>
      <w:pPr>
        <w:ind w:left="3960" w:hanging="360"/>
      </w:pPr>
      <w:rPr>
        <w:rFonts w:ascii="Wingdings" w:hAnsi="Wingdings" w:hint="default"/>
      </w:rPr>
    </w:lvl>
    <w:lvl w:ilvl="6" w:tplc="4936F610">
      <w:start w:val="1"/>
      <w:numFmt w:val="bullet"/>
      <w:lvlText w:val=""/>
      <w:lvlJc w:val="left"/>
      <w:pPr>
        <w:ind w:left="4680" w:hanging="360"/>
      </w:pPr>
      <w:rPr>
        <w:rFonts w:ascii="Symbol" w:hAnsi="Symbol" w:hint="default"/>
      </w:rPr>
    </w:lvl>
    <w:lvl w:ilvl="7" w:tplc="5894A52A">
      <w:start w:val="1"/>
      <w:numFmt w:val="bullet"/>
      <w:lvlText w:val="o"/>
      <w:lvlJc w:val="left"/>
      <w:pPr>
        <w:ind w:left="5400" w:hanging="360"/>
      </w:pPr>
      <w:rPr>
        <w:rFonts w:ascii="Courier New" w:hAnsi="Courier New" w:hint="default"/>
      </w:rPr>
    </w:lvl>
    <w:lvl w:ilvl="8" w:tplc="C522294E">
      <w:start w:val="1"/>
      <w:numFmt w:val="bullet"/>
      <w:lvlText w:val=""/>
      <w:lvlJc w:val="left"/>
      <w:pPr>
        <w:ind w:left="6120" w:hanging="360"/>
      </w:pPr>
      <w:rPr>
        <w:rFonts w:ascii="Wingdings" w:hAnsi="Wingdings" w:hint="default"/>
      </w:rPr>
    </w:lvl>
  </w:abstractNum>
  <w:abstractNum w:abstractNumId="3" w15:restartNumberingAfterBreak="0">
    <w:nsid w:val="1EA27153"/>
    <w:multiLevelType w:val="hybridMultilevel"/>
    <w:tmpl w:val="FFFFFFFF"/>
    <w:lvl w:ilvl="0" w:tplc="9EF8034A">
      <w:start w:val="1"/>
      <w:numFmt w:val="bullet"/>
      <w:lvlText w:val=""/>
      <w:lvlJc w:val="left"/>
      <w:pPr>
        <w:ind w:left="720" w:hanging="360"/>
      </w:pPr>
      <w:rPr>
        <w:rFonts w:ascii="Symbol" w:hAnsi="Symbol" w:hint="default"/>
      </w:rPr>
    </w:lvl>
    <w:lvl w:ilvl="1" w:tplc="7390C956">
      <w:start w:val="1"/>
      <w:numFmt w:val="bullet"/>
      <w:lvlText w:val="o"/>
      <w:lvlJc w:val="left"/>
      <w:pPr>
        <w:ind w:left="1440" w:hanging="360"/>
      </w:pPr>
      <w:rPr>
        <w:rFonts w:ascii="Courier New" w:hAnsi="Courier New" w:hint="default"/>
      </w:rPr>
    </w:lvl>
    <w:lvl w:ilvl="2" w:tplc="725C9706">
      <w:start w:val="1"/>
      <w:numFmt w:val="bullet"/>
      <w:lvlText w:val=""/>
      <w:lvlJc w:val="left"/>
      <w:pPr>
        <w:ind w:left="2160" w:hanging="360"/>
      </w:pPr>
      <w:rPr>
        <w:rFonts w:ascii="Wingdings" w:hAnsi="Wingdings" w:hint="default"/>
      </w:rPr>
    </w:lvl>
    <w:lvl w:ilvl="3" w:tplc="56126C5A">
      <w:start w:val="1"/>
      <w:numFmt w:val="bullet"/>
      <w:lvlText w:val=""/>
      <w:lvlJc w:val="left"/>
      <w:pPr>
        <w:ind w:left="2880" w:hanging="360"/>
      </w:pPr>
      <w:rPr>
        <w:rFonts w:ascii="Symbol" w:hAnsi="Symbol" w:hint="default"/>
      </w:rPr>
    </w:lvl>
    <w:lvl w:ilvl="4" w:tplc="52061BF0">
      <w:start w:val="1"/>
      <w:numFmt w:val="bullet"/>
      <w:lvlText w:val="o"/>
      <w:lvlJc w:val="left"/>
      <w:pPr>
        <w:ind w:left="3600" w:hanging="360"/>
      </w:pPr>
      <w:rPr>
        <w:rFonts w:ascii="Courier New" w:hAnsi="Courier New" w:hint="default"/>
      </w:rPr>
    </w:lvl>
    <w:lvl w:ilvl="5" w:tplc="4C04A994">
      <w:start w:val="1"/>
      <w:numFmt w:val="bullet"/>
      <w:lvlText w:val=""/>
      <w:lvlJc w:val="left"/>
      <w:pPr>
        <w:ind w:left="4320" w:hanging="360"/>
      </w:pPr>
      <w:rPr>
        <w:rFonts w:ascii="Wingdings" w:hAnsi="Wingdings" w:hint="default"/>
      </w:rPr>
    </w:lvl>
    <w:lvl w:ilvl="6" w:tplc="FD7064B6">
      <w:start w:val="1"/>
      <w:numFmt w:val="bullet"/>
      <w:lvlText w:val=""/>
      <w:lvlJc w:val="left"/>
      <w:pPr>
        <w:ind w:left="5040" w:hanging="360"/>
      </w:pPr>
      <w:rPr>
        <w:rFonts w:ascii="Symbol" w:hAnsi="Symbol" w:hint="default"/>
      </w:rPr>
    </w:lvl>
    <w:lvl w:ilvl="7" w:tplc="FCB8CD8E">
      <w:start w:val="1"/>
      <w:numFmt w:val="bullet"/>
      <w:lvlText w:val="o"/>
      <w:lvlJc w:val="left"/>
      <w:pPr>
        <w:ind w:left="5760" w:hanging="360"/>
      </w:pPr>
      <w:rPr>
        <w:rFonts w:ascii="Courier New" w:hAnsi="Courier New" w:hint="default"/>
      </w:rPr>
    </w:lvl>
    <w:lvl w:ilvl="8" w:tplc="4D66BB0E">
      <w:start w:val="1"/>
      <w:numFmt w:val="bullet"/>
      <w:lvlText w:val=""/>
      <w:lvlJc w:val="left"/>
      <w:pPr>
        <w:ind w:left="6480" w:hanging="360"/>
      </w:pPr>
      <w:rPr>
        <w:rFonts w:ascii="Wingdings" w:hAnsi="Wingdings" w:hint="default"/>
      </w:rPr>
    </w:lvl>
  </w:abstractNum>
  <w:abstractNum w:abstractNumId="4" w15:restartNumberingAfterBreak="0">
    <w:nsid w:val="23A34B71"/>
    <w:multiLevelType w:val="hybridMultilevel"/>
    <w:tmpl w:val="FFFFFFFF"/>
    <w:lvl w:ilvl="0" w:tplc="F43AE98C">
      <w:start w:val="1"/>
      <w:numFmt w:val="bullet"/>
      <w:lvlText w:val=""/>
      <w:lvlJc w:val="left"/>
      <w:pPr>
        <w:ind w:left="720" w:hanging="360"/>
      </w:pPr>
      <w:rPr>
        <w:rFonts w:ascii="Symbol" w:hAnsi="Symbol" w:hint="default"/>
      </w:rPr>
    </w:lvl>
    <w:lvl w:ilvl="1" w:tplc="602AAC98">
      <w:start w:val="1"/>
      <w:numFmt w:val="bullet"/>
      <w:lvlText w:val="o"/>
      <w:lvlJc w:val="left"/>
      <w:pPr>
        <w:ind w:left="1440" w:hanging="360"/>
      </w:pPr>
      <w:rPr>
        <w:rFonts w:ascii="Courier New" w:hAnsi="Courier New" w:hint="default"/>
      </w:rPr>
    </w:lvl>
    <w:lvl w:ilvl="2" w:tplc="CAE8A4B0">
      <w:start w:val="1"/>
      <w:numFmt w:val="bullet"/>
      <w:lvlText w:val=""/>
      <w:lvlJc w:val="left"/>
      <w:pPr>
        <w:ind w:left="2160" w:hanging="360"/>
      </w:pPr>
      <w:rPr>
        <w:rFonts w:ascii="Wingdings" w:hAnsi="Wingdings" w:hint="default"/>
      </w:rPr>
    </w:lvl>
    <w:lvl w:ilvl="3" w:tplc="A058DB96">
      <w:start w:val="1"/>
      <w:numFmt w:val="bullet"/>
      <w:lvlText w:val=""/>
      <w:lvlJc w:val="left"/>
      <w:pPr>
        <w:ind w:left="2880" w:hanging="360"/>
      </w:pPr>
      <w:rPr>
        <w:rFonts w:ascii="Symbol" w:hAnsi="Symbol" w:hint="default"/>
      </w:rPr>
    </w:lvl>
    <w:lvl w:ilvl="4" w:tplc="CAFA93D6">
      <w:start w:val="1"/>
      <w:numFmt w:val="bullet"/>
      <w:lvlText w:val="o"/>
      <w:lvlJc w:val="left"/>
      <w:pPr>
        <w:ind w:left="3600" w:hanging="360"/>
      </w:pPr>
      <w:rPr>
        <w:rFonts w:ascii="Courier New" w:hAnsi="Courier New" w:hint="default"/>
      </w:rPr>
    </w:lvl>
    <w:lvl w:ilvl="5" w:tplc="E99A5CF4">
      <w:start w:val="1"/>
      <w:numFmt w:val="bullet"/>
      <w:lvlText w:val=""/>
      <w:lvlJc w:val="left"/>
      <w:pPr>
        <w:ind w:left="4320" w:hanging="360"/>
      </w:pPr>
      <w:rPr>
        <w:rFonts w:ascii="Wingdings" w:hAnsi="Wingdings" w:hint="default"/>
      </w:rPr>
    </w:lvl>
    <w:lvl w:ilvl="6" w:tplc="83A6E63E">
      <w:start w:val="1"/>
      <w:numFmt w:val="bullet"/>
      <w:lvlText w:val=""/>
      <w:lvlJc w:val="left"/>
      <w:pPr>
        <w:ind w:left="5040" w:hanging="360"/>
      </w:pPr>
      <w:rPr>
        <w:rFonts w:ascii="Symbol" w:hAnsi="Symbol" w:hint="default"/>
      </w:rPr>
    </w:lvl>
    <w:lvl w:ilvl="7" w:tplc="8F4031C4">
      <w:start w:val="1"/>
      <w:numFmt w:val="bullet"/>
      <w:lvlText w:val="o"/>
      <w:lvlJc w:val="left"/>
      <w:pPr>
        <w:ind w:left="5760" w:hanging="360"/>
      </w:pPr>
      <w:rPr>
        <w:rFonts w:ascii="Courier New" w:hAnsi="Courier New" w:hint="default"/>
      </w:rPr>
    </w:lvl>
    <w:lvl w:ilvl="8" w:tplc="9DC051B0">
      <w:start w:val="1"/>
      <w:numFmt w:val="bullet"/>
      <w:lvlText w:val=""/>
      <w:lvlJc w:val="left"/>
      <w:pPr>
        <w:ind w:left="6480" w:hanging="360"/>
      </w:pPr>
      <w:rPr>
        <w:rFonts w:ascii="Wingdings" w:hAnsi="Wingdings" w:hint="default"/>
      </w:rPr>
    </w:lvl>
  </w:abstractNum>
  <w:abstractNum w:abstractNumId="5" w15:restartNumberingAfterBreak="0">
    <w:nsid w:val="506A403A"/>
    <w:multiLevelType w:val="hybridMultilevel"/>
    <w:tmpl w:val="FFFFFFFF"/>
    <w:lvl w:ilvl="0" w:tplc="4B5C879A">
      <w:start w:val="1"/>
      <w:numFmt w:val="bullet"/>
      <w:lvlText w:val=""/>
      <w:lvlJc w:val="left"/>
      <w:pPr>
        <w:ind w:left="720" w:hanging="360"/>
      </w:pPr>
      <w:rPr>
        <w:rFonts w:ascii="Symbol" w:hAnsi="Symbol" w:hint="default"/>
      </w:rPr>
    </w:lvl>
    <w:lvl w:ilvl="1" w:tplc="B75AA5F2">
      <w:start w:val="1"/>
      <w:numFmt w:val="bullet"/>
      <w:lvlText w:val="o"/>
      <w:lvlJc w:val="left"/>
      <w:pPr>
        <w:ind w:left="1440" w:hanging="360"/>
      </w:pPr>
      <w:rPr>
        <w:rFonts w:ascii="Courier New" w:hAnsi="Courier New" w:hint="default"/>
      </w:rPr>
    </w:lvl>
    <w:lvl w:ilvl="2" w:tplc="B4BCFFBC">
      <w:start w:val="1"/>
      <w:numFmt w:val="bullet"/>
      <w:lvlText w:val=""/>
      <w:lvlJc w:val="left"/>
      <w:pPr>
        <w:ind w:left="2160" w:hanging="360"/>
      </w:pPr>
      <w:rPr>
        <w:rFonts w:ascii="Wingdings" w:hAnsi="Wingdings" w:hint="default"/>
      </w:rPr>
    </w:lvl>
    <w:lvl w:ilvl="3" w:tplc="91E0C10A">
      <w:start w:val="1"/>
      <w:numFmt w:val="bullet"/>
      <w:lvlText w:val=""/>
      <w:lvlJc w:val="left"/>
      <w:pPr>
        <w:ind w:left="2880" w:hanging="360"/>
      </w:pPr>
      <w:rPr>
        <w:rFonts w:ascii="Symbol" w:hAnsi="Symbol" w:hint="default"/>
      </w:rPr>
    </w:lvl>
    <w:lvl w:ilvl="4" w:tplc="47445730">
      <w:start w:val="1"/>
      <w:numFmt w:val="bullet"/>
      <w:lvlText w:val="o"/>
      <w:lvlJc w:val="left"/>
      <w:pPr>
        <w:ind w:left="3600" w:hanging="360"/>
      </w:pPr>
      <w:rPr>
        <w:rFonts w:ascii="Courier New" w:hAnsi="Courier New" w:hint="default"/>
      </w:rPr>
    </w:lvl>
    <w:lvl w:ilvl="5" w:tplc="384C194A">
      <w:start w:val="1"/>
      <w:numFmt w:val="bullet"/>
      <w:lvlText w:val=""/>
      <w:lvlJc w:val="left"/>
      <w:pPr>
        <w:ind w:left="4320" w:hanging="360"/>
      </w:pPr>
      <w:rPr>
        <w:rFonts w:ascii="Wingdings" w:hAnsi="Wingdings" w:hint="default"/>
      </w:rPr>
    </w:lvl>
    <w:lvl w:ilvl="6" w:tplc="9D567972">
      <w:start w:val="1"/>
      <w:numFmt w:val="bullet"/>
      <w:lvlText w:val=""/>
      <w:lvlJc w:val="left"/>
      <w:pPr>
        <w:ind w:left="5040" w:hanging="360"/>
      </w:pPr>
      <w:rPr>
        <w:rFonts w:ascii="Symbol" w:hAnsi="Symbol" w:hint="default"/>
      </w:rPr>
    </w:lvl>
    <w:lvl w:ilvl="7" w:tplc="71C4E60C">
      <w:start w:val="1"/>
      <w:numFmt w:val="bullet"/>
      <w:lvlText w:val="o"/>
      <w:lvlJc w:val="left"/>
      <w:pPr>
        <w:ind w:left="5760" w:hanging="360"/>
      </w:pPr>
      <w:rPr>
        <w:rFonts w:ascii="Courier New" w:hAnsi="Courier New" w:hint="default"/>
      </w:rPr>
    </w:lvl>
    <w:lvl w:ilvl="8" w:tplc="06900024">
      <w:start w:val="1"/>
      <w:numFmt w:val="bullet"/>
      <w:lvlText w:val=""/>
      <w:lvlJc w:val="left"/>
      <w:pPr>
        <w:ind w:left="6480" w:hanging="360"/>
      </w:pPr>
      <w:rPr>
        <w:rFonts w:ascii="Wingdings" w:hAnsi="Wingdings" w:hint="default"/>
      </w:rPr>
    </w:lvl>
  </w:abstractNum>
  <w:abstractNum w:abstractNumId="6" w15:restartNumberingAfterBreak="0">
    <w:nsid w:val="518E724C"/>
    <w:multiLevelType w:val="multilevel"/>
    <w:tmpl w:val="5E4CE114"/>
    <w:lvl w:ilvl="0">
      <w:start w:val="1"/>
      <w:numFmt w:val="decimal"/>
      <w:lvlText w:val="%1."/>
      <w:lvlJc w:val="left"/>
      <w:pPr>
        <w:ind w:left="480" w:hanging="48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A12236B"/>
    <w:multiLevelType w:val="hybridMultilevel"/>
    <w:tmpl w:val="FFFFFFFF"/>
    <w:lvl w:ilvl="0" w:tplc="ECF89C34">
      <w:start w:val="1"/>
      <w:numFmt w:val="bullet"/>
      <w:lvlText w:val=""/>
      <w:lvlJc w:val="left"/>
      <w:pPr>
        <w:ind w:left="720" w:hanging="360"/>
      </w:pPr>
      <w:rPr>
        <w:rFonts w:ascii="Symbol" w:hAnsi="Symbol" w:hint="default"/>
      </w:rPr>
    </w:lvl>
    <w:lvl w:ilvl="1" w:tplc="15583D52">
      <w:start w:val="1"/>
      <w:numFmt w:val="bullet"/>
      <w:lvlText w:val="o"/>
      <w:lvlJc w:val="left"/>
      <w:pPr>
        <w:ind w:left="1440" w:hanging="360"/>
      </w:pPr>
      <w:rPr>
        <w:rFonts w:ascii="Courier New" w:hAnsi="Courier New" w:hint="default"/>
      </w:rPr>
    </w:lvl>
    <w:lvl w:ilvl="2" w:tplc="BDD413C4">
      <w:start w:val="1"/>
      <w:numFmt w:val="bullet"/>
      <w:lvlText w:val=""/>
      <w:lvlJc w:val="left"/>
      <w:pPr>
        <w:ind w:left="2160" w:hanging="360"/>
      </w:pPr>
      <w:rPr>
        <w:rFonts w:ascii="Wingdings" w:hAnsi="Wingdings" w:hint="default"/>
      </w:rPr>
    </w:lvl>
    <w:lvl w:ilvl="3" w:tplc="8A66120E">
      <w:start w:val="1"/>
      <w:numFmt w:val="bullet"/>
      <w:lvlText w:val=""/>
      <w:lvlJc w:val="left"/>
      <w:pPr>
        <w:ind w:left="2880" w:hanging="360"/>
      </w:pPr>
      <w:rPr>
        <w:rFonts w:ascii="Symbol" w:hAnsi="Symbol" w:hint="default"/>
      </w:rPr>
    </w:lvl>
    <w:lvl w:ilvl="4" w:tplc="1C821FB2">
      <w:start w:val="1"/>
      <w:numFmt w:val="bullet"/>
      <w:lvlText w:val="o"/>
      <w:lvlJc w:val="left"/>
      <w:pPr>
        <w:ind w:left="3600" w:hanging="360"/>
      </w:pPr>
      <w:rPr>
        <w:rFonts w:ascii="Courier New" w:hAnsi="Courier New" w:hint="default"/>
      </w:rPr>
    </w:lvl>
    <w:lvl w:ilvl="5" w:tplc="49B035DA">
      <w:start w:val="1"/>
      <w:numFmt w:val="bullet"/>
      <w:lvlText w:val=""/>
      <w:lvlJc w:val="left"/>
      <w:pPr>
        <w:ind w:left="4320" w:hanging="360"/>
      </w:pPr>
      <w:rPr>
        <w:rFonts w:ascii="Wingdings" w:hAnsi="Wingdings" w:hint="default"/>
      </w:rPr>
    </w:lvl>
    <w:lvl w:ilvl="6" w:tplc="660C64AE">
      <w:start w:val="1"/>
      <w:numFmt w:val="bullet"/>
      <w:lvlText w:val=""/>
      <w:lvlJc w:val="left"/>
      <w:pPr>
        <w:ind w:left="5040" w:hanging="360"/>
      </w:pPr>
      <w:rPr>
        <w:rFonts w:ascii="Symbol" w:hAnsi="Symbol" w:hint="default"/>
      </w:rPr>
    </w:lvl>
    <w:lvl w:ilvl="7" w:tplc="CE2AD6A6">
      <w:start w:val="1"/>
      <w:numFmt w:val="bullet"/>
      <w:lvlText w:val="o"/>
      <w:lvlJc w:val="left"/>
      <w:pPr>
        <w:ind w:left="5760" w:hanging="360"/>
      </w:pPr>
      <w:rPr>
        <w:rFonts w:ascii="Courier New" w:hAnsi="Courier New" w:hint="default"/>
      </w:rPr>
    </w:lvl>
    <w:lvl w:ilvl="8" w:tplc="4F34CD98">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
  </w:num>
  <w:num w:numId="4">
    <w:abstractNumId w:val="3"/>
  </w:num>
  <w:num w:numId="5">
    <w:abstractNumId w:val="5"/>
  </w:num>
  <w:num w:numId="6">
    <w:abstractNumId w:val="0"/>
  </w:num>
  <w:num w:numId="7">
    <w:abstractNumId w:val="4"/>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NrQwMLMwMTOwNDdX0lEKTi0uzszPAykwrAUA/xHhLSwAAAA="/>
  </w:docVars>
  <w:rsids>
    <w:rsidRoot w:val="6EABCF4B"/>
    <w:rsid w:val="00001AF7"/>
    <w:rsid w:val="00003898"/>
    <w:rsid w:val="00007043"/>
    <w:rsid w:val="00011AFB"/>
    <w:rsid w:val="0001546E"/>
    <w:rsid w:val="0001B3E1"/>
    <w:rsid w:val="00043AA9"/>
    <w:rsid w:val="00044099"/>
    <w:rsid w:val="00056899"/>
    <w:rsid w:val="00060D45"/>
    <w:rsid w:val="00073005"/>
    <w:rsid w:val="00080596"/>
    <w:rsid w:val="00081012"/>
    <w:rsid w:val="000A447E"/>
    <w:rsid w:val="000A4527"/>
    <w:rsid w:val="000A7E7C"/>
    <w:rsid w:val="000B38BB"/>
    <w:rsid w:val="000B4631"/>
    <w:rsid w:val="000B4CD4"/>
    <w:rsid w:val="000C18B4"/>
    <w:rsid w:val="000C48FD"/>
    <w:rsid w:val="000C6592"/>
    <w:rsid w:val="000C72AF"/>
    <w:rsid w:val="000D521A"/>
    <w:rsid w:val="000D5B12"/>
    <w:rsid w:val="000E0890"/>
    <w:rsid w:val="000E3BA3"/>
    <w:rsid w:val="000F4D99"/>
    <w:rsid w:val="00103286"/>
    <w:rsid w:val="0011633D"/>
    <w:rsid w:val="001426A9"/>
    <w:rsid w:val="00144CA7"/>
    <w:rsid w:val="00152180"/>
    <w:rsid w:val="00162516"/>
    <w:rsid w:val="00173CDC"/>
    <w:rsid w:val="001764CA"/>
    <w:rsid w:val="00184FCE"/>
    <w:rsid w:val="0019415C"/>
    <w:rsid w:val="00195E22"/>
    <w:rsid w:val="001A16A7"/>
    <w:rsid w:val="001A2B6C"/>
    <w:rsid w:val="001A5B20"/>
    <w:rsid w:val="001A7998"/>
    <w:rsid w:val="001B138E"/>
    <w:rsid w:val="001B75F2"/>
    <w:rsid w:val="001C467B"/>
    <w:rsid w:val="001D7579"/>
    <w:rsid w:val="001E2B81"/>
    <w:rsid w:val="001E468A"/>
    <w:rsid w:val="001F39FA"/>
    <w:rsid w:val="001F6669"/>
    <w:rsid w:val="001F7895"/>
    <w:rsid w:val="00221694"/>
    <w:rsid w:val="00222171"/>
    <w:rsid w:val="002225D0"/>
    <w:rsid w:val="00237292"/>
    <w:rsid w:val="002558FA"/>
    <w:rsid w:val="00262839"/>
    <w:rsid w:val="002715D5"/>
    <w:rsid w:val="002729AA"/>
    <w:rsid w:val="002819B0"/>
    <w:rsid w:val="0028649A"/>
    <w:rsid w:val="00290C96"/>
    <w:rsid w:val="002919F9"/>
    <w:rsid w:val="002A43FA"/>
    <w:rsid w:val="002B0026"/>
    <w:rsid w:val="002B18DE"/>
    <w:rsid w:val="002B7DC3"/>
    <w:rsid w:val="002C1BC8"/>
    <w:rsid w:val="002C6AA6"/>
    <w:rsid w:val="002C7620"/>
    <w:rsid w:val="002D20EF"/>
    <w:rsid w:val="002D3177"/>
    <w:rsid w:val="002E1559"/>
    <w:rsid w:val="002E3A81"/>
    <w:rsid w:val="002E6C75"/>
    <w:rsid w:val="002F52DA"/>
    <w:rsid w:val="00303289"/>
    <w:rsid w:val="00305188"/>
    <w:rsid w:val="00312793"/>
    <w:rsid w:val="003134BA"/>
    <w:rsid w:val="0033155A"/>
    <w:rsid w:val="003546EB"/>
    <w:rsid w:val="00354D42"/>
    <w:rsid w:val="00354E75"/>
    <w:rsid w:val="00362089"/>
    <w:rsid w:val="00363156"/>
    <w:rsid w:val="003640E9"/>
    <w:rsid w:val="00366CE0"/>
    <w:rsid w:val="0037028E"/>
    <w:rsid w:val="0037714F"/>
    <w:rsid w:val="00380B62"/>
    <w:rsid w:val="00384909"/>
    <w:rsid w:val="00396E7B"/>
    <w:rsid w:val="003A0557"/>
    <w:rsid w:val="003A0653"/>
    <w:rsid w:val="003A1F99"/>
    <w:rsid w:val="003B026D"/>
    <w:rsid w:val="003B174E"/>
    <w:rsid w:val="003B7E53"/>
    <w:rsid w:val="003C143F"/>
    <w:rsid w:val="003C604F"/>
    <w:rsid w:val="003D014D"/>
    <w:rsid w:val="003D58E5"/>
    <w:rsid w:val="003D6939"/>
    <w:rsid w:val="003E12F4"/>
    <w:rsid w:val="003E1DB8"/>
    <w:rsid w:val="003E2758"/>
    <w:rsid w:val="003F0628"/>
    <w:rsid w:val="003F540E"/>
    <w:rsid w:val="00400F5C"/>
    <w:rsid w:val="004128CE"/>
    <w:rsid w:val="00415EF4"/>
    <w:rsid w:val="00421727"/>
    <w:rsid w:val="00421A84"/>
    <w:rsid w:val="004332D5"/>
    <w:rsid w:val="00447C4A"/>
    <w:rsid w:val="00451FB2"/>
    <w:rsid w:val="00465316"/>
    <w:rsid w:val="004713AF"/>
    <w:rsid w:val="004829C9"/>
    <w:rsid w:val="00497873"/>
    <w:rsid w:val="004A20D1"/>
    <w:rsid w:val="004B15FF"/>
    <w:rsid w:val="004B31F5"/>
    <w:rsid w:val="004D0D60"/>
    <w:rsid w:val="004D4634"/>
    <w:rsid w:val="004D4E4C"/>
    <w:rsid w:val="004E71D6"/>
    <w:rsid w:val="004EB396"/>
    <w:rsid w:val="004F1D39"/>
    <w:rsid w:val="005031D1"/>
    <w:rsid w:val="005165E6"/>
    <w:rsid w:val="005234F9"/>
    <w:rsid w:val="00525496"/>
    <w:rsid w:val="00537454"/>
    <w:rsid w:val="00537ABB"/>
    <w:rsid w:val="005446FF"/>
    <w:rsid w:val="00553EB3"/>
    <w:rsid w:val="0056641D"/>
    <w:rsid w:val="005670AB"/>
    <w:rsid w:val="00567883"/>
    <w:rsid w:val="00584614"/>
    <w:rsid w:val="00587DF6"/>
    <w:rsid w:val="0059529A"/>
    <w:rsid w:val="0059636C"/>
    <w:rsid w:val="00597AD6"/>
    <w:rsid w:val="005B3D21"/>
    <w:rsid w:val="005B4663"/>
    <w:rsid w:val="005C342F"/>
    <w:rsid w:val="005C3796"/>
    <w:rsid w:val="005C5FA9"/>
    <w:rsid w:val="005D02D7"/>
    <w:rsid w:val="005D26FA"/>
    <w:rsid w:val="005D2D04"/>
    <w:rsid w:val="005E0856"/>
    <w:rsid w:val="005E2420"/>
    <w:rsid w:val="005E7A2A"/>
    <w:rsid w:val="005F0674"/>
    <w:rsid w:val="005F58C4"/>
    <w:rsid w:val="00611F51"/>
    <w:rsid w:val="00623D7C"/>
    <w:rsid w:val="00644EA9"/>
    <w:rsid w:val="006566A9"/>
    <w:rsid w:val="00662D8E"/>
    <w:rsid w:val="006658C2"/>
    <w:rsid w:val="0067455D"/>
    <w:rsid w:val="006750B5"/>
    <w:rsid w:val="00684808"/>
    <w:rsid w:val="00695246"/>
    <w:rsid w:val="00697C51"/>
    <w:rsid w:val="006A1FB4"/>
    <w:rsid w:val="006A5B05"/>
    <w:rsid w:val="006B1C0E"/>
    <w:rsid w:val="006B5BDE"/>
    <w:rsid w:val="006C3025"/>
    <w:rsid w:val="006F5AEF"/>
    <w:rsid w:val="006F7101"/>
    <w:rsid w:val="0070178B"/>
    <w:rsid w:val="00710972"/>
    <w:rsid w:val="00717547"/>
    <w:rsid w:val="00720F3B"/>
    <w:rsid w:val="00732113"/>
    <w:rsid w:val="00732BFA"/>
    <w:rsid w:val="00733789"/>
    <w:rsid w:val="00735144"/>
    <w:rsid w:val="00752D54"/>
    <w:rsid w:val="00753EB3"/>
    <w:rsid w:val="00754259"/>
    <w:rsid w:val="00757300"/>
    <w:rsid w:val="0075794D"/>
    <w:rsid w:val="0076030B"/>
    <w:rsid w:val="00763BDA"/>
    <w:rsid w:val="00764CEE"/>
    <w:rsid w:val="00775554"/>
    <w:rsid w:val="0078358D"/>
    <w:rsid w:val="007B164A"/>
    <w:rsid w:val="007B4D0E"/>
    <w:rsid w:val="007B530F"/>
    <w:rsid w:val="007B748B"/>
    <w:rsid w:val="007B7D7C"/>
    <w:rsid w:val="007D1C13"/>
    <w:rsid w:val="007D61D0"/>
    <w:rsid w:val="007D6DA4"/>
    <w:rsid w:val="007D7898"/>
    <w:rsid w:val="007D7960"/>
    <w:rsid w:val="007F0B1D"/>
    <w:rsid w:val="007F2924"/>
    <w:rsid w:val="00807166"/>
    <w:rsid w:val="008204F4"/>
    <w:rsid w:val="00822831"/>
    <w:rsid w:val="00823791"/>
    <w:rsid w:val="00844095"/>
    <w:rsid w:val="00845538"/>
    <w:rsid w:val="00846D47"/>
    <w:rsid w:val="008566C3"/>
    <w:rsid w:val="0086725B"/>
    <w:rsid w:val="00871131"/>
    <w:rsid w:val="00874A37"/>
    <w:rsid w:val="008765F5"/>
    <w:rsid w:val="00876BB2"/>
    <w:rsid w:val="0088373F"/>
    <w:rsid w:val="0089440A"/>
    <w:rsid w:val="008B69AD"/>
    <w:rsid w:val="008C4675"/>
    <w:rsid w:val="008C5192"/>
    <w:rsid w:val="008C7AA2"/>
    <w:rsid w:val="008D3B13"/>
    <w:rsid w:val="008E0CCB"/>
    <w:rsid w:val="008E1457"/>
    <w:rsid w:val="008E1A2E"/>
    <w:rsid w:val="008F68C4"/>
    <w:rsid w:val="009049EE"/>
    <w:rsid w:val="00914FDD"/>
    <w:rsid w:val="00916021"/>
    <w:rsid w:val="0092095D"/>
    <w:rsid w:val="009410DB"/>
    <w:rsid w:val="009422DE"/>
    <w:rsid w:val="0094253E"/>
    <w:rsid w:val="00947EFE"/>
    <w:rsid w:val="00960191"/>
    <w:rsid w:val="00963A67"/>
    <w:rsid w:val="00966F09"/>
    <w:rsid w:val="00986BC2"/>
    <w:rsid w:val="00987C90"/>
    <w:rsid w:val="009924A9"/>
    <w:rsid w:val="009B5638"/>
    <w:rsid w:val="009C6E72"/>
    <w:rsid w:val="009D05F3"/>
    <w:rsid w:val="009D6F9D"/>
    <w:rsid w:val="009D7839"/>
    <w:rsid w:val="009E0EEB"/>
    <w:rsid w:val="009E25EB"/>
    <w:rsid w:val="009E494D"/>
    <w:rsid w:val="009F2E5D"/>
    <w:rsid w:val="009F677C"/>
    <w:rsid w:val="009F7BF8"/>
    <w:rsid w:val="00A0112E"/>
    <w:rsid w:val="00A03868"/>
    <w:rsid w:val="00A138D2"/>
    <w:rsid w:val="00A2144A"/>
    <w:rsid w:val="00A21C66"/>
    <w:rsid w:val="00A24D92"/>
    <w:rsid w:val="00A3440C"/>
    <w:rsid w:val="00A35F92"/>
    <w:rsid w:val="00A43F82"/>
    <w:rsid w:val="00A4444C"/>
    <w:rsid w:val="00A5158C"/>
    <w:rsid w:val="00A51B11"/>
    <w:rsid w:val="00A52FDC"/>
    <w:rsid w:val="00A64C82"/>
    <w:rsid w:val="00A70962"/>
    <w:rsid w:val="00A73F46"/>
    <w:rsid w:val="00A83B45"/>
    <w:rsid w:val="00A83E97"/>
    <w:rsid w:val="00A84A53"/>
    <w:rsid w:val="00A8752E"/>
    <w:rsid w:val="00A959DD"/>
    <w:rsid w:val="00AA4808"/>
    <w:rsid w:val="00AA6637"/>
    <w:rsid w:val="00AC0B86"/>
    <w:rsid w:val="00AC4CA2"/>
    <w:rsid w:val="00AC7431"/>
    <w:rsid w:val="00AC77D0"/>
    <w:rsid w:val="00AD23FB"/>
    <w:rsid w:val="00AF13D8"/>
    <w:rsid w:val="00AF55F5"/>
    <w:rsid w:val="00AF611C"/>
    <w:rsid w:val="00AF75F0"/>
    <w:rsid w:val="00B050AA"/>
    <w:rsid w:val="00B0751A"/>
    <w:rsid w:val="00B14BC7"/>
    <w:rsid w:val="00B217D0"/>
    <w:rsid w:val="00B22C3C"/>
    <w:rsid w:val="00B255E6"/>
    <w:rsid w:val="00B27588"/>
    <w:rsid w:val="00B30886"/>
    <w:rsid w:val="00B33913"/>
    <w:rsid w:val="00B34955"/>
    <w:rsid w:val="00B34F70"/>
    <w:rsid w:val="00B35A24"/>
    <w:rsid w:val="00B401DA"/>
    <w:rsid w:val="00B46BC9"/>
    <w:rsid w:val="00B50B05"/>
    <w:rsid w:val="00B610E1"/>
    <w:rsid w:val="00B65063"/>
    <w:rsid w:val="00B6628F"/>
    <w:rsid w:val="00B66B92"/>
    <w:rsid w:val="00B67DD3"/>
    <w:rsid w:val="00B71698"/>
    <w:rsid w:val="00B7393F"/>
    <w:rsid w:val="00B77267"/>
    <w:rsid w:val="00B9006D"/>
    <w:rsid w:val="00B966A9"/>
    <w:rsid w:val="00BB1A25"/>
    <w:rsid w:val="00BB488B"/>
    <w:rsid w:val="00BC11F9"/>
    <w:rsid w:val="00BC274F"/>
    <w:rsid w:val="00BD26EB"/>
    <w:rsid w:val="00BD7E50"/>
    <w:rsid w:val="00BF245F"/>
    <w:rsid w:val="00BF7915"/>
    <w:rsid w:val="00C04D5A"/>
    <w:rsid w:val="00C110F7"/>
    <w:rsid w:val="00C11B95"/>
    <w:rsid w:val="00C201FA"/>
    <w:rsid w:val="00C23AEC"/>
    <w:rsid w:val="00C301ED"/>
    <w:rsid w:val="00C378CD"/>
    <w:rsid w:val="00C40A33"/>
    <w:rsid w:val="00C41172"/>
    <w:rsid w:val="00C43A02"/>
    <w:rsid w:val="00C4466D"/>
    <w:rsid w:val="00C5018D"/>
    <w:rsid w:val="00C53A2E"/>
    <w:rsid w:val="00C64B81"/>
    <w:rsid w:val="00C67DF6"/>
    <w:rsid w:val="00C71F44"/>
    <w:rsid w:val="00C728D9"/>
    <w:rsid w:val="00C75CA1"/>
    <w:rsid w:val="00C7665F"/>
    <w:rsid w:val="00C80289"/>
    <w:rsid w:val="00C83797"/>
    <w:rsid w:val="00C92F2C"/>
    <w:rsid w:val="00C942AD"/>
    <w:rsid w:val="00C96684"/>
    <w:rsid w:val="00C97333"/>
    <w:rsid w:val="00CB355C"/>
    <w:rsid w:val="00CC1C84"/>
    <w:rsid w:val="00CC3194"/>
    <w:rsid w:val="00CC4CBE"/>
    <w:rsid w:val="00CE0101"/>
    <w:rsid w:val="00CE5D2F"/>
    <w:rsid w:val="00CF3859"/>
    <w:rsid w:val="00CF78CB"/>
    <w:rsid w:val="00D0272C"/>
    <w:rsid w:val="00D25FE8"/>
    <w:rsid w:val="00D309C0"/>
    <w:rsid w:val="00D31170"/>
    <w:rsid w:val="00D40C73"/>
    <w:rsid w:val="00D53461"/>
    <w:rsid w:val="00D57861"/>
    <w:rsid w:val="00D73F4A"/>
    <w:rsid w:val="00D740E2"/>
    <w:rsid w:val="00D75EDB"/>
    <w:rsid w:val="00D846BE"/>
    <w:rsid w:val="00D937F7"/>
    <w:rsid w:val="00DA1279"/>
    <w:rsid w:val="00DA7CA3"/>
    <w:rsid w:val="00DB3926"/>
    <w:rsid w:val="00DB6274"/>
    <w:rsid w:val="00DE4194"/>
    <w:rsid w:val="00DE6175"/>
    <w:rsid w:val="00DF41FA"/>
    <w:rsid w:val="00E1706F"/>
    <w:rsid w:val="00E175B2"/>
    <w:rsid w:val="00E23AE3"/>
    <w:rsid w:val="00E25F04"/>
    <w:rsid w:val="00E30540"/>
    <w:rsid w:val="00E34E6D"/>
    <w:rsid w:val="00E36C23"/>
    <w:rsid w:val="00E4500A"/>
    <w:rsid w:val="00E53FD8"/>
    <w:rsid w:val="00E604EB"/>
    <w:rsid w:val="00E61ED2"/>
    <w:rsid w:val="00E769D3"/>
    <w:rsid w:val="00EA33D3"/>
    <w:rsid w:val="00EA3D69"/>
    <w:rsid w:val="00EA65E9"/>
    <w:rsid w:val="00EC0C23"/>
    <w:rsid w:val="00EC702E"/>
    <w:rsid w:val="00ED523C"/>
    <w:rsid w:val="00EF06FE"/>
    <w:rsid w:val="00F0308D"/>
    <w:rsid w:val="00F030EE"/>
    <w:rsid w:val="00F03F43"/>
    <w:rsid w:val="00F043EC"/>
    <w:rsid w:val="00F058FE"/>
    <w:rsid w:val="00F1236C"/>
    <w:rsid w:val="00F1550A"/>
    <w:rsid w:val="00F238C0"/>
    <w:rsid w:val="00F36F1D"/>
    <w:rsid w:val="00F42F0D"/>
    <w:rsid w:val="00F51822"/>
    <w:rsid w:val="00F52896"/>
    <w:rsid w:val="00F6305A"/>
    <w:rsid w:val="00F634CD"/>
    <w:rsid w:val="00F67A99"/>
    <w:rsid w:val="00F7713B"/>
    <w:rsid w:val="00F96900"/>
    <w:rsid w:val="00FA1087"/>
    <w:rsid w:val="00FA24DE"/>
    <w:rsid w:val="00FB1C87"/>
    <w:rsid w:val="00FB403B"/>
    <w:rsid w:val="00FB6060"/>
    <w:rsid w:val="00FC0F70"/>
    <w:rsid w:val="00FD1E26"/>
    <w:rsid w:val="00FD6CF9"/>
    <w:rsid w:val="00FE3F12"/>
    <w:rsid w:val="00FF0588"/>
    <w:rsid w:val="00FF0B51"/>
    <w:rsid w:val="00FF1F6F"/>
    <w:rsid w:val="00FF267A"/>
    <w:rsid w:val="00FF2C7E"/>
    <w:rsid w:val="00FF621E"/>
    <w:rsid w:val="011B6042"/>
    <w:rsid w:val="01234076"/>
    <w:rsid w:val="012E7A77"/>
    <w:rsid w:val="0132F096"/>
    <w:rsid w:val="01363E2D"/>
    <w:rsid w:val="0162B511"/>
    <w:rsid w:val="0162C128"/>
    <w:rsid w:val="016388D0"/>
    <w:rsid w:val="016F874E"/>
    <w:rsid w:val="018C3421"/>
    <w:rsid w:val="019C328F"/>
    <w:rsid w:val="01D1D982"/>
    <w:rsid w:val="01D9D386"/>
    <w:rsid w:val="0220DD9A"/>
    <w:rsid w:val="02212855"/>
    <w:rsid w:val="0233FD3A"/>
    <w:rsid w:val="02526CBC"/>
    <w:rsid w:val="0266B6BC"/>
    <w:rsid w:val="026911E2"/>
    <w:rsid w:val="028903C8"/>
    <w:rsid w:val="02961AC0"/>
    <w:rsid w:val="02AA753D"/>
    <w:rsid w:val="02B88FAA"/>
    <w:rsid w:val="02C520D4"/>
    <w:rsid w:val="02E4E41C"/>
    <w:rsid w:val="02EC8F16"/>
    <w:rsid w:val="031C9CA6"/>
    <w:rsid w:val="0358979F"/>
    <w:rsid w:val="0359176B"/>
    <w:rsid w:val="035C71ED"/>
    <w:rsid w:val="03660B05"/>
    <w:rsid w:val="036DA9E3"/>
    <w:rsid w:val="03984985"/>
    <w:rsid w:val="03AEE7F0"/>
    <w:rsid w:val="03C0D052"/>
    <w:rsid w:val="03C62D27"/>
    <w:rsid w:val="03FA021F"/>
    <w:rsid w:val="0405F917"/>
    <w:rsid w:val="0454C76C"/>
    <w:rsid w:val="0457BA0A"/>
    <w:rsid w:val="04581419"/>
    <w:rsid w:val="047DE1D5"/>
    <w:rsid w:val="04B17F29"/>
    <w:rsid w:val="04B2C21C"/>
    <w:rsid w:val="04EDFA98"/>
    <w:rsid w:val="04EFDFF0"/>
    <w:rsid w:val="051FFA81"/>
    <w:rsid w:val="053419E6"/>
    <w:rsid w:val="054AE585"/>
    <w:rsid w:val="05818B62"/>
    <w:rsid w:val="05AA32C6"/>
    <w:rsid w:val="05AE88E4"/>
    <w:rsid w:val="05B6B592"/>
    <w:rsid w:val="05EA8E8C"/>
    <w:rsid w:val="05EC99FF"/>
    <w:rsid w:val="062C331E"/>
    <w:rsid w:val="0631D000"/>
    <w:rsid w:val="06581D60"/>
    <w:rsid w:val="0679756A"/>
    <w:rsid w:val="06A54AA5"/>
    <w:rsid w:val="06ABF241"/>
    <w:rsid w:val="06C92CD3"/>
    <w:rsid w:val="06D0061E"/>
    <w:rsid w:val="06DBA369"/>
    <w:rsid w:val="07CDA061"/>
    <w:rsid w:val="07DBAD38"/>
    <w:rsid w:val="07DF8C8E"/>
    <w:rsid w:val="07E0D38C"/>
    <w:rsid w:val="07FB5058"/>
    <w:rsid w:val="0812FC0E"/>
    <w:rsid w:val="084EE073"/>
    <w:rsid w:val="08670241"/>
    <w:rsid w:val="0873181B"/>
    <w:rsid w:val="0885E23F"/>
    <w:rsid w:val="08922D87"/>
    <w:rsid w:val="08A10A30"/>
    <w:rsid w:val="08A4D676"/>
    <w:rsid w:val="08AA158F"/>
    <w:rsid w:val="08EAFC55"/>
    <w:rsid w:val="09098187"/>
    <w:rsid w:val="09352BA6"/>
    <w:rsid w:val="093F41F4"/>
    <w:rsid w:val="09B2BB2B"/>
    <w:rsid w:val="09C386C3"/>
    <w:rsid w:val="09F8853F"/>
    <w:rsid w:val="0A18E2B2"/>
    <w:rsid w:val="0A1BFD26"/>
    <w:rsid w:val="0A395DDB"/>
    <w:rsid w:val="0A412665"/>
    <w:rsid w:val="0A88DDEA"/>
    <w:rsid w:val="0AAF9999"/>
    <w:rsid w:val="0AB262AF"/>
    <w:rsid w:val="0ABDF305"/>
    <w:rsid w:val="0AC6E46D"/>
    <w:rsid w:val="0ADB8DD1"/>
    <w:rsid w:val="0AE3EEE8"/>
    <w:rsid w:val="0AFBD6AE"/>
    <w:rsid w:val="0B0009E3"/>
    <w:rsid w:val="0B311E29"/>
    <w:rsid w:val="0B640C73"/>
    <w:rsid w:val="0B6E1A19"/>
    <w:rsid w:val="0B85492C"/>
    <w:rsid w:val="0B942A62"/>
    <w:rsid w:val="0BA57C08"/>
    <w:rsid w:val="0BD5EB73"/>
    <w:rsid w:val="0C364EC4"/>
    <w:rsid w:val="0C416F6F"/>
    <w:rsid w:val="0C42B326"/>
    <w:rsid w:val="0C8792F4"/>
    <w:rsid w:val="0C88CE6D"/>
    <w:rsid w:val="0CA3E6C8"/>
    <w:rsid w:val="0CB131AD"/>
    <w:rsid w:val="0CC5732F"/>
    <w:rsid w:val="0CC97B95"/>
    <w:rsid w:val="0CE4D972"/>
    <w:rsid w:val="0CFA900D"/>
    <w:rsid w:val="0D148C29"/>
    <w:rsid w:val="0D157002"/>
    <w:rsid w:val="0D5034F3"/>
    <w:rsid w:val="0D7BD63B"/>
    <w:rsid w:val="0D92C36A"/>
    <w:rsid w:val="0DAAB44B"/>
    <w:rsid w:val="0DC96851"/>
    <w:rsid w:val="0DD07298"/>
    <w:rsid w:val="0DDA22D1"/>
    <w:rsid w:val="0DE600D3"/>
    <w:rsid w:val="0E1C8A0A"/>
    <w:rsid w:val="0E246BFD"/>
    <w:rsid w:val="0E3A3A5B"/>
    <w:rsid w:val="0E478E0E"/>
    <w:rsid w:val="0E6169D8"/>
    <w:rsid w:val="0E9832C9"/>
    <w:rsid w:val="0EBC781C"/>
    <w:rsid w:val="0EC99260"/>
    <w:rsid w:val="0EEA2039"/>
    <w:rsid w:val="0F02EEBC"/>
    <w:rsid w:val="0F18B9DF"/>
    <w:rsid w:val="0F23AF89"/>
    <w:rsid w:val="0F34AE60"/>
    <w:rsid w:val="0F459E6B"/>
    <w:rsid w:val="0F993DC1"/>
    <w:rsid w:val="0FC5B397"/>
    <w:rsid w:val="0FE09EE7"/>
    <w:rsid w:val="0FF17517"/>
    <w:rsid w:val="100BFB38"/>
    <w:rsid w:val="100C9580"/>
    <w:rsid w:val="103D4488"/>
    <w:rsid w:val="10456F77"/>
    <w:rsid w:val="1081BBE9"/>
    <w:rsid w:val="108F8550"/>
    <w:rsid w:val="109EF37B"/>
    <w:rsid w:val="10AA3667"/>
    <w:rsid w:val="10B24381"/>
    <w:rsid w:val="11023803"/>
    <w:rsid w:val="112C4CB6"/>
    <w:rsid w:val="1140705C"/>
    <w:rsid w:val="1153FAB5"/>
    <w:rsid w:val="116094B3"/>
    <w:rsid w:val="1170D368"/>
    <w:rsid w:val="1185674B"/>
    <w:rsid w:val="118ABF88"/>
    <w:rsid w:val="11A96073"/>
    <w:rsid w:val="11CFFD74"/>
    <w:rsid w:val="11E998B1"/>
    <w:rsid w:val="120EBDB1"/>
    <w:rsid w:val="12377B39"/>
    <w:rsid w:val="1241B7CB"/>
    <w:rsid w:val="1249DB65"/>
    <w:rsid w:val="1265F62E"/>
    <w:rsid w:val="1283664B"/>
    <w:rsid w:val="1283CAF2"/>
    <w:rsid w:val="128DBEA6"/>
    <w:rsid w:val="12A2A779"/>
    <w:rsid w:val="12C297E2"/>
    <w:rsid w:val="12C8F18F"/>
    <w:rsid w:val="12FBC8B6"/>
    <w:rsid w:val="13778B2B"/>
    <w:rsid w:val="13A38F48"/>
    <w:rsid w:val="13F3CCB4"/>
    <w:rsid w:val="13F5522B"/>
    <w:rsid w:val="1406A8A8"/>
    <w:rsid w:val="140F1C78"/>
    <w:rsid w:val="143282B7"/>
    <w:rsid w:val="1434DAD2"/>
    <w:rsid w:val="14364BF5"/>
    <w:rsid w:val="14796386"/>
    <w:rsid w:val="148EE824"/>
    <w:rsid w:val="14982422"/>
    <w:rsid w:val="14D04330"/>
    <w:rsid w:val="14EA1CB0"/>
    <w:rsid w:val="15297210"/>
    <w:rsid w:val="153A76CE"/>
    <w:rsid w:val="155097C6"/>
    <w:rsid w:val="1573BAD7"/>
    <w:rsid w:val="15DEC4A1"/>
    <w:rsid w:val="15E93CA4"/>
    <w:rsid w:val="15EB72B3"/>
    <w:rsid w:val="160D54B4"/>
    <w:rsid w:val="161B7627"/>
    <w:rsid w:val="16233D1E"/>
    <w:rsid w:val="165BE3EC"/>
    <w:rsid w:val="167F6273"/>
    <w:rsid w:val="169EBA3D"/>
    <w:rsid w:val="16BDC5D3"/>
    <w:rsid w:val="16CDA550"/>
    <w:rsid w:val="16CE961D"/>
    <w:rsid w:val="16F9826B"/>
    <w:rsid w:val="16FB0F79"/>
    <w:rsid w:val="170F913D"/>
    <w:rsid w:val="17277C0C"/>
    <w:rsid w:val="1749286C"/>
    <w:rsid w:val="175903EE"/>
    <w:rsid w:val="175F4773"/>
    <w:rsid w:val="176586C9"/>
    <w:rsid w:val="17707C6D"/>
    <w:rsid w:val="17960905"/>
    <w:rsid w:val="17A67AB5"/>
    <w:rsid w:val="17B45C88"/>
    <w:rsid w:val="17BDB810"/>
    <w:rsid w:val="17C31547"/>
    <w:rsid w:val="17CCD469"/>
    <w:rsid w:val="182B2AA5"/>
    <w:rsid w:val="182C4705"/>
    <w:rsid w:val="182E001B"/>
    <w:rsid w:val="183C8D27"/>
    <w:rsid w:val="18797646"/>
    <w:rsid w:val="188FC06C"/>
    <w:rsid w:val="18906520"/>
    <w:rsid w:val="1890801D"/>
    <w:rsid w:val="18A16D07"/>
    <w:rsid w:val="18B7C6BB"/>
    <w:rsid w:val="18F47752"/>
    <w:rsid w:val="1910C75F"/>
    <w:rsid w:val="19118EEE"/>
    <w:rsid w:val="192AEBDF"/>
    <w:rsid w:val="1937363B"/>
    <w:rsid w:val="19494259"/>
    <w:rsid w:val="1964C0C4"/>
    <w:rsid w:val="196FC8EF"/>
    <w:rsid w:val="19981835"/>
    <w:rsid w:val="19B3F595"/>
    <w:rsid w:val="19C0A878"/>
    <w:rsid w:val="1A321C92"/>
    <w:rsid w:val="1A393FCF"/>
    <w:rsid w:val="1A61F84B"/>
    <w:rsid w:val="1AA11E65"/>
    <w:rsid w:val="1AD35544"/>
    <w:rsid w:val="1ADB81AD"/>
    <w:rsid w:val="1AE2BB2E"/>
    <w:rsid w:val="1AE489AA"/>
    <w:rsid w:val="1B456D06"/>
    <w:rsid w:val="1B75B857"/>
    <w:rsid w:val="1B9B17C8"/>
    <w:rsid w:val="1BA979DE"/>
    <w:rsid w:val="1BDE2E65"/>
    <w:rsid w:val="1BF4478F"/>
    <w:rsid w:val="1C2A086E"/>
    <w:rsid w:val="1C2D2E3C"/>
    <w:rsid w:val="1C9DE98F"/>
    <w:rsid w:val="1CB105B8"/>
    <w:rsid w:val="1CEF4A4F"/>
    <w:rsid w:val="1D549399"/>
    <w:rsid w:val="1D5EB3F3"/>
    <w:rsid w:val="1D63D643"/>
    <w:rsid w:val="1D64E663"/>
    <w:rsid w:val="1D958EA0"/>
    <w:rsid w:val="1D968ABF"/>
    <w:rsid w:val="1DCDD0ED"/>
    <w:rsid w:val="1DD2BE83"/>
    <w:rsid w:val="1DEE1DC3"/>
    <w:rsid w:val="1DF0B811"/>
    <w:rsid w:val="1E035272"/>
    <w:rsid w:val="1E03867F"/>
    <w:rsid w:val="1E054A89"/>
    <w:rsid w:val="1E260BD9"/>
    <w:rsid w:val="1E3BA34D"/>
    <w:rsid w:val="1E40FEA6"/>
    <w:rsid w:val="1E410F03"/>
    <w:rsid w:val="1E5BBF94"/>
    <w:rsid w:val="1E6CCF10"/>
    <w:rsid w:val="1EC98622"/>
    <w:rsid w:val="1ED070D7"/>
    <w:rsid w:val="1F03B29C"/>
    <w:rsid w:val="1F059908"/>
    <w:rsid w:val="1F0C4510"/>
    <w:rsid w:val="1F872C20"/>
    <w:rsid w:val="1F9F56E0"/>
    <w:rsid w:val="1FBCB4C2"/>
    <w:rsid w:val="20093028"/>
    <w:rsid w:val="20095F49"/>
    <w:rsid w:val="2012277C"/>
    <w:rsid w:val="201B6CA0"/>
    <w:rsid w:val="204E5638"/>
    <w:rsid w:val="2051C63A"/>
    <w:rsid w:val="20886B44"/>
    <w:rsid w:val="20A09687"/>
    <w:rsid w:val="20B6A968"/>
    <w:rsid w:val="20BAB944"/>
    <w:rsid w:val="20BDBAF3"/>
    <w:rsid w:val="20C24128"/>
    <w:rsid w:val="20C32626"/>
    <w:rsid w:val="20E113E0"/>
    <w:rsid w:val="2101E799"/>
    <w:rsid w:val="211815EF"/>
    <w:rsid w:val="213B3F47"/>
    <w:rsid w:val="213DE2AD"/>
    <w:rsid w:val="21414EE2"/>
    <w:rsid w:val="2157EC0A"/>
    <w:rsid w:val="217AE28B"/>
    <w:rsid w:val="217B63EE"/>
    <w:rsid w:val="2186EC1D"/>
    <w:rsid w:val="21AECD1A"/>
    <w:rsid w:val="21B87AEB"/>
    <w:rsid w:val="21C6C22F"/>
    <w:rsid w:val="21FE6160"/>
    <w:rsid w:val="220AA1CE"/>
    <w:rsid w:val="220F59C1"/>
    <w:rsid w:val="22203DD7"/>
    <w:rsid w:val="223D39CA"/>
    <w:rsid w:val="2286AE55"/>
    <w:rsid w:val="229A07B2"/>
    <w:rsid w:val="22AAAB11"/>
    <w:rsid w:val="22D8BBAC"/>
    <w:rsid w:val="22FAAB0B"/>
    <w:rsid w:val="22FBBF20"/>
    <w:rsid w:val="22FEA2E7"/>
    <w:rsid w:val="2301326B"/>
    <w:rsid w:val="232AFD1D"/>
    <w:rsid w:val="23550801"/>
    <w:rsid w:val="236163A0"/>
    <w:rsid w:val="238569F3"/>
    <w:rsid w:val="2390D82C"/>
    <w:rsid w:val="23A0072B"/>
    <w:rsid w:val="23B02382"/>
    <w:rsid w:val="23C9EF10"/>
    <w:rsid w:val="23E17843"/>
    <w:rsid w:val="243F5835"/>
    <w:rsid w:val="24440024"/>
    <w:rsid w:val="24479B65"/>
    <w:rsid w:val="2453DCEE"/>
    <w:rsid w:val="24748C0D"/>
    <w:rsid w:val="24A8484C"/>
    <w:rsid w:val="24C9C41C"/>
    <w:rsid w:val="24D47C80"/>
    <w:rsid w:val="2501C968"/>
    <w:rsid w:val="25125032"/>
    <w:rsid w:val="2519736F"/>
    <w:rsid w:val="2549CAF0"/>
    <w:rsid w:val="257630FA"/>
    <w:rsid w:val="25D81889"/>
    <w:rsid w:val="25ED83FF"/>
    <w:rsid w:val="25F9C8E4"/>
    <w:rsid w:val="2612C7C7"/>
    <w:rsid w:val="26437A5C"/>
    <w:rsid w:val="264F2D61"/>
    <w:rsid w:val="2653409C"/>
    <w:rsid w:val="26568274"/>
    <w:rsid w:val="26695C75"/>
    <w:rsid w:val="26775B2F"/>
    <w:rsid w:val="26BC016B"/>
    <w:rsid w:val="26C324A8"/>
    <w:rsid w:val="26D98C3D"/>
    <w:rsid w:val="26ECCDA0"/>
    <w:rsid w:val="272AAFDE"/>
    <w:rsid w:val="27B515AD"/>
    <w:rsid w:val="27BF6E58"/>
    <w:rsid w:val="27CA3128"/>
    <w:rsid w:val="27E17E89"/>
    <w:rsid w:val="27EBD462"/>
    <w:rsid w:val="28187B9B"/>
    <w:rsid w:val="285161B7"/>
    <w:rsid w:val="28705066"/>
    <w:rsid w:val="28947667"/>
    <w:rsid w:val="28961750"/>
    <w:rsid w:val="28AC608E"/>
    <w:rsid w:val="28C314D2"/>
    <w:rsid w:val="28C8FE2B"/>
    <w:rsid w:val="28D5C0D2"/>
    <w:rsid w:val="28EBC023"/>
    <w:rsid w:val="28F8D7AD"/>
    <w:rsid w:val="29089D93"/>
    <w:rsid w:val="290F325C"/>
    <w:rsid w:val="29287D01"/>
    <w:rsid w:val="2947FD30"/>
    <w:rsid w:val="2988425D"/>
    <w:rsid w:val="2A043E33"/>
    <w:rsid w:val="2A0D7D79"/>
    <w:rsid w:val="2A31CFEE"/>
    <w:rsid w:val="2A5F1BA6"/>
    <w:rsid w:val="2A603C83"/>
    <w:rsid w:val="2A64CE8C"/>
    <w:rsid w:val="2A7D5D13"/>
    <w:rsid w:val="2A910C1E"/>
    <w:rsid w:val="2ACA9BB2"/>
    <w:rsid w:val="2AE3CD91"/>
    <w:rsid w:val="2AE3F534"/>
    <w:rsid w:val="2B065951"/>
    <w:rsid w:val="2B0DBFBC"/>
    <w:rsid w:val="2B22F8D0"/>
    <w:rsid w:val="2B2D5807"/>
    <w:rsid w:val="2BB3FCBA"/>
    <w:rsid w:val="2BB5272D"/>
    <w:rsid w:val="2BE55B5D"/>
    <w:rsid w:val="2BF03AF9"/>
    <w:rsid w:val="2C04C0FE"/>
    <w:rsid w:val="2C15D656"/>
    <w:rsid w:val="2C45B022"/>
    <w:rsid w:val="2C465DEE"/>
    <w:rsid w:val="2C75B950"/>
    <w:rsid w:val="2C7EF07B"/>
    <w:rsid w:val="2CC7003A"/>
    <w:rsid w:val="2D03A116"/>
    <w:rsid w:val="2D225C04"/>
    <w:rsid w:val="2D930C80"/>
    <w:rsid w:val="2D972BF2"/>
    <w:rsid w:val="2DB840DA"/>
    <w:rsid w:val="2DBAB5DB"/>
    <w:rsid w:val="2DDC22E1"/>
    <w:rsid w:val="2DF10E00"/>
    <w:rsid w:val="2E0B3B15"/>
    <w:rsid w:val="2E0BE345"/>
    <w:rsid w:val="2E626159"/>
    <w:rsid w:val="2E6A7CE3"/>
    <w:rsid w:val="2E915EFA"/>
    <w:rsid w:val="2EB4AC43"/>
    <w:rsid w:val="2EC6AEA9"/>
    <w:rsid w:val="2ED655E9"/>
    <w:rsid w:val="2F0BF31E"/>
    <w:rsid w:val="2F1F4B89"/>
    <w:rsid w:val="2F22D4BC"/>
    <w:rsid w:val="2F23B9BA"/>
    <w:rsid w:val="2F41A774"/>
    <w:rsid w:val="2F4384FD"/>
    <w:rsid w:val="2F5DD0B7"/>
    <w:rsid w:val="2F65ACCC"/>
    <w:rsid w:val="2F81BF9C"/>
    <w:rsid w:val="2F94B20C"/>
    <w:rsid w:val="2FB6F5E4"/>
    <w:rsid w:val="30390F95"/>
    <w:rsid w:val="30621C22"/>
    <w:rsid w:val="30B46BCA"/>
    <w:rsid w:val="30C8263A"/>
    <w:rsid w:val="30CA831F"/>
    <w:rsid w:val="30D3763A"/>
    <w:rsid w:val="30FD5054"/>
    <w:rsid w:val="310097F2"/>
    <w:rsid w:val="31132570"/>
    <w:rsid w:val="31318B15"/>
    <w:rsid w:val="31365AE3"/>
    <w:rsid w:val="314E3D56"/>
    <w:rsid w:val="315357F8"/>
    <w:rsid w:val="31573E1C"/>
    <w:rsid w:val="316D4B44"/>
    <w:rsid w:val="31775403"/>
    <w:rsid w:val="31814900"/>
    <w:rsid w:val="31847A9F"/>
    <w:rsid w:val="31866391"/>
    <w:rsid w:val="31931B4F"/>
    <w:rsid w:val="32631531"/>
    <w:rsid w:val="326B4533"/>
    <w:rsid w:val="326F469B"/>
    <w:rsid w:val="3280F930"/>
    <w:rsid w:val="32965661"/>
    <w:rsid w:val="32A105FA"/>
    <w:rsid w:val="32B1171F"/>
    <w:rsid w:val="32B2EAD8"/>
    <w:rsid w:val="32BAC0A7"/>
    <w:rsid w:val="32C4F22C"/>
    <w:rsid w:val="32D22B44"/>
    <w:rsid w:val="32DCA8A7"/>
    <w:rsid w:val="3302C421"/>
    <w:rsid w:val="3363A364"/>
    <w:rsid w:val="33885C4E"/>
    <w:rsid w:val="33AF68E0"/>
    <w:rsid w:val="33D701B9"/>
    <w:rsid w:val="33F6AB81"/>
    <w:rsid w:val="344577CF"/>
    <w:rsid w:val="344591ED"/>
    <w:rsid w:val="346DFBA5"/>
    <w:rsid w:val="34AFC0F5"/>
    <w:rsid w:val="34CC8CD5"/>
    <w:rsid w:val="34CF5DF6"/>
    <w:rsid w:val="351BCE6B"/>
    <w:rsid w:val="351DF699"/>
    <w:rsid w:val="352ECC1F"/>
    <w:rsid w:val="354CFC4C"/>
    <w:rsid w:val="3553DDE7"/>
    <w:rsid w:val="358868BC"/>
    <w:rsid w:val="3588A622"/>
    <w:rsid w:val="358CF978"/>
    <w:rsid w:val="359A3856"/>
    <w:rsid w:val="36048B08"/>
    <w:rsid w:val="3622F744"/>
    <w:rsid w:val="36294E79"/>
    <w:rsid w:val="36590D60"/>
    <w:rsid w:val="368626B9"/>
    <w:rsid w:val="36956952"/>
    <w:rsid w:val="36B405A5"/>
    <w:rsid w:val="36D2B215"/>
    <w:rsid w:val="37378273"/>
    <w:rsid w:val="3753FF2C"/>
    <w:rsid w:val="378521D8"/>
    <w:rsid w:val="37A514E2"/>
    <w:rsid w:val="37A7368F"/>
    <w:rsid w:val="37BB25ED"/>
    <w:rsid w:val="37F282C2"/>
    <w:rsid w:val="37FDE33D"/>
    <w:rsid w:val="38130D5D"/>
    <w:rsid w:val="383203FC"/>
    <w:rsid w:val="384BC866"/>
    <w:rsid w:val="38539EF1"/>
    <w:rsid w:val="38AC88F9"/>
    <w:rsid w:val="38BAA73A"/>
    <w:rsid w:val="38BE426E"/>
    <w:rsid w:val="38C05BEA"/>
    <w:rsid w:val="38E57C67"/>
    <w:rsid w:val="38FD7F4A"/>
    <w:rsid w:val="391576DF"/>
    <w:rsid w:val="39416CC8"/>
    <w:rsid w:val="395DBC7A"/>
    <w:rsid w:val="3961FF54"/>
    <w:rsid w:val="399D39AE"/>
    <w:rsid w:val="39A61800"/>
    <w:rsid w:val="39DEC1AE"/>
    <w:rsid w:val="39EB0EEF"/>
    <w:rsid w:val="39F597A7"/>
    <w:rsid w:val="3A00E97D"/>
    <w:rsid w:val="3A08BF40"/>
    <w:rsid w:val="3A908F61"/>
    <w:rsid w:val="3AA2EBD6"/>
    <w:rsid w:val="3AAE9707"/>
    <w:rsid w:val="3AE80812"/>
    <w:rsid w:val="3B06728F"/>
    <w:rsid w:val="3B1748BF"/>
    <w:rsid w:val="3B1F697B"/>
    <w:rsid w:val="3B682DB7"/>
    <w:rsid w:val="3B6DB9AD"/>
    <w:rsid w:val="3B7E3749"/>
    <w:rsid w:val="3B80D655"/>
    <w:rsid w:val="3BA39F56"/>
    <w:rsid w:val="3BA570B2"/>
    <w:rsid w:val="3BACEDF7"/>
    <w:rsid w:val="3BC50D11"/>
    <w:rsid w:val="3BDF6EF6"/>
    <w:rsid w:val="3BEC00FD"/>
    <w:rsid w:val="3C08A359"/>
    <w:rsid w:val="3C1EB03D"/>
    <w:rsid w:val="3C2F3A44"/>
    <w:rsid w:val="3C517B13"/>
    <w:rsid w:val="3C9E931B"/>
    <w:rsid w:val="3CC1DEF6"/>
    <w:rsid w:val="3CF2FBD8"/>
    <w:rsid w:val="3CF6F6F7"/>
    <w:rsid w:val="3D016AB2"/>
    <w:rsid w:val="3D0CE558"/>
    <w:rsid w:val="3D1E1CFC"/>
    <w:rsid w:val="3D29A01D"/>
    <w:rsid w:val="3D7A90BE"/>
    <w:rsid w:val="3DA72752"/>
    <w:rsid w:val="3DAA1CAA"/>
    <w:rsid w:val="3DBA7454"/>
    <w:rsid w:val="3DC13EBC"/>
    <w:rsid w:val="3DD3695B"/>
    <w:rsid w:val="3DD5BB0E"/>
    <w:rsid w:val="3E069893"/>
    <w:rsid w:val="3E5169CD"/>
    <w:rsid w:val="3E690079"/>
    <w:rsid w:val="3E703D91"/>
    <w:rsid w:val="3E85D03F"/>
    <w:rsid w:val="3E9BBFB9"/>
    <w:rsid w:val="3EA8CD64"/>
    <w:rsid w:val="3EAF6D89"/>
    <w:rsid w:val="3ED8148D"/>
    <w:rsid w:val="3EDC950A"/>
    <w:rsid w:val="3EE48D28"/>
    <w:rsid w:val="3EEDC453"/>
    <w:rsid w:val="3EF36350"/>
    <w:rsid w:val="3EF79BA3"/>
    <w:rsid w:val="3F0217FA"/>
    <w:rsid w:val="3F159111"/>
    <w:rsid w:val="3F307483"/>
    <w:rsid w:val="3F6A04DA"/>
    <w:rsid w:val="3F8F79A6"/>
    <w:rsid w:val="3F9A28DA"/>
    <w:rsid w:val="3F9BAD18"/>
    <w:rsid w:val="3FCDDBC2"/>
    <w:rsid w:val="3FE3E00E"/>
    <w:rsid w:val="4004D0DA"/>
    <w:rsid w:val="402A7BE9"/>
    <w:rsid w:val="4048738C"/>
    <w:rsid w:val="4054AB8B"/>
    <w:rsid w:val="40A47CB9"/>
    <w:rsid w:val="40B9AB06"/>
    <w:rsid w:val="40C25F20"/>
    <w:rsid w:val="40DAF005"/>
    <w:rsid w:val="41075EEB"/>
    <w:rsid w:val="4133B181"/>
    <w:rsid w:val="41A5A5F2"/>
    <w:rsid w:val="41A617EB"/>
    <w:rsid w:val="41C987F9"/>
    <w:rsid w:val="41D2BF24"/>
    <w:rsid w:val="41D79E5C"/>
    <w:rsid w:val="420CC17E"/>
    <w:rsid w:val="42249554"/>
    <w:rsid w:val="42525423"/>
    <w:rsid w:val="42783CDC"/>
    <w:rsid w:val="42BD4AEC"/>
    <w:rsid w:val="42DE789A"/>
    <w:rsid w:val="42ED057C"/>
    <w:rsid w:val="4338951B"/>
    <w:rsid w:val="433F024D"/>
    <w:rsid w:val="435BECD5"/>
    <w:rsid w:val="43B15B65"/>
    <w:rsid w:val="443FC2D9"/>
    <w:rsid w:val="445D0A87"/>
    <w:rsid w:val="446CFE7F"/>
    <w:rsid w:val="4476F544"/>
    <w:rsid w:val="4480C89A"/>
    <w:rsid w:val="449E2CF1"/>
    <w:rsid w:val="44BB9A54"/>
    <w:rsid w:val="44D55A29"/>
    <w:rsid w:val="44D67014"/>
    <w:rsid w:val="44F09129"/>
    <w:rsid w:val="44FF64DD"/>
    <w:rsid w:val="4538E2A1"/>
    <w:rsid w:val="454D42E7"/>
    <w:rsid w:val="45D75EA9"/>
    <w:rsid w:val="4604E074"/>
    <w:rsid w:val="4627E037"/>
    <w:rsid w:val="46285DD4"/>
    <w:rsid w:val="4649C905"/>
    <w:rsid w:val="4656E309"/>
    <w:rsid w:val="467B342F"/>
    <w:rsid w:val="46983F93"/>
    <w:rsid w:val="469AAB08"/>
    <w:rsid w:val="46ABBFED"/>
    <w:rsid w:val="46BA57AF"/>
    <w:rsid w:val="46C01394"/>
    <w:rsid w:val="47074E88"/>
    <w:rsid w:val="4708499D"/>
    <w:rsid w:val="4731D534"/>
    <w:rsid w:val="473708CC"/>
    <w:rsid w:val="474A7F0F"/>
    <w:rsid w:val="478B6D1B"/>
    <w:rsid w:val="47A7B2E7"/>
    <w:rsid w:val="47D33A06"/>
    <w:rsid w:val="47D6703D"/>
    <w:rsid w:val="47D98B0D"/>
    <w:rsid w:val="47DF4072"/>
    <w:rsid w:val="47E1D028"/>
    <w:rsid w:val="47FA5E53"/>
    <w:rsid w:val="47FE64BA"/>
    <w:rsid w:val="480234B8"/>
    <w:rsid w:val="4809D3BD"/>
    <w:rsid w:val="481DD313"/>
    <w:rsid w:val="4821CD2A"/>
    <w:rsid w:val="482B950D"/>
    <w:rsid w:val="48340FF4"/>
    <w:rsid w:val="483475C8"/>
    <w:rsid w:val="48646639"/>
    <w:rsid w:val="486AD996"/>
    <w:rsid w:val="488C873D"/>
    <w:rsid w:val="48D2D92D"/>
    <w:rsid w:val="48DB8574"/>
    <w:rsid w:val="48F523A7"/>
    <w:rsid w:val="48F5DBFB"/>
    <w:rsid w:val="48FC996F"/>
    <w:rsid w:val="49027889"/>
    <w:rsid w:val="49C7656E"/>
    <w:rsid w:val="49F1F2DA"/>
    <w:rsid w:val="4A13E8BA"/>
    <w:rsid w:val="4A184BC8"/>
    <w:rsid w:val="4A184C86"/>
    <w:rsid w:val="4A1CAA3F"/>
    <w:rsid w:val="4A5C458C"/>
    <w:rsid w:val="4A9CDD11"/>
    <w:rsid w:val="4AA988EF"/>
    <w:rsid w:val="4AD1C16A"/>
    <w:rsid w:val="4AF9C739"/>
    <w:rsid w:val="4B3F1F7B"/>
    <w:rsid w:val="4B6A91A2"/>
    <w:rsid w:val="4B7D8483"/>
    <w:rsid w:val="4BEAF89E"/>
    <w:rsid w:val="4C3115E4"/>
    <w:rsid w:val="4C343A31"/>
    <w:rsid w:val="4C72C132"/>
    <w:rsid w:val="4C7390F5"/>
    <w:rsid w:val="4C812AA3"/>
    <w:rsid w:val="4CA6619A"/>
    <w:rsid w:val="4CB3B21C"/>
    <w:rsid w:val="4CC7738B"/>
    <w:rsid w:val="4CD0C4CE"/>
    <w:rsid w:val="4CD84CB2"/>
    <w:rsid w:val="4CE03045"/>
    <w:rsid w:val="4CE87BC0"/>
    <w:rsid w:val="4CECF95C"/>
    <w:rsid w:val="4CF4C18A"/>
    <w:rsid w:val="4D16FD41"/>
    <w:rsid w:val="4D4A5819"/>
    <w:rsid w:val="4D63ADEE"/>
    <w:rsid w:val="4D6EEA36"/>
    <w:rsid w:val="4D7C69A4"/>
    <w:rsid w:val="4D7DB349"/>
    <w:rsid w:val="4D92DEA6"/>
    <w:rsid w:val="4D943040"/>
    <w:rsid w:val="4D9BC100"/>
    <w:rsid w:val="4DA90184"/>
    <w:rsid w:val="4DAE6918"/>
    <w:rsid w:val="4E3F2773"/>
    <w:rsid w:val="4E504EB7"/>
    <w:rsid w:val="4E683F11"/>
    <w:rsid w:val="4E826FE4"/>
    <w:rsid w:val="4E91E597"/>
    <w:rsid w:val="4EA01DB0"/>
    <w:rsid w:val="4EA319DC"/>
    <w:rsid w:val="4EAD8386"/>
    <w:rsid w:val="4EB0F962"/>
    <w:rsid w:val="4EC52F6D"/>
    <w:rsid w:val="4ECC6D5F"/>
    <w:rsid w:val="4EEDFE0F"/>
    <w:rsid w:val="4EF22CEF"/>
    <w:rsid w:val="4F2EEC8D"/>
    <w:rsid w:val="4F4D7198"/>
    <w:rsid w:val="4F56D705"/>
    <w:rsid w:val="4F5AA043"/>
    <w:rsid w:val="4F65F39C"/>
    <w:rsid w:val="4F85681E"/>
    <w:rsid w:val="4FC67050"/>
    <w:rsid w:val="4FD10682"/>
    <w:rsid w:val="4FD723B0"/>
    <w:rsid w:val="4FDD6AE4"/>
    <w:rsid w:val="4FE89834"/>
    <w:rsid w:val="5058C5A3"/>
    <w:rsid w:val="5074E2A5"/>
    <w:rsid w:val="50A16CAC"/>
    <w:rsid w:val="50A3CD6D"/>
    <w:rsid w:val="50A3DA7F"/>
    <w:rsid w:val="50C44A5A"/>
    <w:rsid w:val="50CC505E"/>
    <w:rsid w:val="5133AF15"/>
    <w:rsid w:val="51532397"/>
    <w:rsid w:val="515F6855"/>
    <w:rsid w:val="517FEE48"/>
    <w:rsid w:val="51881AF6"/>
    <w:rsid w:val="51B03080"/>
    <w:rsid w:val="51B6E290"/>
    <w:rsid w:val="51B826C6"/>
    <w:rsid w:val="51C4E537"/>
    <w:rsid w:val="51E7B3FE"/>
    <w:rsid w:val="51E89711"/>
    <w:rsid w:val="51FB072A"/>
    <w:rsid w:val="520440F2"/>
    <w:rsid w:val="523423F0"/>
    <w:rsid w:val="527E71BC"/>
    <w:rsid w:val="52A2F18F"/>
    <w:rsid w:val="52A30014"/>
    <w:rsid w:val="52A62742"/>
    <w:rsid w:val="52B1EB93"/>
    <w:rsid w:val="52CB9CE0"/>
    <w:rsid w:val="52E1CFE5"/>
    <w:rsid w:val="52E6C813"/>
    <w:rsid w:val="52F7B81E"/>
    <w:rsid w:val="52F951CA"/>
    <w:rsid w:val="530E298E"/>
    <w:rsid w:val="531C7C69"/>
    <w:rsid w:val="531CE110"/>
    <w:rsid w:val="53604659"/>
    <w:rsid w:val="53904E63"/>
    <w:rsid w:val="53981370"/>
    <w:rsid w:val="53A53D48"/>
    <w:rsid w:val="53B80921"/>
    <w:rsid w:val="53CB5F8E"/>
    <w:rsid w:val="53F29B94"/>
    <w:rsid w:val="544490A3"/>
    <w:rsid w:val="54655C0D"/>
    <w:rsid w:val="54834A57"/>
    <w:rsid w:val="5483A11C"/>
    <w:rsid w:val="548D7A57"/>
    <w:rsid w:val="5490737A"/>
    <w:rsid w:val="54AA03DF"/>
    <w:rsid w:val="54DD4548"/>
    <w:rsid w:val="54EE1AFB"/>
    <w:rsid w:val="551609FB"/>
    <w:rsid w:val="551EBD48"/>
    <w:rsid w:val="552447A4"/>
    <w:rsid w:val="553D9C6E"/>
    <w:rsid w:val="555285E9"/>
    <w:rsid w:val="55652D19"/>
    <w:rsid w:val="558415A2"/>
    <w:rsid w:val="55B52B38"/>
    <w:rsid w:val="55CEE572"/>
    <w:rsid w:val="55F7C447"/>
    <w:rsid w:val="56024183"/>
    <w:rsid w:val="560FD78F"/>
    <w:rsid w:val="56370643"/>
    <w:rsid w:val="563F1916"/>
    <w:rsid w:val="565F22FE"/>
    <w:rsid w:val="5668D5F3"/>
    <w:rsid w:val="5676D233"/>
    <w:rsid w:val="56A7419E"/>
    <w:rsid w:val="57082DF3"/>
    <w:rsid w:val="57140951"/>
    <w:rsid w:val="5729A4DE"/>
    <w:rsid w:val="572A70E6"/>
    <w:rsid w:val="5737484D"/>
    <w:rsid w:val="5737C163"/>
    <w:rsid w:val="573CBB0D"/>
    <w:rsid w:val="57419E4B"/>
    <w:rsid w:val="576A6CED"/>
    <w:rsid w:val="5797861F"/>
    <w:rsid w:val="57A66411"/>
    <w:rsid w:val="57C8A301"/>
    <w:rsid w:val="57FB7580"/>
    <w:rsid w:val="580701C9"/>
    <w:rsid w:val="582D5C97"/>
    <w:rsid w:val="5869CB13"/>
    <w:rsid w:val="5881F803"/>
    <w:rsid w:val="58E73C54"/>
    <w:rsid w:val="590C37C6"/>
    <w:rsid w:val="5928D944"/>
    <w:rsid w:val="592C3343"/>
    <w:rsid w:val="5938D5EC"/>
    <w:rsid w:val="5941CED0"/>
    <w:rsid w:val="595C4E76"/>
    <w:rsid w:val="599B7F08"/>
    <w:rsid w:val="59A3CD59"/>
    <w:rsid w:val="59ABEED1"/>
    <w:rsid w:val="59B0FBDD"/>
    <w:rsid w:val="59D6CD86"/>
    <w:rsid w:val="59EDF1A5"/>
    <w:rsid w:val="59F9482B"/>
    <w:rsid w:val="5A13B11A"/>
    <w:rsid w:val="5A2C7648"/>
    <w:rsid w:val="5A43445C"/>
    <w:rsid w:val="5A5288EB"/>
    <w:rsid w:val="5A833F86"/>
    <w:rsid w:val="5AC2FD18"/>
    <w:rsid w:val="5B1E41F3"/>
    <w:rsid w:val="5B31781C"/>
    <w:rsid w:val="5B734021"/>
    <w:rsid w:val="5B742442"/>
    <w:rsid w:val="5B7426FC"/>
    <w:rsid w:val="5B92C081"/>
    <w:rsid w:val="5B9F48DA"/>
    <w:rsid w:val="5BF58E1D"/>
    <w:rsid w:val="5C1B2AF9"/>
    <w:rsid w:val="5C300A8A"/>
    <w:rsid w:val="5C67317A"/>
    <w:rsid w:val="5C6A07AC"/>
    <w:rsid w:val="5C80F5CF"/>
    <w:rsid w:val="5CB741F8"/>
    <w:rsid w:val="5CC1A4D0"/>
    <w:rsid w:val="5CC4F955"/>
    <w:rsid w:val="5CFF7857"/>
    <w:rsid w:val="5D10B1C1"/>
    <w:rsid w:val="5D1856FA"/>
    <w:rsid w:val="5D1DAFD5"/>
    <w:rsid w:val="5D3B6148"/>
    <w:rsid w:val="5D52C083"/>
    <w:rsid w:val="5D8C337F"/>
    <w:rsid w:val="5D981C19"/>
    <w:rsid w:val="5D9A1552"/>
    <w:rsid w:val="5DAD55D5"/>
    <w:rsid w:val="5DBD544E"/>
    <w:rsid w:val="5DC6FBB3"/>
    <w:rsid w:val="5DD42C1D"/>
    <w:rsid w:val="5DDF0C41"/>
    <w:rsid w:val="5DE43645"/>
    <w:rsid w:val="5DED547A"/>
    <w:rsid w:val="5E095B30"/>
    <w:rsid w:val="5E2CFFA5"/>
    <w:rsid w:val="5E695EC6"/>
    <w:rsid w:val="5E758B2B"/>
    <w:rsid w:val="5EA208EF"/>
    <w:rsid w:val="5EE0F3CD"/>
    <w:rsid w:val="5F28B708"/>
    <w:rsid w:val="5F4A9FD6"/>
    <w:rsid w:val="5F4BB411"/>
    <w:rsid w:val="5F5356AA"/>
    <w:rsid w:val="5F75030A"/>
    <w:rsid w:val="5F7EE687"/>
    <w:rsid w:val="5F9A68DB"/>
    <w:rsid w:val="5FC810C7"/>
    <w:rsid w:val="5FC8D226"/>
    <w:rsid w:val="5FD8183D"/>
    <w:rsid w:val="5FFBFB90"/>
    <w:rsid w:val="6001D406"/>
    <w:rsid w:val="6002450E"/>
    <w:rsid w:val="60228B45"/>
    <w:rsid w:val="60930A66"/>
    <w:rsid w:val="609748B8"/>
    <w:rsid w:val="60AEF826"/>
    <w:rsid w:val="60C605A7"/>
    <w:rsid w:val="61259F2C"/>
    <w:rsid w:val="6129ECE7"/>
    <w:rsid w:val="61324BAE"/>
    <w:rsid w:val="614F6308"/>
    <w:rsid w:val="6164FE95"/>
    <w:rsid w:val="61C0D9ED"/>
    <w:rsid w:val="61C52F15"/>
    <w:rsid w:val="61D284FE"/>
    <w:rsid w:val="61D59FA3"/>
    <w:rsid w:val="61FAE36B"/>
    <w:rsid w:val="620747CD"/>
    <w:rsid w:val="6283A259"/>
    <w:rsid w:val="62A6D3F2"/>
    <w:rsid w:val="62B6AA27"/>
    <w:rsid w:val="62B742C1"/>
    <w:rsid w:val="62C8D4C7"/>
    <w:rsid w:val="62CAC52C"/>
    <w:rsid w:val="62CDC7DE"/>
    <w:rsid w:val="62D653D8"/>
    <w:rsid w:val="62DA8F0F"/>
    <w:rsid w:val="63060758"/>
    <w:rsid w:val="6335E641"/>
    <w:rsid w:val="63515836"/>
    <w:rsid w:val="636D8C11"/>
    <w:rsid w:val="6376820D"/>
    <w:rsid w:val="63AFA958"/>
    <w:rsid w:val="63CA5570"/>
    <w:rsid w:val="63F71EBE"/>
    <w:rsid w:val="6414A9B7"/>
    <w:rsid w:val="642D060C"/>
    <w:rsid w:val="643A84F7"/>
    <w:rsid w:val="645447DB"/>
    <w:rsid w:val="64596C16"/>
    <w:rsid w:val="64899030"/>
    <w:rsid w:val="649799D7"/>
    <w:rsid w:val="64C08DB9"/>
    <w:rsid w:val="64C2799C"/>
    <w:rsid w:val="64C5DE0C"/>
    <w:rsid w:val="64FCF434"/>
    <w:rsid w:val="65123893"/>
    <w:rsid w:val="652D7DA1"/>
    <w:rsid w:val="65A2B236"/>
    <w:rsid w:val="65C4F005"/>
    <w:rsid w:val="65F1B7FF"/>
    <w:rsid w:val="66180559"/>
    <w:rsid w:val="6671158A"/>
    <w:rsid w:val="66820791"/>
    <w:rsid w:val="66876C53"/>
    <w:rsid w:val="66AA196E"/>
    <w:rsid w:val="66CBDAD7"/>
    <w:rsid w:val="66E5CDA4"/>
    <w:rsid w:val="66F15197"/>
    <w:rsid w:val="66F686EE"/>
    <w:rsid w:val="674E9B07"/>
    <w:rsid w:val="674F8B98"/>
    <w:rsid w:val="67764D23"/>
    <w:rsid w:val="677C08C3"/>
    <w:rsid w:val="678CA89F"/>
    <w:rsid w:val="67911908"/>
    <w:rsid w:val="679A1132"/>
    <w:rsid w:val="67D6CFCF"/>
    <w:rsid w:val="67DDFBB6"/>
    <w:rsid w:val="67E14A02"/>
    <w:rsid w:val="67EC24C8"/>
    <w:rsid w:val="67EFFC07"/>
    <w:rsid w:val="681FF4A3"/>
    <w:rsid w:val="6861C265"/>
    <w:rsid w:val="6867AB38"/>
    <w:rsid w:val="686AEE3D"/>
    <w:rsid w:val="68702E04"/>
    <w:rsid w:val="687EAB67"/>
    <w:rsid w:val="687F8DAB"/>
    <w:rsid w:val="68A15E0E"/>
    <w:rsid w:val="68C176C4"/>
    <w:rsid w:val="68C738C3"/>
    <w:rsid w:val="68E5E374"/>
    <w:rsid w:val="6911363E"/>
    <w:rsid w:val="691866FD"/>
    <w:rsid w:val="69577F95"/>
    <w:rsid w:val="696A0443"/>
    <w:rsid w:val="696E6027"/>
    <w:rsid w:val="6996E6DE"/>
    <w:rsid w:val="69C4325E"/>
    <w:rsid w:val="6A037B99"/>
    <w:rsid w:val="6A2E50ED"/>
    <w:rsid w:val="6A3D48CB"/>
    <w:rsid w:val="6A408624"/>
    <w:rsid w:val="6A43BA21"/>
    <w:rsid w:val="6A59648F"/>
    <w:rsid w:val="6A5B0F47"/>
    <w:rsid w:val="6A666042"/>
    <w:rsid w:val="6A6CF9C2"/>
    <w:rsid w:val="6A973841"/>
    <w:rsid w:val="6A9C9516"/>
    <w:rsid w:val="6AF6F6D9"/>
    <w:rsid w:val="6B07E30D"/>
    <w:rsid w:val="6B156996"/>
    <w:rsid w:val="6B1CB8C3"/>
    <w:rsid w:val="6B33B19F"/>
    <w:rsid w:val="6B3F6F99"/>
    <w:rsid w:val="6B4486AD"/>
    <w:rsid w:val="6B5BBA31"/>
    <w:rsid w:val="6B9BF4DC"/>
    <w:rsid w:val="6BB9032E"/>
    <w:rsid w:val="6C0A3905"/>
    <w:rsid w:val="6C1B000C"/>
    <w:rsid w:val="6C4DE80E"/>
    <w:rsid w:val="6C710F25"/>
    <w:rsid w:val="6C7D7641"/>
    <w:rsid w:val="6CB662E5"/>
    <w:rsid w:val="6CC2B7FC"/>
    <w:rsid w:val="6CC9F25A"/>
    <w:rsid w:val="6CCE48D3"/>
    <w:rsid w:val="6CCE5DD4"/>
    <w:rsid w:val="6CD72197"/>
    <w:rsid w:val="6CF9CB3E"/>
    <w:rsid w:val="6D025216"/>
    <w:rsid w:val="6D32987F"/>
    <w:rsid w:val="6D4408E1"/>
    <w:rsid w:val="6D571690"/>
    <w:rsid w:val="6D602D79"/>
    <w:rsid w:val="6D92F016"/>
    <w:rsid w:val="6DAC8352"/>
    <w:rsid w:val="6E01662B"/>
    <w:rsid w:val="6E14263B"/>
    <w:rsid w:val="6E158E9E"/>
    <w:rsid w:val="6E25C3FA"/>
    <w:rsid w:val="6E2E4AB7"/>
    <w:rsid w:val="6E3C9EB3"/>
    <w:rsid w:val="6E4BDD40"/>
    <w:rsid w:val="6E834765"/>
    <w:rsid w:val="6EABCF4B"/>
    <w:rsid w:val="6EBCA7A9"/>
    <w:rsid w:val="6EF794A6"/>
    <w:rsid w:val="6F196CEB"/>
    <w:rsid w:val="6F27FDA6"/>
    <w:rsid w:val="6F46A466"/>
    <w:rsid w:val="6F4E01BB"/>
    <w:rsid w:val="6F516652"/>
    <w:rsid w:val="6F7F71E8"/>
    <w:rsid w:val="6F809817"/>
    <w:rsid w:val="6FC68111"/>
    <w:rsid w:val="6FDF42A8"/>
    <w:rsid w:val="6FE3C112"/>
    <w:rsid w:val="6FEF8307"/>
    <w:rsid w:val="7000FBA4"/>
    <w:rsid w:val="702009F6"/>
    <w:rsid w:val="703667C4"/>
    <w:rsid w:val="704491CD"/>
    <w:rsid w:val="70527ED5"/>
    <w:rsid w:val="708A6DBA"/>
    <w:rsid w:val="70BF56E0"/>
    <w:rsid w:val="7125ECB8"/>
    <w:rsid w:val="71283C1F"/>
    <w:rsid w:val="713B5951"/>
    <w:rsid w:val="718E3C94"/>
    <w:rsid w:val="71A1F8C3"/>
    <w:rsid w:val="71BA5518"/>
    <w:rsid w:val="71CE1FA5"/>
    <w:rsid w:val="71D971C2"/>
    <w:rsid w:val="71D98667"/>
    <w:rsid w:val="721B6427"/>
    <w:rsid w:val="722C5265"/>
    <w:rsid w:val="7259533B"/>
    <w:rsid w:val="72810CD5"/>
    <w:rsid w:val="72985F21"/>
    <w:rsid w:val="72AABFCB"/>
    <w:rsid w:val="72FC29A9"/>
    <w:rsid w:val="7302132F"/>
    <w:rsid w:val="73153BE4"/>
    <w:rsid w:val="731B9F6E"/>
    <w:rsid w:val="732BA08C"/>
    <w:rsid w:val="732E2703"/>
    <w:rsid w:val="734F9892"/>
    <w:rsid w:val="735E1F40"/>
    <w:rsid w:val="7370977B"/>
    <w:rsid w:val="737B9B17"/>
    <w:rsid w:val="737C8015"/>
    <w:rsid w:val="7396F73B"/>
    <w:rsid w:val="73ADFAA2"/>
    <w:rsid w:val="73C17704"/>
    <w:rsid w:val="73C8E0A2"/>
    <w:rsid w:val="74256EED"/>
    <w:rsid w:val="743A13CA"/>
    <w:rsid w:val="743E70D0"/>
    <w:rsid w:val="744E1681"/>
    <w:rsid w:val="7490D799"/>
    <w:rsid w:val="74AF5CCB"/>
    <w:rsid w:val="74C9F245"/>
    <w:rsid w:val="74DEEC4C"/>
    <w:rsid w:val="750957CF"/>
    <w:rsid w:val="751D5CF9"/>
    <w:rsid w:val="75238987"/>
    <w:rsid w:val="75322671"/>
    <w:rsid w:val="7534C379"/>
    <w:rsid w:val="754A3098"/>
    <w:rsid w:val="754EF08E"/>
    <w:rsid w:val="7598A3BE"/>
    <w:rsid w:val="75C7E5C8"/>
    <w:rsid w:val="75D1D50B"/>
    <w:rsid w:val="75E5D382"/>
    <w:rsid w:val="75E6BDA3"/>
    <w:rsid w:val="75F50796"/>
    <w:rsid w:val="76219346"/>
    <w:rsid w:val="762A1C94"/>
    <w:rsid w:val="7649CB6B"/>
    <w:rsid w:val="766B524C"/>
    <w:rsid w:val="7690B911"/>
    <w:rsid w:val="769FD7B2"/>
    <w:rsid w:val="76A9A291"/>
    <w:rsid w:val="76D84E8F"/>
    <w:rsid w:val="76E2646A"/>
    <w:rsid w:val="77132769"/>
    <w:rsid w:val="77432CD5"/>
    <w:rsid w:val="77462E11"/>
    <w:rsid w:val="7777D263"/>
    <w:rsid w:val="779003F0"/>
    <w:rsid w:val="77F0255F"/>
    <w:rsid w:val="77FE39ED"/>
    <w:rsid w:val="780781A6"/>
    <w:rsid w:val="782050E7"/>
    <w:rsid w:val="782AF73B"/>
    <w:rsid w:val="78724C31"/>
    <w:rsid w:val="78958956"/>
    <w:rsid w:val="78BC3B4E"/>
    <w:rsid w:val="78FE3F31"/>
    <w:rsid w:val="7907413F"/>
    <w:rsid w:val="790F9EFA"/>
    <w:rsid w:val="791CDCCC"/>
    <w:rsid w:val="79211D19"/>
    <w:rsid w:val="793BDDC6"/>
    <w:rsid w:val="793BE080"/>
    <w:rsid w:val="7944386D"/>
    <w:rsid w:val="794F50FE"/>
    <w:rsid w:val="7960A4CB"/>
    <w:rsid w:val="7961D3BB"/>
    <w:rsid w:val="79703D86"/>
    <w:rsid w:val="797749FB"/>
    <w:rsid w:val="79A7AC14"/>
    <w:rsid w:val="79C83E74"/>
    <w:rsid w:val="79E0D3D2"/>
    <w:rsid w:val="79FA39E9"/>
    <w:rsid w:val="7A18A80A"/>
    <w:rsid w:val="7A1B4ED1"/>
    <w:rsid w:val="7A21F743"/>
    <w:rsid w:val="7A38406C"/>
    <w:rsid w:val="7A3BB18C"/>
    <w:rsid w:val="7A574166"/>
    <w:rsid w:val="7A632A00"/>
    <w:rsid w:val="7A664696"/>
    <w:rsid w:val="7A6FB8E3"/>
    <w:rsid w:val="7AA0FDB2"/>
    <w:rsid w:val="7AA4F125"/>
    <w:rsid w:val="7AC123B7"/>
    <w:rsid w:val="7ADDD7FF"/>
    <w:rsid w:val="7AF9D9B6"/>
    <w:rsid w:val="7B1AB908"/>
    <w:rsid w:val="7B2065AD"/>
    <w:rsid w:val="7B3BAA9F"/>
    <w:rsid w:val="7BA17547"/>
    <w:rsid w:val="7BC790BB"/>
    <w:rsid w:val="7C416359"/>
    <w:rsid w:val="7C7496AA"/>
    <w:rsid w:val="7C7E494A"/>
    <w:rsid w:val="7CAE5345"/>
    <w:rsid w:val="7CF48FEC"/>
    <w:rsid w:val="7CFE685E"/>
    <w:rsid w:val="7D40082F"/>
    <w:rsid w:val="7D50E20F"/>
    <w:rsid w:val="7D5831B3"/>
    <w:rsid w:val="7D6B6AB2"/>
    <w:rsid w:val="7D823C97"/>
    <w:rsid w:val="7D9B96CA"/>
    <w:rsid w:val="7D9D4651"/>
    <w:rsid w:val="7DA1B7BC"/>
    <w:rsid w:val="7DA759A5"/>
    <w:rsid w:val="7DA787FD"/>
    <w:rsid w:val="7DB862A6"/>
    <w:rsid w:val="7DBA4ECD"/>
    <w:rsid w:val="7DC6F577"/>
    <w:rsid w:val="7DD1EFAA"/>
    <w:rsid w:val="7DFF9189"/>
    <w:rsid w:val="7E062FB4"/>
    <w:rsid w:val="7E157607"/>
    <w:rsid w:val="7E2C8E0A"/>
    <w:rsid w:val="7E4454A6"/>
    <w:rsid w:val="7E54AC96"/>
    <w:rsid w:val="7E7184F9"/>
    <w:rsid w:val="7E80DEB3"/>
    <w:rsid w:val="7ED6300A"/>
    <w:rsid w:val="7EEC930F"/>
    <w:rsid w:val="7EEFA15E"/>
    <w:rsid w:val="7EF1AD10"/>
    <w:rsid w:val="7F115F7F"/>
    <w:rsid w:val="7F41D986"/>
    <w:rsid w:val="7F47F1AA"/>
    <w:rsid w:val="7F5B6EB1"/>
    <w:rsid w:val="7F5C73AC"/>
    <w:rsid w:val="7F7726C4"/>
    <w:rsid w:val="7F9FB5BB"/>
    <w:rsid w:val="7FA97492"/>
    <w:rsid w:val="7FCEC3E8"/>
    <w:rsid w:val="7FDE78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BCF4B"/>
  <w15:chartTrackingRefBased/>
  <w15:docId w15:val="{39303C9C-37E1-4486-81B2-A11C2821D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02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C8028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2Char">
    <w:name w:val="Heading 2 Char"/>
    <w:basedOn w:val="DefaultParagraphFont"/>
    <w:link w:val="Heading2"/>
    <w:uiPriority w:val="9"/>
    <w:rsid w:val="00C8028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0B4CD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695885">
      <w:bodyDiv w:val="1"/>
      <w:marLeft w:val="0"/>
      <w:marRight w:val="0"/>
      <w:marTop w:val="0"/>
      <w:marBottom w:val="0"/>
      <w:divBdr>
        <w:top w:val="none" w:sz="0" w:space="0" w:color="auto"/>
        <w:left w:val="none" w:sz="0" w:space="0" w:color="auto"/>
        <w:bottom w:val="none" w:sz="0" w:space="0" w:color="auto"/>
        <w:right w:val="none" w:sz="0" w:space="0" w:color="auto"/>
      </w:divBdr>
    </w:div>
    <w:div w:id="1514495230">
      <w:bodyDiv w:val="1"/>
      <w:marLeft w:val="0"/>
      <w:marRight w:val="0"/>
      <w:marTop w:val="0"/>
      <w:marBottom w:val="0"/>
      <w:divBdr>
        <w:top w:val="none" w:sz="0" w:space="0" w:color="auto"/>
        <w:left w:val="none" w:sz="0" w:space="0" w:color="auto"/>
        <w:bottom w:val="none" w:sz="0" w:space="0" w:color="auto"/>
        <w:right w:val="none" w:sz="0" w:space="0" w:color="auto"/>
      </w:divBdr>
    </w:div>
    <w:div w:id="154082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4bb536e15242478f" Type="http://schemas.microsoft.com/office/2019/09/relationships/intelligence" Target="intelligenc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C0A07-4929-4C62-8BC6-C6E8DC049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2091</Words>
  <Characters>11920</Characters>
  <Application>Microsoft Office Word</Application>
  <DocSecurity>0</DocSecurity>
  <Lines>99</Lines>
  <Paragraphs>27</Paragraphs>
  <ScaleCrop>false</ScaleCrop>
  <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 Andrew Greenslade</dc:creator>
  <cp:keywords/>
  <dc:description/>
  <cp:lastModifiedBy>(Student) - Andrew Greenslade</cp:lastModifiedBy>
  <cp:revision>423</cp:revision>
  <dcterms:created xsi:type="dcterms:W3CDTF">2021-10-05T17:21:00Z</dcterms:created>
  <dcterms:modified xsi:type="dcterms:W3CDTF">2021-11-17T14:30:00Z</dcterms:modified>
</cp:coreProperties>
</file>